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08F3C" w14:textId="77777777" w:rsidR="00E30867" w:rsidRDefault="00E30867" w:rsidP="00E30867">
      <w:pPr>
        <w:jc w:val="center"/>
        <w:rPr>
          <w:rFonts w:ascii="Times New Roman" w:hAnsi="Times New Roman" w:cs="Times New Roman"/>
          <w:u w:val="single"/>
        </w:rPr>
      </w:pPr>
      <w:r w:rsidRPr="00E9136A">
        <w:rPr>
          <w:rFonts w:ascii="Times New Roman" w:hAnsi="Times New Roman" w:cs="Times New Roman"/>
          <w:u w:val="single"/>
        </w:rPr>
        <w:t>MARKING REPORT</w:t>
      </w:r>
    </w:p>
    <w:p w14:paraId="1EF3E863" w14:textId="77777777" w:rsidR="00E30867" w:rsidRPr="002727D5" w:rsidRDefault="00E30867" w:rsidP="00E30867">
      <w:pPr>
        <w:jc w:val="center"/>
        <w:rPr>
          <w:rFonts w:ascii="Times New Roman" w:hAnsi="Times New Roman" w:cs="Times New Roman"/>
          <w:u w:val="single"/>
        </w:rPr>
      </w:pPr>
    </w:p>
    <w:p w14:paraId="0E26CD8C" w14:textId="0569B6DB" w:rsidR="00E30867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2727D5">
        <w:rPr>
          <w:rFonts w:ascii="Times New Roman" w:hAnsi="Times New Roman" w:cs="Times New Roman"/>
          <w:b/>
          <w:bCs/>
          <w:u w:val="single"/>
        </w:rPr>
        <w:t>Group</w:t>
      </w:r>
      <w:r>
        <w:rPr>
          <w:rFonts w:ascii="Times New Roman" w:hAnsi="Times New Roman" w:cs="Times New Roman"/>
          <w:b/>
          <w:bCs/>
          <w:u w:val="single"/>
        </w:rPr>
        <w:t xml:space="preserve"> number:  _</w:t>
      </w:r>
      <w:r w:rsidR="00852322">
        <w:rPr>
          <w:rFonts w:ascii="Times New Roman" w:hAnsi="Times New Roman" w:cs="Times New Roman" w:hint="eastAsia"/>
          <w:b/>
          <w:bCs/>
          <w:u w:val="single"/>
          <w:lang w:eastAsia="zh-CN"/>
        </w:rPr>
        <w:t>12</w:t>
      </w:r>
      <w:r>
        <w:rPr>
          <w:rFonts w:ascii="Times New Roman" w:hAnsi="Times New Roman" w:cs="Times New Roman"/>
          <w:b/>
          <w:bCs/>
          <w:u w:val="single"/>
        </w:rPr>
        <w:t>___</w:t>
      </w:r>
    </w:p>
    <w:p w14:paraId="01A83474" w14:textId="77777777" w:rsidR="00E30867" w:rsidRPr="002727D5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85"/>
        <w:gridCol w:w="3510"/>
      </w:tblGrid>
      <w:tr w:rsidR="00E30867" w:rsidRPr="00E9136A" w14:paraId="723E0F43" w14:textId="77777777" w:rsidTr="00470F9A">
        <w:tc>
          <w:tcPr>
            <w:tcW w:w="6385" w:type="dxa"/>
            <w:shd w:val="clear" w:color="auto" w:fill="auto"/>
          </w:tcPr>
          <w:p w14:paraId="2CF0E949" w14:textId="77777777" w:rsidR="00E30867" w:rsidRPr="00E9136A" w:rsidRDefault="00E30867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>Name</w:t>
            </w:r>
          </w:p>
        </w:tc>
        <w:tc>
          <w:tcPr>
            <w:tcW w:w="3510" w:type="dxa"/>
            <w:shd w:val="clear" w:color="auto" w:fill="auto"/>
          </w:tcPr>
          <w:p w14:paraId="31325044" w14:textId="77777777" w:rsidR="00E30867" w:rsidRPr="00E9136A" w:rsidRDefault="00E30867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>Student ID</w:t>
            </w:r>
          </w:p>
        </w:tc>
      </w:tr>
      <w:tr w:rsidR="00E30867" w:rsidRPr="00E9136A" w14:paraId="4A55A1BC" w14:textId="77777777" w:rsidTr="00470F9A">
        <w:tc>
          <w:tcPr>
            <w:tcW w:w="6385" w:type="dxa"/>
            <w:shd w:val="clear" w:color="auto" w:fill="auto"/>
          </w:tcPr>
          <w:p w14:paraId="51DC7BA1" w14:textId="15A5B80A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 xml:space="preserve">1. </w:t>
            </w:r>
            <w:r w:rsidR="00BF4E4E" w:rsidRPr="00BF4E4E">
              <w:rPr>
                <w:rFonts w:ascii="Times New Roman" w:eastAsia="Calibri" w:hAnsi="Times New Roman" w:cs="Times New Roman"/>
                <w:lang w:val="en-GB"/>
              </w:rPr>
              <w:t>KUIK RUI LUAN</w:t>
            </w:r>
          </w:p>
        </w:tc>
        <w:tc>
          <w:tcPr>
            <w:tcW w:w="3510" w:type="dxa"/>
            <w:shd w:val="clear" w:color="auto" w:fill="auto"/>
          </w:tcPr>
          <w:p w14:paraId="127FC282" w14:textId="278BC1F8" w:rsidR="00E30867" w:rsidRPr="00BF4E4E" w:rsidRDefault="00BF4E4E" w:rsidP="00470F9A">
            <w:pPr>
              <w:jc w:val="both"/>
              <w:rPr>
                <w:rFonts w:ascii="Times New Roman" w:eastAsiaTheme="minorEastAsia" w:hAnsi="Times New Roman" w:cs="Times New Roman" w:hint="eastAsia"/>
                <w:lang w:val="en-GB"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val="en-GB" w:eastAsia="zh-CN"/>
              </w:rPr>
              <w:t>2103790</w:t>
            </w:r>
          </w:p>
        </w:tc>
      </w:tr>
      <w:tr w:rsidR="00E30867" w:rsidRPr="00E9136A" w14:paraId="7F490441" w14:textId="77777777" w:rsidTr="00470F9A">
        <w:tc>
          <w:tcPr>
            <w:tcW w:w="6385" w:type="dxa"/>
            <w:shd w:val="clear" w:color="auto" w:fill="auto"/>
          </w:tcPr>
          <w:p w14:paraId="522A7F17" w14:textId="04E50198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 xml:space="preserve">2. </w:t>
            </w:r>
            <w:r w:rsidR="00BD2C35" w:rsidRPr="00BD2C35">
              <w:rPr>
                <w:rFonts w:ascii="Times New Roman" w:eastAsia="Calibri" w:hAnsi="Times New Roman" w:cs="Times New Roman"/>
                <w:lang w:val="en-GB"/>
              </w:rPr>
              <w:t>LEE WAI LUN</w:t>
            </w:r>
          </w:p>
        </w:tc>
        <w:tc>
          <w:tcPr>
            <w:tcW w:w="3510" w:type="dxa"/>
            <w:shd w:val="clear" w:color="auto" w:fill="auto"/>
          </w:tcPr>
          <w:p w14:paraId="435A6E5F" w14:textId="127EA350" w:rsidR="00E30867" w:rsidRPr="00BD2C35" w:rsidRDefault="00BD2C35" w:rsidP="00470F9A">
            <w:pPr>
              <w:jc w:val="both"/>
              <w:rPr>
                <w:rFonts w:ascii="Times New Roman" w:eastAsiaTheme="minorEastAsia" w:hAnsi="Times New Roman" w:cs="Times New Roman" w:hint="eastAsia"/>
                <w:lang w:val="en-GB" w:eastAsia="zh-CN"/>
              </w:rPr>
            </w:pPr>
            <w:r w:rsidRPr="00BD2C35">
              <w:rPr>
                <w:rFonts w:ascii="Times New Roman" w:eastAsia="Calibri" w:hAnsi="Times New Roman" w:cs="Times New Roman"/>
                <w:lang w:val="en-GB"/>
              </w:rPr>
              <w:t>2103328</w:t>
            </w:r>
          </w:p>
        </w:tc>
      </w:tr>
      <w:tr w:rsidR="00E30867" w:rsidRPr="00E9136A" w14:paraId="6642B333" w14:textId="77777777" w:rsidTr="00470F9A">
        <w:tc>
          <w:tcPr>
            <w:tcW w:w="6385" w:type="dxa"/>
            <w:shd w:val="clear" w:color="auto" w:fill="auto"/>
          </w:tcPr>
          <w:p w14:paraId="2F353856" w14:textId="33145D22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 xml:space="preserve">3. </w:t>
            </w:r>
            <w:r w:rsidR="00BD2C35" w:rsidRPr="00BD2C35">
              <w:rPr>
                <w:rFonts w:ascii="Times New Roman" w:eastAsia="Calibri" w:hAnsi="Times New Roman" w:cs="Times New Roman"/>
                <w:lang w:val="en-GB"/>
              </w:rPr>
              <w:t>LOW SI QING</w:t>
            </w:r>
            <w:r w:rsidR="00BD2C35" w:rsidRPr="00BD2C35">
              <w:rPr>
                <w:rFonts w:ascii="Times New Roman" w:eastAsia="Calibri" w:hAnsi="Times New Roman" w:cs="Times New Roman"/>
                <w:lang w:val="en-GB"/>
              </w:rPr>
              <w:tab/>
            </w:r>
          </w:p>
        </w:tc>
        <w:tc>
          <w:tcPr>
            <w:tcW w:w="3510" w:type="dxa"/>
            <w:shd w:val="clear" w:color="auto" w:fill="auto"/>
          </w:tcPr>
          <w:p w14:paraId="27BF057F" w14:textId="7A00D7B2" w:rsidR="00E30867" w:rsidRPr="00E9136A" w:rsidRDefault="00852322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2322">
              <w:rPr>
                <w:rFonts w:ascii="Times New Roman" w:eastAsia="Calibri" w:hAnsi="Times New Roman" w:cs="Times New Roman"/>
                <w:lang w:val="en-GB"/>
              </w:rPr>
              <w:t>2104872</w:t>
            </w:r>
          </w:p>
        </w:tc>
      </w:tr>
      <w:tr w:rsidR="00E30867" w:rsidRPr="00E9136A" w14:paraId="3740FB18" w14:textId="77777777" w:rsidTr="00470F9A">
        <w:tc>
          <w:tcPr>
            <w:tcW w:w="6385" w:type="dxa"/>
            <w:shd w:val="clear" w:color="auto" w:fill="auto"/>
          </w:tcPr>
          <w:p w14:paraId="27E1921B" w14:textId="5A5F1A06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4.</w:t>
            </w:r>
            <w:r w:rsidR="00852322">
              <w:t xml:space="preserve"> </w:t>
            </w:r>
            <w:r w:rsidR="00852322" w:rsidRPr="00852322">
              <w:rPr>
                <w:rFonts w:ascii="Times New Roman" w:eastAsia="Calibri" w:hAnsi="Times New Roman" w:cs="Times New Roman"/>
                <w:lang w:val="en-GB"/>
              </w:rPr>
              <w:t>VINCY LIM WEI JUN</w:t>
            </w:r>
          </w:p>
        </w:tc>
        <w:tc>
          <w:tcPr>
            <w:tcW w:w="3510" w:type="dxa"/>
            <w:shd w:val="clear" w:color="auto" w:fill="auto"/>
          </w:tcPr>
          <w:p w14:paraId="13AEE2D7" w14:textId="0EFA4614" w:rsidR="00E30867" w:rsidRPr="00E9136A" w:rsidRDefault="00852322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2322">
              <w:rPr>
                <w:rFonts w:ascii="Times New Roman" w:eastAsia="Calibri" w:hAnsi="Times New Roman" w:cs="Times New Roman"/>
                <w:lang w:val="en-GB"/>
              </w:rPr>
              <w:t>2105978</w:t>
            </w:r>
          </w:p>
        </w:tc>
      </w:tr>
    </w:tbl>
    <w:p w14:paraId="52ED88E8" w14:textId="77777777" w:rsidR="00E30867" w:rsidRDefault="00E30867" w:rsidP="00E30867">
      <w:pPr>
        <w:jc w:val="both"/>
        <w:rPr>
          <w:rFonts w:ascii="Times New Roman" w:hAnsi="Times New Roman" w:cs="Times New Roman"/>
        </w:rPr>
      </w:pPr>
    </w:p>
    <w:p w14:paraId="7DAA072A" w14:textId="77777777" w:rsidR="00E30867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2727D5">
        <w:rPr>
          <w:rFonts w:ascii="Times New Roman" w:hAnsi="Times New Roman" w:cs="Times New Roman"/>
          <w:b/>
          <w:bCs/>
          <w:u w:val="single"/>
        </w:rPr>
        <w:t>Marks breakdown</w:t>
      </w:r>
    </w:p>
    <w:p w14:paraId="7EE1E31F" w14:textId="77777777" w:rsidR="00E30867" w:rsidRPr="002727D5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3AD308AF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  <w:r w:rsidRPr="00693248">
        <w:rPr>
          <w:rFonts w:ascii="Times New Roman" w:hAnsi="Times New Roman" w:cs="Times New Roman"/>
          <w:sz w:val="21"/>
          <w:szCs w:val="21"/>
        </w:rPr>
        <w:t>Part A: Test Plan (10 marks)</w:t>
      </w: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3397"/>
        <w:gridCol w:w="1418"/>
        <w:gridCol w:w="1984"/>
        <w:gridCol w:w="3108"/>
      </w:tblGrid>
      <w:tr w:rsidR="00E30867" w:rsidRPr="00693248" w14:paraId="48C28B3E" w14:textId="77777777" w:rsidTr="00470F9A">
        <w:trPr>
          <w:trHeight w:val="383"/>
        </w:trPr>
        <w:tc>
          <w:tcPr>
            <w:tcW w:w="3397" w:type="dxa"/>
          </w:tcPr>
          <w:p w14:paraId="4D00F51E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mponent</w:t>
            </w:r>
          </w:p>
        </w:tc>
        <w:tc>
          <w:tcPr>
            <w:tcW w:w="1418" w:type="dxa"/>
          </w:tcPr>
          <w:p w14:paraId="38C86E0B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x Mark</w:t>
            </w:r>
          </w:p>
        </w:tc>
        <w:tc>
          <w:tcPr>
            <w:tcW w:w="1984" w:type="dxa"/>
          </w:tcPr>
          <w:p w14:paraId="7C327648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rks Obtained</w:t>
            </w:r>
          </w:p>
        </w:tc>
        <w:tc>
          <w:tcPr>
            <w:tcW w:w="3108" w:type="dxa"/>
          </w:tcPr>
          <w:p w14:paraId="36F0A3A4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/Comment</w:t>
            </w:r>
          </w:p>
        </w:tc>
      </w:tr>
      <w:tr w:rsidR="00E30867" w:rsidRPr="00693248" w14:paraId="0FCEEF81" w14:textId="77777777" w:rsidTr="00470F9A">
        <w:trPr>
          <w:trHeight w:val="469"/>
        </w:trPr>
        <w:tc>
          <w:tcPr>
            <w:tcW w:w="3397" w:type="dxa"/>
          </w:tcPr>
          <w:p w14:paraId="6A6499FF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Test objective, scop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nd test basis</w:t>
            </w:r>
          </w:p>
        </w:tc>
        <w:tc>
          <w:tcPr>
            <w:tcW w:w="1418" w:type="dxa"/>
          </w:tcPr>
          <w:p w14:paraId="3074A8A0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0675C590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6F28EB11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2CEF2866" w14:textId="77777777" w:rsidTr="00470F9A">
        <w:trPr>
          <w:trHeight w:val="469"/>
        </w:trPr>
        <w:tc>
          <w:tcPr>
            <w:tcW w:w="3397" w:type="dxa"/>
          </w:tcPr>
          <w:p w14:paraId="10C6D2F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Test condition, entry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nd</w:t>
            </w: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exit criteria</w:t>
            </w:r>
          </w:p>
        </w:tc>
        <w:tc>
          <w:tcPr>
            <w:tcW w:w="1418" w:type="dxa"/>
          </w:tcPr>
          <w:p w14:paraId="369778C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6C00AB6D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70BD659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5096F250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  <w:r w:rsidRPr="00693248">
        <w:rPr>
          <w:rFonts w:ascii="Times New Roman" w:hAnsi="Times New Roman" w:cs="Times New Roman"/>
          <w:sz w:val="21"/>
          <w:szCs w:val="21"/>
        </w:rPr>
        <w:t>Part B: Test Design (20 marks)</w:t>
      </w: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3397"/>
        <w:gridCol w:w="1418"/>
        <w:gridCol w:w="1984"/>
        <w:gridCol w:w="3108"/>
      </w:tblGrid>
      <w:tr w:rsidR="00E30867" w:rsidRPr="00693248" w14:paraId="54AF6748" w14:textId="77777777" w:rsidTr="00470F9A">
        <w:trPr>
          <w:trHeight w:val="383"/>
        </w:trPr>
        <w:tc>
          <w:tcPr>
            <w:tcW w:w="3397" w:type="dxa"/>
          </w:tcPr>
          <w:p w14:paraId="49DAC732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mponent</w:t>
            </w:r>
          </w:p>
        </w:tc>
        <w:tc>
          <w:tcPr>
            <w:tcW w:w="1418" w:type="dxa"/>
          </w:tcPr>
          <w:p w14:paraId="6918A4B9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x Mark</w:t>
            </w:r>
          </w:p>
        </w:tc>
        <w:tc>
          <w:tcPr>
            <w:tcW w:w="1984" w:type="dxa"/>
          </w:tcPr>
          <w:p w14:paraId="71744C0F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rks Obtained</w:t>
            </w:r>
          </w:p>
        </w:tc>
        <w:tc>
          <w:tcPr>
            <w:tcW w:w="3108" w:type="dxa"/>
          </w:tcPr>
          <w:p w14:paraId="1596C92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/Comment</w:t>
            </w:r>
          </w:p>
        </w:tc>
      </w:tr>
      <w:tr w:rsidR="00E30867" w:rsidRPr="00693248" w14:paraId="4AC3C57A" w14:textId="77777777" w:rsidTr="00470F9A">
        <w:trPr>
          <w:trHeight w:val="469"/>
        </w:trPr>
        <w:tc>
          <w:tcPr>
            <w:tcW w:w="3397" w:type="dxa"/>
          </w:tcPr>
          <w:p w14:paraId="681A2300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Decision table</w:t>
            </w:r>
          </w:p>
        </w:tc>
        <w:tc>
          <w:tcPr>
            <w:tcW w:w="1418" w:type="dxa"/>
          </w:tcPr>
          <w:p w14:paraId="4DBD9BC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7E0E06E4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7B2B64B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5C396C66" w14:textId="77777777" w:rsidTr="00470F9A">
        <w:trPr>
          <w:trHeight w:val="469"/>
        </w:trPr>
        <w:tc>
          <w:tcPr>
            <w:tcW w:w="3397" w:type="dxa"/>
          </w:tcPr>
          <w:p w14:paraId="537BC30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Appropriateness of test cases</w:t>
            </w:r>
          </w:p>
        </w:tc>
        <w:tc>
          <w:tcPr>
            <w:tcW w:w="1418" w:type="dxa"/>
          </w:tcPr>
          <w:p w14:paraId="4DF66226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5</w:t>
            </w:r>
          </w:p>
        </w:tc>
        <w:tc>
          <w:tcPr>
            <w:tcW w:w="1984" w:type="dxa"/>
          </w:tcPr>
          <w:p w14:paraId="00202DE4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6D8D2E6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041FBF0A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  <w:r w:rsidRPr="00693248">
        <w:rPr>
          <w:rFonts w:ascii="Times New Roman" w:hAnsi="Times New Roman" w:cs="Times New Roman"/>
          <w:sz w:val="21"/>
          <w:szCs w:val="21"/>
        </w:rPr>
        <w:t>Part C: Java Program (application code and test code) (70 marks)</w:t>
      </w: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3397"/>
        <w:gridCol w:w="1418"/>
        <w:gridCol w:w="1984"/>
        <w:gridCol w:w="3108"/>
      </w:tblGrid>
      <w:tr w:rsidR="00E30867" w:rsidRPr="00693248" w14:paraId="1E18685A" w14:textId="77777777" w:rsidTr="00470F9A">
        <w:trPr>
          <w:trHeight w:val="383"/>
        </w:trPr>
        <w:tc>
          <w:tcPr>
            <w:tcW w:w="3397" w:type="dxa"/>
          </w:tcPr>
          <w:p w14:paraId="50F08F5D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mponent</w:t>
            </w:r>
          </w:p>
        </w:tc>
        <w:tc>
          <w:tcPr>
            <w:tcW w:w="1418" w:type="dxa"/>
          </w:tcPr>
          <w:p w14:paraId="37B8CD7C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x Mark</w:t>
            </w:r>
          </w:p>
        </w:tc>
        <w:tc>
          <w:tcPr>
            <w:tcW w:w="1984" w:type="dxa"/>
          </w:tcPr>
          <w:p w14:paraId="47AFDAB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rks Obtained</w:t>
            </w:r>
          </w:p>
        </w:tc>
        <w:tc>
          <w:tcPr>
            <w:tcW w:w="3108" w:type="dxa"/>
          </w:tcPr>
          <w:p w14:paraId="4065D7E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/Comment</w:t>
            </w:r>
          </w:p>
        </w:tc>
      </w:tr>
      <w:tr w:rsidR="00E30867" w:rsidRPr="00693248" w14:paraId="35A65D90" w14:textId="77777777" w:rsidTr="00470F9A">
        <w:trPr>
          <w:trHeight w:val="469"/>
        </w:trPr>
        <w:tc>
          <w:tcPr>
            <w:tcW w:w="3397" w:type="dxa"/>
          </w:tcPr>
          <w:p w14:paraId="2967F759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Setup jar file location to </w:t>
            </w:r>
            <w:r w:rsidRPr="006505FC">
              <w:rPr>
                <w:rFonts w:ascii="Times New Roman" w:hAnsi="Times New Roman" w:cs="Times New Roman"/>
                <w:sz w:val="21"/>
                <w:szCs w:val="21"/>
              </w:rPr>
              <w:t>C:\ jar_files</w:t>
            </w:r>
          </w:p>
        </w:tc>
        <w:tc>
          <w:tcPr>
            <w:tcW w:w="1418" w:type="dxa"/>
          </w:tcPr>
          <w:p w14:paraId="1488E315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4" w:type="dxa"/>
          </w:tcPr>
          <w:p w14:paraId="627C569F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5714023A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2DAED8EF" w14:textId="77777777" w:rsidTr="00470F9A">
        <w:trPr>
          <w:trHeight w:val="469"/>
        </w:trPr>
        <w:tc>
          <w:tcPr>
            <w:tcW w:w="3397" w:type="dxa"/>
          </w:tcPr>
          <w:p w14:paraId="4A6025C5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Source directories</w:t>
            </w:r>
          </w:p>
        </w:tc>
        <w:tc>
          <w:tcPr>
            <w:tcW w:w="1418" w:type="dxa"/>
          </w:tcPr>
          <w:p w14:paraId="6595C2D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984" w:type="dxa"/>
          </w:tcPr>
          <w:p w14:paraId="3D60AEDD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41211852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0B941C81" w14:textId="77777777" w:rsidTr="00470F9A">
        <w:trPr>
          <w:trHeight w:val="469"/>
        </w:trPr>
        <w:tc>
          <w:tcPr>
            <w:tcW w:w="3397" w:type="dxa"/>
          </w:tcPr>
          <w:p w14:paraId="27C505D1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Appropriate used of assertsXXX methods.</w:t>
            </w:r>
          </w:p>
        </w:tc>
        <w:tc>
          <w:tcPr>
            <w:tcW w:w="1418" w:type="dxa"/>
          </w:tcPr>
          <w:p w14:paraId="4C7CF738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71250671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34751AD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579AF18E" w14:textId="77777777" w:rsidTr="00470F9A">
        <w:trPr>
          <w:trHeight w:val="469"/>
        </w:trPr>
        <w:tc>
          <w:tcPr>
            <w:tcW w:w="3397" w:type="dxa"/>
          </w:tcPr>
          <w:p w14:paraId="4C16254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Using parameterised tests correctly</w:t>
            </w:r>
          </w:p>
        </w:tc>
        <w:tc>
          <w:tcPr>
            <w:tcW w:w="1418" w:type="dxa"/>
          </w:tcPr>
          <w:p w14:paraId="08A0F94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2287BC29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4C4A408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3C72FF99" w14:textId="77777777" w:rsidTr="00470F9A">
        <w:trPr>
          <w:trHeight w:val="469"/>
        </w:trPr>
        <w:tc>
          <w:tcPr>
            <w:tcW w:w="3397" w:type="dxa"/>
          </w:tcPr>
          <w:p w14:paraId="6E31C55A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Invalid values are checked for in implemented code, and tests for invalid values are performed.</w:t>
            </w:r>
          </w:p>
        </w:tc>
        <w:tc>
          <w:tcPr>
            <w:tcW w:w="1418" w:type="dxa"/>
          </w:tcPr>
          <w:p w14:paraId="066CF5B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1D1A8C00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1E79A9C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6E1AA15F" w14:textId="77777777" w:rsidTr="00470F9A">
        <w:trPr>
          <w:trHeight w:val="465"/>
        </w:trPr>
        <w:tc>
          <w:tcPr>
            <w:tcW w:w="3397" w:type="dxa"/>
          </w:tcPr>
          <w:p w14:paraId="22C4754A" w14:textId="77777777" w:rsidR="00E30867" w:rsidRPr="007651E5" w:rsidRDefault="00E30867" w:rsidP="00470F9A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Use of mocks or stubs for testing.</w:t>
            </w:r>
          </w:p>
        </w:tc>
        <w:tc>
          <w:tcPr>
            <w:tcW w:w="1418" w:type="dxa"/>
          </w:tcPr>
          <w:p w14:paraId="65D4502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1D13D1D2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1C651D1D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09A58C8D" w14:textId="77777777" w:rsidTr="00470F9A">
        <w:trPr>
          <w:trHeight w:val="465"/>
        </w:trPr>
        <w:tc>
          <w:tcPr>
            <w:tcW w:w="3397" w:type="dxa"/>
          </w:tcPr>
          <w:p w14:paraId="0EADB06D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Combining test cases into test suites</w:t>
            </w:r>
          </w:p>
        </w:tc>
        <w:tc>
          <w:tcPr>
            <w:tcW w:w="1418" w:type="dxa"/>
          </w:tcPr>
          <w:p w14:paraId="38560344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56C80DFC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53CD64EC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05D1DBB0" w14:textId="77777777" w:rsidTr="00470F9A">
        <w:trPr>
          <w:trHeight w:val="465"/>
        </w:trPr>
        <w:tc>
          <w:tcPr>
            <w:tcW w:w="3397" w:type="dxa"/>
          </w:tcPr>
          <w:p w14:paraId="2F0DB665" w14:textId="77777777" w:rsidR="00E30867" w:rsidRDefault="00E30867" w:rsidP="00470F9A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Setting up some tests so that test values are read from a text file instead of hardcoding into test code</w:t>
            </w:r>
          </w:p>
          <w:p w14:paraId="3C1B0ADF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8" w:type="dxa"/>
          </w:tcPr>
          <w:p w14:paraId="747CE01B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75AE5681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3C3985E1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72E75CB3" w14:textId="77777777" w:rsidTr="00470F9A">
        <w:trPr>
          <w:trHeight w:val="465"/>
        </w:trPr>
        <w:tc>
          <w:tcPr>
            <w:tcW w:w="3397" w:type="dxa"/>
          </w:tcPr>
          <w:p w14:paraId="5EE5A555" w14:textId="77777777" w:rsidR="00E30867" w:rsidRPr="007651E5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Perform integration testing after unit tests have been completed</w:t>
            </w:r>
          </w:p>
        </w:tc>
        <w:tc>
          <w:tcPr>
            <w:tcW w:w="1418" w:type="dxa"/>
          </w:tcPr>
          <w:p w14:paraId="2B04A92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6CD975D5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6D8A6F9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30DC3A6F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896"/>
        <w:gridCol w:w="1898"/>
        <w:gridCol w:w="1730"/>
        <w:gridCol w:w="2066"/>
        <w:gridCol w:w="2328"/>
      </w:tblGrid>
      <w:tr w:rsidR="00E30867" w:rsidRPr="00693248" w14:paraId="060BC71F" w14:textId="77777777" w:rsidTr="00470F9A">
        <w:trPr>
          <w:trHeight w:val="649"/>
        </w:trPr>
        <w:tc>
          <w:tcPr>
            <w:tcW w:w="1896" w:type="dxa"/>
          </w:tcPr>
          <w:p w14:paraId="0BBA947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A:</w:t>
            </w:r>
          </w:p>
        </w:tc>
        <w:tc>
          <w:tcPr>
            <w:tcW w:w="1898" w:type="dxa"/>
          </w:tcPr>
          <w:p w14:paraId="0FDE2812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B:</w:t>
            </w:r>
          </w:p>
        </w:tc>
        <w:tc>
          <w:tcPr>
            <w:tcW w:w="1730" w:type="dxa"/>
          </w:tcPr>
          <w:p w14:paraId="58B3ECAA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C:</w:t>
            </w:r>
          </w:p>
        </w:tc>
        <w:tc>
          <w:tcPr>
            <w:tcW w:w="2066" w:type="dxa"/>
          </w:tcPr>
          <w:p w14:paraId="098B2375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Total:     </w:t>
            </w:r>
          </w:p>
          <w:p w14:paraId="39DBEFFC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45925E0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/100</w:t>
            </w:r>
          </w:p>
        </w:tc>
        <w:tc>
          <w:tcPr>
            <w:tcW w:w="2328" w:type="dxa"/>
          </w:tcPr>
          <w:p w14:paraId="1B2E175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      </w:t>
            </w:r>
          </w:p>
          <w:p w14:paraId="52418A64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376703D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/20</w:t>
            </w:r>
          </w:p>
        </w:tc>
      </w:tr>
    </w:tbl>
    <w:p w14:paraId="15CB4BD7" w14:textId="331D4041" w:rsidR="00731AC3" w:rsidRPr="00F336B3" w:rsidRDefault="00731AC3" w:rsidP="00731AC3">
      <w:pPr>
        <w:rPr>
          <w:rFonts w:ascii="Times New Roman" w:hAnsi="Times New Roman" w:cs="Times New Roman"/>
          <w:b/>
        </w:rPr>
        <w:sectPr w:rsidR="00731AC3" w:rsidRPr="00F336B3" w:rsidSect="003C4643">
          <w:headerReference w:type="default" r:id="rId8"/>
          <w:footerReference w:type="even" r:id="rId9"/>
          <w:footerReference w:type="default" r:id="rId10"/>
          <w:pgSz w:w="12240" w:h="15840"/>
          <w:pgMar w:top="1440" w:right="1106" w:bottom="919" w:left="1298" w:header="720" w:footer="720" w:gutter="0"/>
          <w:cols w:space="720"/>
        </w:sectPr>
      </w:pPr>
    </w:p>
    <w:p w14:paraId="12198C8C" w14:textId="77777777" w:rsidR="00731AC3" w:rsidRPr="006E56AA" w:rsidRDefault="00731AC3" w:rsidP="00731AC3">
      <w:pPr>
        <w:rPr>
          <w:rFonts w:ascii="Book Antiqua" w:eastAsia="Book Antiqua" w:hAnsi="Book Antiqua" w:cs="Book Antiqua"/>
          <w:bCs/>
        </w:rPr>
      </w:pPr>
      <w:r w:rsidRPr="006E56AA">
        <w:rPr>
          <w:rFonts w:ascii="Book Antiqua" w:eastAsia="Book Antiqua" w:hAnsi="Book Antiqua" w:cs="Book Antiqua"/>
          <w:bCs/>
        </w:rPr>
        <w:lastRenderedPageBreak/>
        <w:t>Table of Content</w:t>
      </w:r>
    </w:p>
    <w:p w14:paraId="1C6FD52A" w14:textId="35D5E428" w:rsidR="006E56AA" w:rsidRPr="006E56AA" w:rsidRDefault="00B62D98">
      <w:pPr>
        <w:pStyle w:val="TOC1"/>
        <w:tabs>
          <w:tab w:val="right" w:leader="dot" w:pos="10070"/>
        </w:tabs>
        <w:rPr>
          <w:rFonts w:eastAsiaTheme="minorEastAsia" w:cstheme="minorBidi"/>
          <w:b w:val="0"/>
          <w:caps w:val="0"/>
          <w:noProof/>
          <w:kern w:val="2"/>
          <w:u w:val="none"/>
          <w:lang w:val="en-MY" w:eastAsia="zh-CN"/>
          <w14:ligatures w14:val="standardContextual"/>
        </w:rPr>
      </w:pPr>
      <w:r w:rsidRPr="006E56AA">
        <w:rPr>
          <w:b w:val="0"/>
          <w:u w:val="none"/>
        </w:rPr>
        <w:fldChar w:fldCharType="begin"/>
      </w:r>
      <w:r w:rsidR="00731AC3" w:rsidRPr="006E56AA">
        <w:rPr>
          <w:b w:val="0"/>
          <w:u w:val="none"/>
        </w:rPr>
        <w:instrText>TOC \o "1-5" \h \z \u</w:instrText>
      </w:r>
      <w:r w:rsidRPr="006E56AA">
        <w:rPr>
          <w:b w:val="0"/>
          <w:u w:val="none"/>
        </w:rPr>
        <w:fldChar w:fldCharType="separate"/>
      </w:r>
      <w:hyperlink w:anchor="_Toc164881393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 xml:space="preserve">Part A </w:t>
        </w:r>
        <w:r w:rsidR="006E56AA" w:rsidRPr="006E56AA">
          <w:rPr>
            <w:rStyle w:val="Hyperlink"/>
            <w:rFonts w:ascii="Times New Roman" w:eastAsia="Times New Roman" w:hAnsi="Times New Roman" w:cs="Times New Roman"/>
            <w:b w:val="0"/>
            <w:iCs/>
            <w:noProof/>
            <w:u w:val="none"/>
          </w:rPr>
          <w:t>Test Plan</w:t>
        </w:r>
        <w:r w:rsidR="006E56AA" w:rsidRPr="006E56AA">
          <w:rPr>
            <w:b w:val="0"/>
            <w:noProof/>
            <w:webHidden/>
            <w:u w:val="none"/>
          </w:rPr>
          <w:tab/>
        </w:r>
        <w:r w:rsidR="006E56AA" w:rsidRPr="006E56AA">
          <w:rPr>
            <w:b w:val="0"/>
            <w:noProof/>
            <w:webHidden/>
            <w:u w:val="none"/>
          </w:rPr>
          <w:fldChar w:fldCharType="begin"/>
        </w:r>
        <w:r w:rsidR="006E56AA" w:rsidRPr="006E56AA">
          <w:rPr>
            <w:b w:val="0"/>
            <w:noProof/>
            <w:webHidden/>
            <w:u w:val="none"/>
          </w:rPr>
          <w:instrText xml:space="preserve"> PAGEREF _Toc164881393 \h </w:instrText>
        </w:r>
        <w:r w:rsidR="006E56AA" w:rsidRPr="006E56AA">
          <w:rPr>
            <w:b w:val="0"/>
            <w:noProof/>
            <w:webHidden/>
            <w:u w:val="none"/>
          </w:rPr>
        </w:r>
        <w:r w:rsidR="006E56AA" w:rsidRPr="006E56AA">
          <w:rPr>
            <w:b w:val="0"/>
            <w:noProof/>
            <w:webHidden/>
            <w:u w:val="none"/>
          </w:rPr>
          <w:fldChar w:fldCharType="separate"/>
        </w:r>
        <w:r w:rsidR="006E56AA" w:rsidRPr="006E56AA">
          <w:rPr>
            <w:b w:val="0"/>
            <w:noProof/>
            <w:webHidden/>
            <w:u w:val="none"/>
          </w:rPr>
          <w:t>3</w:t>
        </w:r>
        <w:r w:rsidR="006E56AA" w:rsidRPr="006E56AA">
          <w:rPr>
            <w:b w:val="0"/>
            <w:noProof/>
            <w:webHidden/>
            <w:u w:val="none"/>
          </w:rPr>
          <w:fldChar w:fldCharType="end"/>
        </w:r>
      </w:hyperlink>
    </w:p>
    <w:p w14:paraId="09516009" w14:textId="64DD4430" w:rsidR="006E56AA" w:rsidRPr="006E56AA" w:rsidRDefault="00000000">
      <w:pPr>
        <w:pStyle w:val="TOC1"/>
        <w:tabs>
          <w:tab w:val="right" w:leader="dot" w:pos="10070"/>
        </w:tabs>
        <w:rPr>
          <w:rFonts w:eastAsiaTheme="minorEastAsia" w:cstheme="minorBidi"/>
          <w:b w:val="0"/>
          <w:caps w:val="0"/>
          <w:noProof/>
          <w:kern w:val="2"/>
          <w:u w:val="none"/>
          <w:lang w:val="en-MY" w:eastAsia="zh-CN"/>
          <w14:ligatures w14:val="standardContextual"/>
        </w:rPr>
      </w:pPr>
      <w:hyperlink w:anchor="_Toc164881394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 xml:space="preserve">Part B </w:t>
        </w:r>
        <w:r w:rsidR="006E56AA" w:rsidRPr="006E56AA">
          <w:rPr>
            <w:rStyle w:val="Hyperlink"/>
            <w:rFonts w:ascii="Times New Roman" w:hAnsi="Times New Roman" w:cs="Times New Roman"/>
            <w:b w:val="0"/>
            <w:iCs/>
            <w:noProof/>
            <w:u w:val="none"/>
            <w:lang w:eastAsia="zh-CN"/>
          </w:rPr>
          <w:t>Test Cases Design</w:t>
        </w:r>
        <w:r w:rsidR="006E56AA" w:rsidRPr="006E56AA">
          <w:rPr>
            <w:b w:val="0"/>
            <w:noProof/>
            <w:webHidden/>
            <w:u w:val="none"/>
          </w:rPr>
          <w:tab/>
        </w:r>
        <w:r w:rsidR="006E56AA" w:rsidRPr="006E56AA">
          <w:rPr>
            <w:b w:val="0"/>
            <w:noProof/>
            <w:webHidden/>
            <w:u w:val="none"/>
          </w:rPr>
          <w:fldChar w:fldCharType="begin"/>
        </w:r>
        <w:r w:rsidR="006E56AA" w:rsidRPr="006E56AA">
          <w:rPr>
            <w:b w:val="0"/>
            <w:noProof/>
            <w:webHidden/>
            <w:u w:val="none"/>
          </w:rPr>
          <w:instrText xml:space="preserve"> PAGEREF _Toc164881394 \h </w:instrText>
        </w:r>
        <w:r w:rsidR="006E56AA" w:rsidRPr="006E56AA">
          <w:rPr>
            <w:b w:val="0"/>
            <w:noProof/>
            <w:webHidden/>
            <w:u w:val="none"/>
          </w:rPr>
        </w:r>
        <w:r w:rsidR="006E56AA" w:rsidRPr="006E56AA">
          <w:rPr>
            <w:b w:val="0"/>
            <w:noProof/>
            <w:webHidden/>
            <w:u w:val="none"/>
          </w:rPr>
          <w:fldChar w:fldCharType="separate"/>
        </w:r>
        <w:r w:rsidR="006E56AA" w:rsidRPr="006E56AA">
          <w:rPr>
            <w:b w:val="0"/>
            <w:noProof/>
            <w:webHidden/>
            <w:u w:val="none"/>
          </w:rPr>
          <w:t>3</w:t>
        </w:r>
        <w:r w:rsidR="006E56AA" w:rsidRPr="006E56AA">
          <w:rPr>
            <w:b w:val="0"/>
            <w:noProof/>
            <w:webHidden/>
            <w:u w:val="none"/>
          </w:rPr>
          <w:fldChar w:fldCharType="end"/>
        </w:r>
      </w:hyperlink>
    </w:p>
    <w:p w14:paraId="11DE0074" w14:textId="14BA9642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5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Decision Tables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5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0CC42B0D" w14:textId="038D8A0C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6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Test Cases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6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5CB43B15" w14:textId="1BACAC3D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7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Assumptions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7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094B78A9" w14:textId="39C35386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8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Class Diagram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8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4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2F60B1AE" w14:textId="09F9259E" w:rsidR="006E56AA" w:rsidRPr="006E56AA" w:rsidRDefault="00000000">
      <w:pPr>
        <w:pStyle w:val="TOC1"/>
        <w:tabs>
          <w:tab w:val="right" w:leader="dot" w:pos="10070"/>
        </w:tabs>
        <w:rPr>
          <w:rFonts w:eastAsiaTheme="minorEastAsia" w:cstheme="minorBidi"/>
          <w:b w:val="0"/>
          <w:caps w:val="0"/>
          <w:noProof/>
          <w:kern w:val="2"/>
          <w:u w:val="none"/>
          <w:lang w:val="en-MY" w:eastAsia="zh-CN"/>
          <w14:ligatures w14:val="standardContextual"/>
        </w:rPr>
      </w:pPr>
      <w:hyperlink w:anchor="_Toc164881399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Part C</w:t>
        </w:r>
        <w:r w:rsidR="006E56AA" w:rsidRPr="006E56AA">
          <w:rPr>
            <w:b w:val="0"/>
            <w:noProof/>
            <w:webHidden/>
            <w:u w:val="none"/>
          </w:rPr>
          <w:tab/>
        </w:r>
        <w:r w:rsidR="006E56AA" w:rsidRPr="006E56AA">
          <w:rPr>
            <w:b w:val="0"/>
            <w:noProof/>
            <w:webHidden/>
            <w:u w:val="none"/>
          </w:rPr>
          <w:fldChar w:fldCharType="begin"/>
        </w:r>
        <w:r w:rsidR="006E56AA" w:rsidRPr="006E56AA">
          <w:rPr>
            <w:b w:val="0"/>
            <w:noProof/>
            <w:webHidden/>
            <w:u w:val="none"/>
          </w:rPr>
          <w:instrText xml:space="preserve"> PAGEREF _Toc164881399 \h </w:instrText>
        </w:r>
        <w:r w:rsidR="006E56AA" w:rsidRPr="006E56AA">
          <w:rPr>
            <w:b w:val="0"/>
            <w:noProof/>
            <w:webHidden/>
            <w:u w:val="none"/>
          </w:rPr>
        </w:r>
        <w:r w:rsidR="006E56AA" w:rsidRPr="006E56AA">
          <w:rPr>
            <w:b w:val="0"/>
            <w:noProof/>
            <w:webHidden/>
            <w:u w:val="none"/>
          </w:rPr>
          <w:fldChar w:fldCharType="separate"/>
        </w:r>
        <w:r w:rsidR="006E56AA" w:rsidRPr="006E56AA">
          <w:rPr>
            <w:b w:val="0"/>
            <w:noProof/>
            <w:webHidden/>
            <w:u w:val="none"/>
          </w:rPr>
          <w:t>5</w:t>
        </w:r>
        <w:r w:rsidR="006E56AA" w:rsidRPr="006E56AA">
          <w:rPr>
            <w:b w:val="0"/>
            <w:noProof/>
            <w:webHidden/>
            <w:u w:val="none"/>
          </w:rPr>
          <w:fldChar w:fldCharType="end"/>
        </w:r>
      </w:hyperlink>
    </w:p>
    <w:p w14:paraId="2B8D2239" w14:textId="38B12445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400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Application Code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400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5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6066BF85" w14:textId="3FC4328E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401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Test Code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401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12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60CE30D9" w14:textId="21420313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402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Project folder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402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5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4FE6DB50" w14:textId="6134E55F" w:rsidR="00731AC3" w:rsidRPr="006E56AA" w:rsidRDefault="00B62D98" w:rsidP="7A95A295">
      <w:pPr>
        <w:pStyle w:val="TOC2"/>
        <w:tabs>
          <w:tab w:val="right" w:leader="dot" w:pos="10080"/>
        </w:tabs>
        <w:rPr>
          <w:rFonts w:ascii="Book Antiqua" w:eastAsia="Book Antiqua" w:hAnsi="Book Antiqua" w:cs="Book Antiqua"/>
          <w:b w:val="0"/>
          <w:smallCaps w:val="0"/>
          <w:sz w:val="24"/>
          <w:szCs w:val="24"/>
          <w:lang w:val="en-MY" w:eastAsia="en-GB"/>
        </w:rPr>
      </w:pPr>
      <w:r w:rsidRPr="006E56AA">
        <w:rPr>
          <w:b w:val="0"/>
        </w:rPr>
        <w:fldChar w:fldCharType="end"/>
      </w:r>
    </w:p>
    <w:p w14:paraId="38BAAFAE" w14:textId="77777777" w:rsidR="00731AC3" w:rsidRPr="006E56AA" w:rsidRDefault="00731AC3" w:rsidP="00731AC3">
      <w:pPr>
        <w:rPr>
          <w:rFonts w:ascii="Book Antiqua" w:eastAsia="Book Antiqua" w:hAnsi="Book Antiqua" w:cs="Book Antiqua"/>
          <w:bCs/>
        </w:rPr>
      </w:pPr>
    </w:p>
    <w:p w14:paraId="6CF27170" w14:textId="77777777" w:rsidR="00731AC3" w:rsidRPr="00301B44" w:rsidRDefault="00731AC3" w:rsidP="00731AC3">
      <w:pPr>
        <w:rPr>
          <w:rFonts w:ascii="Times New Roman" w:eastAsia="Times New Roman" w:hAnsi="Times New Roman" w:cs="Times New Roman"/>
        </w:rPr>
      </w:pPr>
    </w:p>
    <w:p w14:paraId="2BF6BD9D" w14:textId="77777777" w:rsidR="00731AC3" w:rsidRPr="00301B44" w:rsidRDefault="00731AC3" w:rsidP="00731AC3">
      <w:pPr>
        <w:rPr>
          <w:rFonts w:ascii="Times New Roman" w:eastAsia="Times New Roman" w:hAnsi="Times New Roman" w:cs="Times New Roman"/>
        </w:rPr>
        <w:sectPr w:rsidR="00731AC3" w:rsidRPr="00301B44" w:rsidSect="003C4643">
          <w:headerReference w:type="default" r:id="rId11"/>
          <w:footerReference w:type="default" r:id="rId12"/>
          <w:pgSz w:w="12240" w:h="15840"/>
          <w:pgMar w:top="1980" w:right="1220" w:bottom="1579" w:left="940" w:header="713" w:footer="1172" w:gutter="0"/>
          <w:cols w:space="720"/>
        </w:sectPr>
      </w:pPr>
    </w:p>
    <w:p w14:paraId="33D5077A" w14:textId="77777777" w:rsidR="00731AC3" w:rsidRPr="00301B44" w:rsidRDefault="00731AC3" w:rsidP="00731AC3">
      <w:pPr>
        <w:rPr>
          <w:rFonts w:ascii="Times New Roman" w:hAnsi="Times New Roman" w:cs="Times New Roman"/>
        </w:rPr>
        <w:sectPr w:rsidR="00731AC3" w:rsidRPr="00301B44" w:rsidSect="003C4643">
          <w:type w:val="continuous"/>
          <w:pgSz w:w="12240" w:h="15840"/>
          <w:pgMar w:top="1999" w:right="1220" w:bottom="1579" w:left="940" w:header="720" w:footer="720" w:gutter="0"/>
          <w:cols w:space="720"/>
        </w:sectPr>
      </w:pPr>
    </w:p>
    <w:p w14:paraId="60888984" w14:textId="036A03E9" w:rsidR="00EB7752" w:rsidRPr="006B12A9" w:rsidRDefault="002E09A1" w:rsidP="006B12A9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  <w:bookmarkStart w:id="0" w:name="_Toc164881393"/>
      <w:r>
        <w:rPr>
          <w:rFonts w:ascii="Times New Roman" w:eastAsiaTheme="minorEastAsia" w:hAnsi="Times New Roman" w:cs="Times New Roman" w:hint="eastAsia"/>
          <w:b/>
          <w:i w:val="0"/>
          <w:sz w:val="36"/>
          <w:szCs w:val="36"/>
          <w:lang w:eastAsia="zh-CN"/>
        </w:rPr>
        <w:lastRenderedPageBreak/>
        <w:t>Part A</w:t>
      </w:r>
      <w:r w:rsidR="006B12A9"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  <w:t xml:space="preserve"> </w:t>
      </w:r>
      <w:r w:rsidR="00EB7752" w:rsidRPr="006B12A9">
        <w:rPr>
          <w:rFonts w:ascii="Times New Roman" w:eastAsia="Times New Roman" w:hAnsi="Times New Roman" w:cs="Times New Roman"/>
          <w:b/>
          <w:bCs/>
          <w:i w:val="0"/>
          <w:iCs/>
        </w:rPr>
        <w:t>Test Plan</w:t>
      </w:r>
      <w:bookmarkEnd w:id="0"/>
    </w:p>
    <w:p w14:paraId="543B5BE3" w14:textId="1DE9CE37" w:rsidR="00EB7752" w:rsidRPr="0031331B" w:rsidRDefault="00EB7752" w:rsidP="0031331B">
      <w:pPr>
        <w:rPr>
          <w:rFonts w:ascii="Times New Roman" w:hAnsi="Times New Roman" w:cs="Times New Roman"/>
          <w:i/>
          <w:iCs/>
        </w:rPr>
      </w:pPr>
      <w:r w:rsidRPr="0031331B">
        <w:rPr>
          <w:rFonts w:ascii="Times New Roman" w:hAnsi="Times New Roman" w:cs="Times New Roman"/>
        </w:rPr>
        <w:t>Refer to</w:t>
      </w:r>
      <w:r w:rsidR="00DA3BFB">
        <w:rPr>
          <w:rFonts w:ascii="Times New Roman" w:hAnsi="Times New Roman" w:cs="Times New Roman" w:hint="eastAsia"/>
          <w:lang w:eastAsia="zh-CN"/>
        </w:rPr>
        <w:t xml:space="preserve"> attached</w:t>
      </w:r>
      <w:r w:rsidRPr="0031331B">
        <w:rPr>
          <w:rFonts w:ascii="Times New Roman" w:hAnsi="Times New Roman" w:cs="Times New Roman"/>
        </w:rPr>
        <w:t xml:space="preserve"> </w:t>
      </w:r>
      <w:r w:rsidRPr="0031331B">
        <w:rPr>
          <w:rFonts w:ascii="Times New Roman" w:hAnsi="Times New Roman" w:cs="Times New Roman"/>
          <w:i/>
          <w:iCs/>
        </w:rPr>
        <w:t>Test Plan.doc</w:t>
      </w:r>
    </w:p>
    <w:p w14:paraId="399EE1F6" w14:textId="77777777" w:rsidR="0031331B" w:rsidRDefault="0031331B" w:rsidP="002E09A1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</w:p>
    <w:p w14:paraId="7907AE10" w14:textId="76933FD9" w:rsidR="00326BD9" w:rsidRDefault="002E09A1" w:rsidP="006B12A9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6"/>
          <w:szCs w:val="36"/>
          <w:lang w:eastAsia="zh-CN"/>
        </w:rPr>
      </w:pPr>
      <w:bookmarkStart w:id="1" w:name="_Toc164881394"/>
      <w:r>
        <w:rPr>
          <w:rFonts w:ascii="Times New Roman" w:eastAsiaTheme="minorEastAsia" w:hAnsi="Times New Roman" w:cs="Times New Roman" w:hint="eastAsia"/>
          <w:b/>
          <w:i w:val="0"/>
          <w:sz w:val="36"/>
          <w:szCs w:val="36"/>
          <w:lang w:eastAsia="zh-CN"/>
        </w:rPr>
        <w:t>Part B</w:t>
      </w:r>
      <w:r w:rsidR="006B12A9"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  <w:t xml:space="preserve"> </w:t>
      </w:r>
      <w:r w:rsidR="006B12A9" w:rsidRPr="006B12A9">
        <w:rPr>
          <w:rFonts w:ascii="Times New Roman" w:eastAsiaTheme="minorEastAsia" w:hAnsi="Times New Roman" w:cs="Times New Roman"/>
          <w:b/>
          <w:bCs/>
          <w:i w:val="0"/>
          <w:iCs/>
          <w:sz w:val="36"/>
          <w:szCs w:val="36"/>
          <w:lang w:eastAsia="zh-CN"/>
        </w:rPr>
        <w:t>Test Cases Design</w:t>
      </w:r>
      <w:bookmarkEnd w:id="1"/>
      <w:r w:rsidR="006B12A9" w:rsidRPr="006B12A9">
        <w:rPr>
          <w:rFonts w:ascii="Times New Roman" w:eastAsiaTheme="minorEastAsia" w:hAnsi="Times New Roman" w:cs="Times New Roman"/>
          <w:sz w:val="36"/>
          <w:szCs w:val="36"/>
          <w:lang w:eastAsia="zh-CN"/>
        </w:rPr>
        <w:t xml:space="preserve"> </w:t>
      </w:r>
    </w:p>
    <w:p w14:paraId="08E2C8C5" w14:textId="77777777" w:rsidR="001512C9" w:rsidRPr="006B12A9" w:rsidRDefault="001512C9" w:rsidP="006B12A9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</w:p>
    <w:p w14:paraId="523C3916" w14:textId="5DD8302C" w:rsidR="00CF5184" w:rsidRPr="001512C9" w:rsidRDefault="00267690" w:rsidP="00BE53A9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2" w:name="_Toc164881395"/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Decision Tables</w:t>
      </w:r>
      <w:bookmarkEnd w:id="2"/>
    </w:p>
    <w:p w14:paraId="291B5303" w14:textId="5DE3A5CF" w:rsidR="00267690" w:rsidRDefault="00267690" w:rsidP="00BE53A9">
      <w:pPr>
        <w:spacing w:line="360" w:lineRule="auto"/>
        <w:rPr>
          <w:rFonts w:ascii="Times New Roman" w:eastAsiaTheme="minorEastAsia" w:hAnsi="Times New Roman" w:cs="Times New Roman"/>
          <w:bCs/>
          <w:i/>
          <w:lang w:eastAsia="zh-CN"/>
        </w:rPr>
      </w:pPr>
      <w:r w:rsidRPr="00BE53A9">
        <w:rPr>
          <w:rFonts w:ascii="Times New Roman" w:hAnsi="Times New Roman" w:cs="Times New Roman"/>
          <w:lang w:eastAsia="zh-CN"/>
        </w:rPr>
        <w:t>Refer</w:t>
      </w:r>
      <w:r w:rsidR="00450321" w:rsidRPr="00BE53A9">
        <w:rPr>
          <w:rFonts w:ascii="Times New Roman" w:eastAsiaTheme="minorEastAsia" w:hAnsi="Times New Roman" w:cs="Times New Roman" w:hint="eastAsia"/>
          <w:b/>
          <w:lang w:eastAsia="zh-CN"/>
        </w:rPr>
        <w:t xml:space="preserve"> </w:t>
      </w:r>
      <w:r w:rsidR="00450321" w:rsidRPr="00BE53A9">
        <w:rPr>
          <w:rFonts w:ascii="Times New Roman" w:eastAsiaTheme="minorEastAsia" w:hAnsi="Times New Roman" w:cs="Times New Roman" w:hint="eastAsia"/>
          <w:bCs/>
          <w:lang w:eastAsia="zh-CN"/>
        </w:rPr>
        <w:t>to</w:t>
      </w:r>
      <w:r w:rsidR="00B855D1" w:rsidRPr="00BE53A9">
        <w:rPr>
          <w:rFonts w:ascii="Times New Roman" w:eastAsiaTheme="minorEastAsia" w:hAnsi="Times New Roman" w:cs="Times New Roman" w:hint="eastAsia"/>
          <w:bCs/>
          <w:lang w:eastAsia="zh-CN"/>
        </w:rPr>
        <w:t xml:space="preserve"> attached </w:t>
      </w:r>
      <w:r w:rsidR="00C35116" w:rsidRPr="00BE53A9">
        <w:rPr>
          <w:rFonts w:ascii="Times New Roman" w:eastAsiaTheme="minorEastAsia" w:hAnsi="Times New Roman" w:cs="Times New Roman" w:hint="eastAsia"/>
          <w:bCs/>
          <w:i/>
          <w:lang w:eastAsia="zh-CN"/>
        </w:rPr>
        <w:t>Decision Table.xlsx</w:t>
      </w:r>
    </w:p>
    <w:p w14:paraId="4EA6DDAC" w14:textId="77777777" w:rsidR="001512C9" w:rsidRPr="00BE53A9" w:rsidRDefault="001512C9" w:rsidP="00BE53A9">
      <w:pPr>
        <w:spacing w:line="360" w:lineRule="auto"/>
        <w:rPr>
          <w:rFonts w:ascii="Times New Roman" w:eastAsiaTheme="minorEastAsia" w:hAnsi="Times New Roman" w:cs="Times New Roman"/>
          <w:bCs/>
          <w:lang w:eastAsia="zh-CN"/>
        </w:rPr>
      </w:pPr>
    </w:p>
    <w:p w14:paraId="30645087" w14:textId="5846F4AF" w:rsidR="00267690" w:rsidRPr="001512C9" w:rsidRDefault="00267690" w:rsidP="00BE53A9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3" w:name="_Toc164881396"/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Test Cases</w:t>
      </w:r>
      <w:bookmarkEnd w:id="3"/>
    </w:p>
    <w:p w14:paraId="5F253197" w14:textId="0A055395" w:rsidR="00C35116" w:rsidRPr="00BE53A9" w:rsidRDefault="00C35116" w:rsidP="00BE53A9">
      <w:pPr>
        <w:spacing w:line="360" w:lineRule="auto"/>
        <w:rPr>
          <w:rFonts w:ascii="Times New Roman" w:eastAsiaTheme="minorEastAsia" w:hAnsi="Times New Roman" w:cs="Times New Roman"/>
          <w:b/>
          <w:i/>
          <w:lang w:eastAsia="zh-CN"/>
        </w:rPr>
      </w:pPr>
      <w:r w:rsidRPr="00BE53A9">
        <w:rPr>
          <w:rFonts w:ascii="Times New Roman" w:hAnsi="Times New Roman" w:cs="Times New Roman"/>
          <w:lang w:eastAsia="zh-CN"/>
        </w:rPr>
        <w:t xml:space="preserve">Refer to </w:t>
      </w:r>
      <w:r w:rsidRPr="00BE53A9">
        <w:rPr>
          <w:rFonts w:ascii="Times New Roman" w:eastAsiaTheme="minorEastAsia" w:hAnsi="Times New Roman" w:cs="Times New Roman" w:hint="eastAsia"/>
          <w:bCs/>
          <w:lang w:eastAsia="zh-CN"/>
        </w:rPr>
        <w:t xml:space="preserve">attached </w:t>
      </w:r>
      <w:r w:rsidRPr="00BE53A9">
        <w:rPr>
          <w:rFonts w:ascii="Times New Roman" w:eastAsiaTheme="minorEastAsia" w:hAnsi="Times New Roman" w:cs="Times New Roman" w:hint="eastAsia"/>
          <w:bCs/>
          <w:i/>
          <w:lang w:eastAsia="zh-CN"/>
        </w:rPr>
        <w:t>Test Case.xlsx</w:t>
      </w:r>
    </w:p>
    <w:p w14:paraId="18035A82" w14:textId="77777777" w:rsidR="00326BD9" w:rsidRPr="009D2AED" w:rsidRDefault="00326BD9" w:rsidP="002F637A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val="en-MY" w:eastAsia="zh-CN"/>
        </w:rPr>
      </w:pPr>
    </w:p>
    <w:p w14:paraId="17079EE2" w14:textId="717F7425" w:rsidR="008A7864" w:rsidRPr="00540EB4" w:rsidRDefault="002C54D1" w:rsidP="002F637A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4" w:name="_Toc164881397"/>
      <w:r w:rsidRPr="00540EB4">
        <w:rPr>
          <w:rFonts w:ascii="Times New Roman" w:eastAsiaTheme="minorEastAsia" w:hAnsi="Times New Roman" w:cs="Times New Roman"/>
          <w:sz w:val="32"/>
          <w:szCs w:val="32"/>
          <w:lang w:eastAsia="zh-CN"/>
        </w:rPr>
        <w:t>Assumption</w:t>
      </w:r>
      <w:r>
        <w:rPr>
          <w:rFonts w:ascii="Times New Roman" w:eastAsiaTheme="minorEastAsia" w:hAnsi="Times New Roman" w:cs="Times New Roman"/>
          <w:sz w:val="32"/>
          <w:szCs w:val="32"/>
          <w:lang w:eastAsia="zh-CN"/>
        </w:rPr>
        <w:t>s</w:t>
      </w:r>
      <w:bookmarkEnd w:id="4"/>
    </w:p>
    <w:p w14:paraId="1A670C1C" w14:textId="77777777" w:rsidR="008A7864" w:rsidRPr="00615063" w:rsidRDefault="008A7864" w:rsidP="008A7864">
      <w:pPr>
        <w:spacing w:line="360" w:lineRule="auto"/>
        <w:jc w:val="both"/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 w:hint="eastAsia"/>
          <w:color w:val="000000"/>
          <w:lang w:eastAsia="zh-CN"/>
        </w:rPr>
        <w:t xml:space="preserve">The test plan includes following assumptions: </w:t>
      </w:r>
    </w:p>
    <w:p w14:paraId="7E485700" w14:textId="77777777" w:rsidR="008A7864" w:rsidRPr="00664B67" w:rsidRDefault="008A7864" w:rsidP="008A7864">
      <w:pPr>
        <w:pStyle w:val="ListParagraph"/>
        <w:numPr>
          <w:ilvl w:val="0"/>
          <w:numId w:val="76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664B67">
        <w:rPr>
          <w:rFonts w:ascii="Times New Roman" w:eastAsiaTheme="minorEastAsia" w:hAnsi="Times New Roman" w:cs="Times New Roman" w:hint="eastAsia"/>
          <w:lang w:eastAsia="zh-CN"/>
        </w:rPr>
        <w:t>O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 xml:space="preserve">ne exclusive reward only 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 xml:space="preserve">can be 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>redeem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ed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 xml:space="preserve"> for one VIP room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.</w:t>
      </w:r>
    </w:p>
    <w:p w14:paraId="383E8A1F" w14:textId="77777777" w:rsidR="008A7864" w:rsidRPr="00664B67" w:rsidRDefault="008A7864" w:rsidP="008A7864">
      <w:pPr>
        <w:pStyle w:val="ListParagraph"/>
        <w:numPr>
          <w:ilvl w:val="0"/>
          <w:numId w:val="76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Reward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 xml:space="preserve"> used to book VIP room will not be returned after cancellation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.</w:t>
      </w:r>
    </w:p>
    <w:p w14:paraId="2AA1AA1B" w14:textId="0EF6D06F" w:rsidR="00510F85" w:rsidRDefault="00510F85">
      <w:pPr>
        <w:rPr>
          <w:rFonts w:ascii="Times New Roman" w:eastAsiaTheme="minorEastAsia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lang w:eastAsia="zh-CN"/>
        </w:rPr>
        <w:br w:type="page"/>
      </w:r>
    </w:p>
    <w:p w14:paraId="181D104E" w14:textId="757DDDDF" w:rsidR="00940E54" w:rsidRDefault="002C54D1" w:rsidP="002C54D1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eastAsia="zh-CN"/>
        </w:rPr>
      </w:pPr>
      <w:bookmarkStart w:id="5" w:name="_Toc164881398"/>
      <w:r w:rsidRPr="00540EB4">
        <w:rPr>
          <w:rFonts w:ascii="Times New Roman" w:eastAsiaTheme="minorEastAsia" w:hAnsi="Times New Roman" w:cs="Times New Roman"/>
          <w:sz w:val="32"/>
          <w:szCs w:val="32"/>
          <w:lang w:eastAsia="zh-CN"/>
        </w:rPr>
        <w:lastRenderedPageBreak/>
        <w:t>Class Diagram</w:t>
      </w:r>
      <w:bookmarkEnd w:id="5"/>
    </w:p>
    <w:p w14:paraId="2DEF0EA6" w14:textId="496F044A" w:rsidR="00940E54" w:rsidRDefault="00940E54" w:rsidP="00940E54">
      <w:pPr>
        <w:rPr>
          <w:lang w:eastAsia="zh-CN"/>
        </w:rPr>
      </w:pPr>
      <w:r w:rsidRPr="00296F44">
        <w:rPr>
          <w:noProof/>
          <w:lang w:eastAsia="zh-CN"/>
        </w:rPr>
        <w:drawing>
          <wp:inline distT="0" distB="0" distL="0" distR="0" wp14:anchorId="4304747A" wp14:editId="1CF53BAC">
            <wp:extent cx="5052734" cy="5105400"/>
            <wp:effectExtent l="0" t="0" r="0" b="0"/>
            <wp:docPr id="2139634239" name="Picture 3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634239" name="Picture 3" descr="A black scree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964" cy="5117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FE4C9" w14:textId="688340CD" w:rsidR="00510F85" w:rsidRDefault="00510F85">
      <w:pPr>
        <w:rPr>
          <w:lang w:eastAsia="zh-CN"/>
        </w:rPr>
      </w:pPr>
      <w:r>
        <w:rPr>
          <w:lang w:eastAsia="zh-CN"/>
        </w:rPr>
        <w:br w:type="page"/>
      </w:r>
    </w:p>
    <w:p w14:paraId="35470FC5" w14:textId="73976F6B" w:rsidR="009F4AAD" w:rsidRDefault="009F4AAD" w:rsidP="009F4AAD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  <w:bookmarkStart w:id="6" w:name="_Toc164881399"/>
      <w:r>
        <w:rPr>
          <w:rFonts w:ascii="Times New Roman" w:eastAsiaTheme="minorEastAsia" w:hAnsi="Times New Roman" w:cs="Times New Roman" w:hint="eastAsia"/>
          <w:b/>
          <w:i w:val="0"/>
          <w:sz w:val="36"/>
          <w:szCs w:val="36"/>
          <w:lang w:eastAsia="zh-CN"/>
        </w:rPr>
        <w:lastRenderedPageBreak/>
        <w:t>Part C</w:t>
      </w:r>
      <w:bookmarkEnd w:id="6"/>
    </w:p>
    <w:p w14:paraId="59F45629" w14:textId="73976F6B" w:rsidR="00A517D7" w:rsidRPr="001512C9" w:rsidRDefault="00A517D7" w:rsidP="001512C9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7" w:name="_Toc164881400"/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 xml:space="preserve">Application </w:t>
      </w:r>
      <w:r w:rsidR="00267690"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C</w:t>
      </w:r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ode</w:t>
      </w:r>
      <w:bookmarkEnd w:id="7"/>
    </w:p>
    <w:p w14:paraId="3D9DE050" w14:textId="77777777" w:rsidR="00153B17" w:rsidRDefault="00153B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4A1A53" w14:paraId="15C78A81" w14:textId="77777777" w:rsidTr="00531A68">
        <w:tc>
          <w:tcPr>
            <w:tcW w:w="9488" w:type="dxa"/>
          </w:tcPr>
          <w:p w14:paraId="49607DD1" w14:textId="3F874B9E" w:rsidR="004A1A53" w:rsidRPr="00096292" w:rsidRDefault="004A1A53" w:rsidP="00096292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096292">
              <w:rPr>
                <w:rFonts w:ascii="Times New Roman" w:hAnsi="Times New Roman" w:cs="Times New Roman"/>
                <w:lang w:eastAsia="zh-CN"/>
              </w:rPr>
              <w:t>User</w:t>
            </w:r>
          </w:p>
        </w:tc>
      </w:tr>
      <w:tr w:rsidR="004A1A53" w14:paraId="16EA63BF" w14:textId="77777777" w:rsidTr="00531A68">
        <w:tc>
          <w:tcPr>
            <w:tcW w:w="9488" w:type="dxa"/>
          </w:tcPr>
          <w:p w14:paraId="20F44F3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78FE37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616616A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3A3EBC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299546A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F482A8A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E94EDA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26D69A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constructor</w:t>
            </w:r>
          </w:p>
          <w:p w14:paraId="6A7ABA3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1464006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sEmpty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F12E591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Empty nam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2FDDF25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30664A0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sEmpty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F32181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Empty nam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FD2799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88EF316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F108867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memb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84DC975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B3678E0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23C80E61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n-member are not entitled to exclusive rew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CDC7362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0434FC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157F1E2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exclusive reward status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5E7699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9CA43FC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F9EDFA1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CF60F76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6BBF1E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33B915F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F449F4F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6A0839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Nam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46E46B3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3F18AB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462C295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BCF8187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62A9091C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9CF54C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1F36B4B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2680DC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0CE4D2E0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17A977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711A3FF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ACD3977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4E225D2D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175D641D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n-member are not entitled to exclusive rew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4D65B10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E706D4C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exclusive reward status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A1DD97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62BC64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8625FCB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3192698" w14:textId="37ED458A" w:rsidR="004A1A53" w:rsidRP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6CB333E7" w14:textId="77777777" w:rsidR="00153B17" w:rsidRDefault="00153B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4A1A53" w14:paraId="10E8FA3B" w14:textId="77777777" w:rsidTr="00531A68">
        <w:tc>
          <w:tcPr>
            <w:tcW w:w="9488" w:type="dxa"/>
          </w:tcPr>
          <w:p w14:paraId="3ADED047" w14:textId="5DF39ED0" w:rsidR="004A1A53" w:rsidRPr="00096292" w:rsidRDefault="00EB0BF9" w:rsidP="00096292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096292">
              <w:rPr>
                <w:rFonts w:ascii="Times New Roman" w:hAnsi="Times New Roman" w:cs="Times New Roman"/>
                <w:lang w:eastAsia="zh-CN"/>
              </w:rPr>
              <w:t>WaitingList</w:t>
            </w:r>
          </w:p>
        </w:tc>
      </w:tr>
      <w:tr w:rsidR="004A1A53" w14:paraId="7081B962" w14:textId="77777777" w:rsidTr="00531A68">
        <w:tc>
          <w:tcPr>
            <w:tcW w:w="9488" w:type="dxa"/>
          </w:tcPr>
          <w:p w14:paraId="482E3402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F8E0CB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java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uti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78B8A98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3F50E48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D5CCE7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C696B8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34EA15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A8F454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5620FC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E054F9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CCA3F92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5F5B25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DC74F1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2328BA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825A05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685662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6ABB3C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add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41C2D6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805F7D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witc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</w:p>
          <w:p w14:paraId="2802F5B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49A115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add VIP into VIP array list</w:t>
            </w:r>
          </w:p>
          <w:p w14:paraId="759789C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18E3F7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d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92652E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48815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add member into member array list</w:t>
            </w:r>
          </w:p>
          <w:p w14:paraId="2E96399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42B8FD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d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63B453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ADA20D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add non-member into normal array list</w:t>
            </w:r>
          </w:p>
          <w:p w14:paraId="2D2AF99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64B566F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d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E3B5D5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679472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member type cannot add waiting list</w:t>
            </w:r>
          </w:p>
          <w:p w14:paraId="55AC380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defaul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4AEE449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us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1CA9C8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4E436B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215045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B547E5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737F5EF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86B23A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witc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4143126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5270DA8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turn to VIP array list</w:t>
            </w:r>
          </w:p>
          <w:p w14:paraId="0643BE0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6FDCC2E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32E7EB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turn to member array list</w:t>
            </w:r>
          </w:p>
          <w:p w14:paraId="29BF5DE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2D81A48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191E8C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turn to normal array list</w:t>
            </w:r>
          </w:p>
          <w:p w14:paraId="359CA97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61DD50E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18354F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defaul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365FBAF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us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194356E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DD26A1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C3BF55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3405C2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71D2C6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remove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53E11A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93865D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witc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</w:p>
          <w:p w14:paraId="43A80D6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117CF0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move VIP from VIP array list</w:t>
            </w:r>
          </w:p>
          <w:p w14:paraId="296E6E3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0C8683E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remov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F7E110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260F00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move member from member array list</w:t>
            </w:r>
          </w:p>
          <w:p w14:paraId="1BE5CB6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9B946D2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remov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3DED1A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1E256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move non-member from normal array list</w:t>
            </w:r>
          </w:p>
          <w:p w14:paraId="4D8D8E3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4A9513B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remov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4214CF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C9337A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defaul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6CB3F9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us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E542F1E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EA07DE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E09A40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2E6C6D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A65CF5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54D45305" w14:textId="26DD0A74" w:rsidR="004A1A53" w:rsidRP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eastAsiaTheme="minorEastAsia"/>
                <w:b/>
                <w:bCs/>
              </w:rPr>
              <w:tab/>
            </w:r>
          </w:p>
        </w:tc>
      </w:tr>
    </w:tbl>
    <w:p w14:paraId="038C5D2A" w14:textId="77777777" w:rsidR="004A1A53" w:rsidRDefault="004A1A53" w:rsidP="004A1A53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4A1A53" w14:paraId="431AFEF4" w14:textId="77777777" w:rsidTr="00531A68">
        <w:tc>
          <w:tcPr>
            <w:tcW w:w="9488" w:type="dxa"/>
          </w:tcPr>
          <w:p w14:paraId="51C9BB15" w14:textId="2D95D26D" w:rsidR="004A1A53" w:rsidRPr="00FF07C7" w:rsidRDefault="00EB0BF9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Booking</w:t>
            </w:r>
          </w:p>
        </w:tc>
      </w:tr>
      <w:tr w:rsidR="004A1A53" w14:paraId="70136109" w14:textId="77777777" w:rsidTr="00531A68">
        <w:tc>
          <w:tcPr>
            <w:tcW w:w="9488" w:type="dxa"/>
          </w:tcPr>
          <w:p w14:paraId="46B3104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ackag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hotel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ooking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yste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83F39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ava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util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0723ECF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846EA7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39EBC0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A0A46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inal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VIP_MEMBER_MAX_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CD0A67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inal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MEMBER_MAX_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8E036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inal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NORMAL_MAX_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259C3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7E62E4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89A31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42B8F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BFC9F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B476A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37CD2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EC693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Book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7313E01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C89B15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965212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B5F17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FD5EB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2654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1831A7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D9C35A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User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CC243D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3B2887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3294D5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289BB5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_vip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8E5725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605D1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CE0A50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128F88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_deluxe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BD3493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AC3AF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15EDED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F98828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_standard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8D532E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0E27B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81743C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F8F2D4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setBook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2C9321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B94989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EAFB89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should be greater than 0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648845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709EC7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2C2BDC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F61AA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36989C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2D88E7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DDAE9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B7F290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Store initial room quantities to revert changes if necessary</w:t>
            </w:r>
          </w:p>
          <w:p w14:paraId="6854B88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itialVip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389AA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itialDeluxe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7915FD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itialStandard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F179CC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ewardRedemptio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E5F23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B8A91E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VIP members</w:t>
            </w:r>
          </w:p>
          <w:p w14:paraId="4E0C4E4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equal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923708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Check if the room quantity requested by VIP is more than maximum room can be booked</w:t>
            </w:r>
          </w:p>
          <w:p w14:paraId="6F9FCA9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VIP_MEMBER_MAX_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602D13B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requested more than maximum quantity allowed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5A71A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4C6FE8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11EE88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the number of rooms requested cannot be fulfilled, place VIP into waiting list</w:t>
            </w:r>
          </w:p>
          <w:p w14:paraId="69CBE73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E716D0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070E67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646F25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ACB148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BDF1F4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BF2B3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EA1A6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039C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287DA7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0D43B5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8F4DF4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52697D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Allocate default room of VIP: VIP room</w:t>
            </w:r>
          </w:p>
          <w:p w14:paraId="249CB06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A29602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105B6DA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1E894D5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6907F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1C63E7F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FC61ED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E9A9FA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When VIP unavailable, allocate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room</w:t>
            </w:r>
          </w:p>
          <w:p w14:paraId="7CEAEF2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BE59B2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127F493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3827C4F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BB8A8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7DBF08C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4BFC38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BBD162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When VIP and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unavailable, allocate Standard room</w:t>
            </w:r>
          </w:p>
          <w:p w14:paraId="500745D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20EE5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5092D91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2CA0201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FC54D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0C50B72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F8FC36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94793D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9FF880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B11739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If all requested rooms were allocated, else place the member on the waiting list</w:t>
            </w:r>
          </w:p>
          <w:p w14:paraId="378C50E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D08A1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F18836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772D3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90F56F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Info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896CA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F1ADBE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vert changes</w:t>
            </w:r>
          </w:p>
          <w:p w14:paraId="1471EE9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Vip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DB55B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Deluxe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673800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Standard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802876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11102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DA54F3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9DC70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8C4A89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Normal member</w:t>
            </w:r>
          </w:p>
          <w:p w14:paraId="6B83EC2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equal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F07DC2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Check if the room quantity requested by normal member is more than maximum room can be booked</w:t>
            </w:r>
          </w:p>
          <w:p w14:paraId="2B95965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MEMBER_MAX_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24B6519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requested more than maximum quantity allowed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64E59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6C8ECF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5374CB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the number of rooms requested cannot be fulfilled, place normal member into waiting list</w:t>
            </w:r>
          </w:p>
          <w:p w14:paraId="258617E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!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amp;&amp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44FC2D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2F259A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6655B6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amp;&amp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971564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C08A72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300910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7C9876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95D231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516EBB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B5D893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E661CF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E71C75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DF8EA0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137332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DB2883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Allocate default room of normal member: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</w:p>
          <w:p w14:paraId="45202AB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E12FFF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39F1EED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11644E6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02083E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0A7147D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6DE579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Default room unavailable, assign standard room to normal member</w:t>
            </w:r>
          </w:p>
          <w:p w14:paraId="0AD38DE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else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if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eastAsia="zh-CN"/>
              </w:rPr>
              <w:t>room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checkRoom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eastAsia="zh-CN"/>
              </w:rPr>
              <w:t>"Standard"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){</w:t>
            </w:r>
          </w:p>
          <w:p w14:paraId="70F6CFE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4792784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591C3D6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6BEEC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66B3629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ADB0E9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Standard room not available, allocate VIP room to user with exclusive reward</w:t>
            </w:r>
          </w:p>
          <w:p w14:paraId="10CB330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else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if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user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get_excl_reward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)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&amp;&amp;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eastAsia="zh-CN"/>
              </w:rPr>
              <w:t>room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checkRoom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eastAsia="zh-CN"/>
              </w:rPr>
              <w:t>"VIP"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&amp;&amp;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!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rewardRedemption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{</w:t>
            </w:r>
          </w:p>
          <w:p w14:paraId="5E71AFF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4A79874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3348819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A172C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ewardRedemptio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FBCF0B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3E6C888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4BFA03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When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room not available, allocate user to waiting list</w:t>
            </w:r>
          </w:p>
          <w:p w14:paraId="2671C4F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59DAB3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reak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BE505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C1E1BD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A1FAE7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C75330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If all requested rooms were allocated, else place the member on the waiting list</w:t>
            </w:r>
          </w:p>
          <w:p w14:paraId="07322EB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B36E04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34797D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C98802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790D7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Info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05878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ewardRedem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B2C6FC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2C9E2B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60A644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7B52E8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vert changes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</w:p>
          <w:p w14:paraId="5CC63F1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Vip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6E431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Deluxe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10DA5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Standard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9527A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1F08D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CA1D08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6CAABE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30BDD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Non-member</w:t>
            </w:r>
          </w:p>
          <w:p w14:paraId="60EFB88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787ABB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Check if room quantity requested by non-member is more than maximum room can be booked</w:t>
            </w:r>
          </w:p>
          <w:p w14:paraId="5AD3C26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NORMAL_MAX_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08D4EBD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requested more than maximum quantity allowed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68607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E49620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the number of rooms requested cannot be fulfilled, place non-member into waiting list</w:t>
            </w:r>
          </w:p>
          <w:p w14:paraId="0042E51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15B53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79DA0D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5316C6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Allocate default room of non-member: Standard room</w:t>
            </w:r>
          </w:p>
          <w:p w14:paraId="541923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37F74F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room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2BB8285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52F052F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AAD06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Info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C08D12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94BF28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1A3CB2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3B68F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D9BFDB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cancelBook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460E3D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41290B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Remove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45B65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871BC2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4C81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: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_typ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81CA0E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Lis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D560C1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91BD64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Remove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F94E6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reak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414D4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23EC62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D43CD5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!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Remove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D282A1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ToRelea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8E283E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ToRelea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EAF1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ToRelea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43E0CB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B7AA1F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ToReleas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AA3961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ToReleas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C277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ToRelease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7AE62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6A2D69" w14:textId="0B6148EC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DB3A6CF" w14:textId="6911C098" w:rsidR="004A1A53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</w:tc>
      </w:tr>
    </w:tbl>
    <w:p w14:paraId="230C0EE7" w14:textId="77777777" w:rsidR="004A1A53" w:rsidRDefault="004A1A53" w:rsidP="004A1A53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73A4F" w14:paraId="5F1F33DA" w14:textId="77777777" w:rsidTr="00531A68">
        <w:tc>
          <w:tcPr>
            <w:tcW w:w="9488" w:type="dxa"/>
          </w:tcPr>
          <w:p w14:paraId="20A46E11" w14:textId="302F2A76" w:rsidR="00773A4F" w:rsidRPr="00FF07C7" w:rsidRDefault="00773A4F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Room</w:t>
            </w:r>
          </w:p>
        </w:tc>
      </w:tr>
      <w:tr w:rsidR="00773A4F" w14:paraId="03F10A9F" w14:textId="77777777" w:rsidTr="00531A68">
        <w:tc>
          <w:tcPr>
            <w:tcW w:w="9488" w:type="dxa"/>
          </w:tcPr>
          <w:p w14:paraId="447E3F4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A4DCE3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5ED353A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81FC7B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63D828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0C681F0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A73B3CC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availabl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3C56A41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78A34F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vip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deluxe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standard_room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7C1E395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vip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8AFAD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deluxe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4C5554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standard_roo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16582D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E58A00E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ab/>
            </w:r>
          </w:p>
          <w:p w14:paraId="59013D4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method to check for room availability</w:t>
            </w:r>
          </w:p>
          <w:p w14:paraId="1F97F6B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room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23E0162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t ready for testing</w:t>
            </w:r>
          </w:p>
          <w:p w14:paraId="66BFC4CA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availabl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5ED70AB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108308D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23B88A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10F68367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C1BCF3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31EA930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F16758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6BA70EDC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2F1F9D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809B65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7A52BA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2687B24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ECF321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DC2B16B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11D2DC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77716E26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59B9F9D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E4734F5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CC77C90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{</w:t>
            </w:r>
          </w:p>
          <w:p w14:paraId="2C0266D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32F5D3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B1788B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50E4421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5FC98C4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2178B0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C3CB84C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B151C71" w14:textId="117C844A" w:rsidR="00773A4F" w:rsidRP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51313AFF" w14:textId="77777777" w:rsidR="00773A4F" w:rsidRDefault="00773A4F" w:rsidP="00773A4F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73A4F" w14:paraId="6D92FEDA" w14:textId="77777777" w:rsidTr="0087568C">
        <w:tc>
          <w:tcPr>
            <w:tcW w:w="9488" w:type="dxa"/>
          </w:tcPr>
          <w:p w14:paraId="68B11C2E" w14:textId="7C0FDCAC" w:rsidR="00773A4F" w:rsidRPr="00FF07C7" w:rsidRDefault="00773A4F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Printer</w:t>
            </w:r>
          </w:p>
        </w:tc>
      </w:tr>
      <w:tr w:rsidR="00773A4F" w14:paraId="5215E706" w14:textId="77777777" w:rsidTr="0087568C">
        <w:tc>
          <w:tcPr>
            <w:tcW w:w="9488" w:type="dxa"/>
          </w:tcPr>
          <w:p w14:paraId="1D7DFD24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5651AE2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Print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2C50A8C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C326A69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printInfo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52917E9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t ready for testing</w:t>
            </w:r>
          </w:p>
          <w:p w14:paraId="34871059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3B47F1D9" w14:textId="09C2B58C" w:rsidR="00773A4F" w:rsidRP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3C7F3BCB" w14:textId="77777777" w:rsidR="004A1A53" w:rsidRDefault="004A1A53" w:rsidP="004A1A53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eastAsia="zh-CN"/>
        </w:rPr>
      </w:pPr>
    </w:p>
    <w:p w14:paraId="4CA9E752" w14:textId="61CE6E5F" w:rsidR="00A517D7" w:rsidRPr="001512C9" w:rsidRDefault="006E56AA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8" w:name="_Toc164881401"/>
      <w:r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Test</w:t>
      </w:r>
      <w:r w:rsidR="00A517D7"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 xml:space="preserve"> Code</w:t>
      </w:r>
      <w:bookmarkEnd w:id="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C3E55" w14:paraId="32163478" w14:textId="77777777" w:rsidTr="00105FCB">
        <w:tc>
          <w:tcPr>
            <w:tcW w:w="9488" w:type="dxa"/>
          </w:tcPr>
          <w:p w14:paraId="3D3840AE" w14:textId="55DD39FD" w:rsidR="007C3E55" w:rsidRPr="00FF07C7" w:rsidRDefault="007C3E55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UserTest</w:t>
            </w:r>
          </w:p>
        </w:tc>
      </w:tr>
      <w:tr w:rsidR="007C3E55" w14:paraId="0B6E7843" w14:textId="77777777" w:rsidTr="00105FCB">
        <w:tc>
          <w:tcPr>
            <w:tcW w:w="9488" w:type="dxa"/>
          </w:tcPr>
          <w:p w14:paraId="4B492EE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19925E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B4F6AB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0BE45A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Paramet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E83CB1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7113625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FB0586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Asser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7B3D500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ArgumentMatch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  <w:u w:val="single"/>
              </w:rPr>
              <w:t>anyIn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A34BF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549A648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2104EC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Ignor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AA6B0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2D7C8D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lastRenderedPageBreak/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With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B42061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6EF0ED4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RunWit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2BCBDB3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Te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6A4C05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973A5C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24AB3A1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57DFDDF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1.1~1.1.5</w:t>
            </w:r>
          </w:p>
          <w:p w14:paraId="4254331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with VALID user constructor</w:t>
            </w:r>
          </w:p>
          <w:p w14:paraId="3339B13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475017A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6A7E32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51C2B45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Parameter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metho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alidUser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358E92D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Valid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39A4961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A1E51C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erify User object is created successfully</w:t>
            </w:r>
          </w:p>
          <w:p w14:paraId="783461A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Nam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C9381E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member_typ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1EBA8A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8B2D74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FFA98B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BC2567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  <w:u w:val="single"/>
              </w:rPr>
              <w:t>Valid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  <w:u w:val="single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97CCC5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63B89BE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i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3C417C0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Zebr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3740F316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Barbe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51BA703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Joey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786F533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Carien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1D8DE3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7D0DD0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2BC76F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32BB8C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0F5C206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5C54012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2.1~1.2.17</w:t>
            </w:r>
          </w:p>
          <w:p w14:paraId="1DBD516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with INVALID user constructor</w:t>
            </w:r>
          </w:p>
          <w:p w14:paraId="02E85ED2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278A4A9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F5BAA4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7AA0D5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Parameter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metho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User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072259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BC724C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  <w:u w:val="single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1DB8E90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EF8E5B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D92125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  <w:u w:val="single"/>
              </w:rPr>
              <w:t>Invalid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  <w:u w:val="single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7D6AAE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166960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null name (no exclusive reward)</w:t>
            </w:r>
          </w:p>
          <w:p w14:paraId="0796D3B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null name (exclusive reward)</w:t>
            </w:r>
          </w:p>
          <w:p w14:paraId="4045552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with null name (no exclusive reward)</w:t>
            </w:r>
          </w:p>
          <w:p w14:paraId="3EE1413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with null name (exclusive reward)</w:t>
            </w:r>
          </w:p>
          <w:p w14:paraId="628FB8B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n-member with null name</w:t>
            </w:r>
          </w:p>
          <w:p w14:paraId="3EAE273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empty name (no exclusive reward)</w:t>
            </w:r>
          </w:p>
          <w:p w14:paraId="3A241212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empty name (exclusive reward)</w:t>
            </w:r>
          </w:p>
          <w:p w14:paraId="14D61E40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(no exclusive reward) with empty name</w:t>
            </w:r>
          </w:p>
          <w:p w14:paraId="75532B5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(exclusive reward) with empty name</w:t>
            </w:r>
          </w:p>
          <w:p w14:paraId="12B22A8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n-member with empty name</w:t>
            </w:r>
          </w:p>
          <w:p w14:paraId="581758E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ull member with no exclusive reward</w:t>
            </w:r>
          </w:p>
          <w:p w14:paraId="12BBB06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Brian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ull member with exclusive reward</w:t>
            </w:r>
          </w:p>
          <w:p w14:paraId="456A2DC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Ceceli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empty member with no exclusive reward</w:t>
            </w:r>
          </w:p>
          <w:p w14:paraId="156A785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smond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empty member with exclusive reward</w:t>
            </w:r>
          </w:p>
          <w:p w14:paraId="30978E0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Esth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member with no exclusive reward</w:t>
            </w:r>
          </w:p>
          <w:p w14:paraId="4130760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Felici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try123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member with exclusive reward</w:t>
            </w:r>
          </w:p>
          <w:p w14:paraId="7B2C38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n-member with exclusive reward</w:t>
            </w:r>
          </w:p>
          <w:p w14:paraId="6A77671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1BB984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4CDC65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53EDCB0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47A517B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238AAD4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3.1</w:t>
            </w:r>
          </w:p>
          <w:p w14:paraId="1A265DA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with VALID set exclusive reward</w:t>
            </w:r>
          </w:p>
          <w:p w14:paraId="4CE48A5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769D0DC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226EFD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ACB4BC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542771E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ValidSetUserExcl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084A975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09DDE2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360FC7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AC29A8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6AF0E7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4CA30B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5BBB9546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465A927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4.1</w:t>
            </w:r>
          </w:p>
          <w:p w14:paraId="1BB2D37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with INVALID set exclusive reward</w:t>
            </w:r>
          </w:p>
          <w:p w14:paraId="3667B1C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431C23E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99AB52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F25722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4A988D0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SetUserExcl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5967C12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C69CD0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1EC94C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_excl_rew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C13CE4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8E7B098" w14:textId="4EDE9154" w:rsidR="007C3E55" w:rsidRPr="00117D01" w:rsidRDefault="002C7A98" w:rsidP="00117D01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26743064" w14:textId="6BA26DC0" w:rsidR="00E465B5" w:rsidRDefault="00E465B5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C3E55" w14:paraId="0C9C50BB" w14:textId="77777777" w:rsidTr="00105FCB">
        <w:tc>
          <w:tcPr>
            <w:tcW w:w="9488" w:type="dxa"/>
          </w:tcPr>
          <w:p w14:paraId="4CB9BD34" w14:textId="269AF892" w:rsidR="007C3E55" w:rsidRPr="00FF07C7" w:rsidRDefault="007C3E55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WaitingListTest</w:t>
            </w:r>
          </w:p>
        </w:tc>
      </w:tr>
      <w:tr w:rsidR="007C3E55" w14:paraId="02762F54" w14:textId="77777777" w:rsidTr="00105FCB">
        <w:tc>
          <w:tcPr>
            <w:tcW w:w="9488" w:type="dxa"/>
          </w:tcPr>
          <w:p w14:paraId="435FB0F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ackag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hote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9154C7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hote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512490A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2CD714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i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File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8006F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lastRenderedPageBreak/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i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FileNotFound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9703F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uti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rray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C804FA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uti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ca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7DB97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fterClas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F40588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efore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92090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eforeClas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70B89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Ignore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66666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73467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sser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32636D9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2B7122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E39527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With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1DA6E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unitparam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ParamsRu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499AA1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unitparam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Parameter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1E0B1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99C650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RunWith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JUnitParamsRu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2FDD423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Te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64235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507D98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9310E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12750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cann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11FF56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216D0F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BeforeClass</w:t>
            </w:r>
          </w:p>
          <w:p w14:paraId="405BEF1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setup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1F14C1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101A27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fileNam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user.txt"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C2965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20E125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eading test values from file "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fileNam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\n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E1ACB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y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CAC4CB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cann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Fil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fileNam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07C69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atch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FileNotFoundException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A5AA54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Error opening the file "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fileNam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284BDB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exi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6ECC4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A9EAAF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whil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hasNextLin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412806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ingleLin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nextLin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D5D19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tokens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ingleLine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pli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,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D6F26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toke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1D99F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8A8054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0DE396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84CCD0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AfterClass</w:t>
            </w:r>
          </w:p>
          <w:p w14:paraId="1562709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end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C87268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losing the input file once all tests are complete</w:t>
            </w:r>
          </w:p>
          <w:p w14:paraId="67DDEDA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Closing input file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7F3B73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lo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C8FA7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83CC11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DC8EC9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Before</w:t>
            </w:r>
          </w:p>
          <w:p w14:paraId="502A51F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setupMethod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298935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Initializing the list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259DD3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88EBB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BC8913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876F5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6AF043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WaitingList Class Unit Test</w:t>
            </w:r>
          </w:p>
          <w:p w14:paraId="1341844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1.1</w:t>
            </w:r>
          </w:p>
          <w:p w14:paraId="537B76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VIP member_type</w:t>
            </w:r>
          </w:p>
          <w:p w14:paraId="426B97C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4AB623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</w:p>
          <w:p w14:paraId="2DE3FAE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1E1C38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AddWaitingVIP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BBE802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473A6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9839E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BF29E3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5ABDC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D3129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Tru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217FE6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D869BB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0118D0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C5C50E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C98CEC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1.2</w:t>
            </w:r>
          </w:p>
          <w:p w14:paraId="5D41F48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member member_type</w:t>
            </w:r>
          </w:p>
          <w:p w14:paraId="464F7E8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2B6729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C57BBE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2CCFDEF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AddWaitingMemb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DAA5C7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BAAF35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8451DF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9BD87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CBFC3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9779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Tru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10EA8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D02DAF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1973B5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1CBDA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547E20A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1.3</w:t>
            </w:r>
          </w:p>
          <w:p w14:paraId="05B78F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normal member_type</w:t>
            </w:r>
          </w:p>
          <w:p w14:paraId="6E17126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0629388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66A87D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6FEABD3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AddWaitingNormal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B69CD1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EE74D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04B1B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E21DAD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D580D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BD637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Tru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9CD8F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3D542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3D31C5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4F2EED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46C1F25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1</w:t>
            </w:r>
          </w:p>
          <w:p w14:paraId="197AE8F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INVALID member_type</w:t>
            </w:r>
          </w:p>
          <w:p w14:paraId="1B4750A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19ECD34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D71493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E13A7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1_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301CA3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B7312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E4FC6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B419E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5220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AC7B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407598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901E5C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78D918C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3B984C1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2</w:t>
            </w:r>
          </w:p>
          <w:p w14:paraId="5CAB87A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INVALID member_type</w:t>
            </w:r>
          </w:p>
          <w:p w14:paraId="3B813E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684402F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4324F6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91D6A4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2_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88203C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D88E3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4D3A28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0FD0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7B5A0D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E80D6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A5621B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557936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BBE223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68329AD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3</w:t>
            </w:r>
          </w:p>
          <w:p w14:paraId="786B69F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empty member_type</w:t>
            </w:r>
          </w:p>
          <w:p w14:paraId="4BCE3C7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1F1AEF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FD2137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942B9D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3_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FE04AB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9E3D1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9B99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59587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5A3A8B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28C6C5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0261D9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14A736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03A8B8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310710E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4</w:t>
            </w:r>
          </w:p>
          <w:p w14:paraId="772078D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null member_type</w:t>
            </w:r>
          </w:p>
          <w:p w14:paraId="33C87A7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D0E0C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F08471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B9B66A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4_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3BE5B8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CA26B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6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3CA1D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71A4B2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C266B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AEB803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7A313A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636AF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AEB88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48CE21E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3.1</w:t>
            </w:r>
          </w:p>
          <w:p w14:paraId="26F6641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VIP member_type</w:t>
            </w:r>
          </w:p>
          <w:p w14:paraId="556ABEC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B253B1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E58018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713F3F6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RemoveWaitingVIP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26F53F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3F4070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3BDDC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BB2F8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1A344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D54DF3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Fal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03FCD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007EFC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B86115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7154EA7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61B48C6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3.2</w:t>
            </w:r>
          </w:p>
          <w:p w14:paraId="667A76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member member_type</w:t>
            </w:r>
          </w:p>
          <w:p w14:paraId="032D53B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CF1963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B1D2DD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0974DBA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RemoveWaitingMemb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31AD51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6D4A7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6CD934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98473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F1C25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0B9022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Fal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958D9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866468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6AD87D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A41C75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1888DB8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3.3</w:t>
            </w:r>
          </w:p>
          <w:p w14:paraId="55598C4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normal member_type</w:t>
            </w:r>
          </w:p>
          <w:p w14:paraId="676649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5A1B635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7BFCA4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43C05B1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RemoveWaitingNormal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574466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8BD68E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6D77E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9E801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2A3ABC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C027D9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Fal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99B4F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1C06C2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E01064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3859C46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66D086B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1</w:t>
            </w:r>
          </w:p>
          <w:p w14:paraId="68CC4E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INVALID member_type</w:t>
            </w:r>
          </w:p>
          <w:p w14:paraId="00E6BDE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F10B77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F5A201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Test remove waiting list with INVALID member type</w:t>
            </w:r>
          </w:p>
          <w:p w14:paraId="2F8D5C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5D2EB34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1_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3A16C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C66C8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3F050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B008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51497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67C878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268983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1A4631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A79BBB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lastRenderedPageBreak/>
              <w:tab/>
              <w:t xml:space="preserve"> *WaitingList Class Unit Test</w:t>
            </w:r>
          </w:p>
          <w:p w14:paraId="4B23A7A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2</w:t>
            </w:r>
          </w:p>
          <w:p w14:paraId="31E39D9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INVALID member_type</w:t>
            </w:r>
          </w:p>
          <w:p w14:paraId="0422B4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27946F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1A4DCA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CB0F75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2_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C0D78D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E14E1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7D592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CD187E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5884B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7E900E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0D396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04DE36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2719126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7E4A1B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3</w:t>
            </w:r>
          </w:p>
          <w:p w14:paraId="691B98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empty member_type</w:t>
            </w:r>
          </w:p>
          <w:p w14:paraId="62B0B67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0550A8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981132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77C908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3_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652333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83D2F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E41560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8E0D8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A9DCB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6854F3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33DD38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5E9430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30BE357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C161E1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4</w:t>
            </w:r>
          </w:p>
          <w:p w14:paraId="478CA4C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null member_type</w:t>
            </w:r>
          </w:p>
          <w:p w14:paraId="799B4D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5607587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2D9181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0D7EA5F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4_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EB1CCC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098BD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6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459A2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36CF9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C6810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B5124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2EED0C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ECCF74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2838330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F0B005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5.1</w:t>
            </w:r>
          </w:p>
          <w:p w14:paraId="3417FCA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list to get waiting list based on member_type</w:t>
            </w:r>
          </w:p>
          <w:p w14:paraId="1744EC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A2E4C2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D2BCC4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4449B4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A9545C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Test getWaiting for each member type</w:t>
            </w:r>
          </w:p>
          <w:p w14:paraId="2BA2E28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7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2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2D8F27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DB8E0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E3D27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0D32A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5D4FA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AC6178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C8190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17F2B4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nteg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parseIn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iz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6ACB27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nteg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parseIn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iz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4841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nteg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parseIn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iz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13E76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3A0F04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02F6EF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36C02F7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05EA34F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1</w:t>
            </w:r>
          </w:p>
          <w:p w14:paraId="04FDA65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list with INVALID member type</w:t>
            </w:r>
          </w:p>
          <w:p w14:paraId="11E3389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54FDC7C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6E6D4F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086061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30A476D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1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06F47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81CD68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55FD19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7F8D22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6FA3919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711428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2</w:t>
            </w:r>
          </w:p>
          <w:p w14:paraId="2D59825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with INVALID member type</w:t>
            </w:r>
          </w:p>
          <w:p w14:paraId="5DEACC2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13A7C28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5DD6E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3AE177A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2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6B917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BE695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4DCF0B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B0BBE2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C8B9D7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7323AA6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3</w:t>
            </w:r>
          </w:p>
          <w:p w14:paraId="3A4D0D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with empty member type</w:t>
            </w:r>
          </w:p>
          <w:p w14:paraId="3911B09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6B03A1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1B0744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96949A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3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73BED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0D736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C1225B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F3DC6C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FFEC76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WaitingList Class Unit Test</w:t>
            </w:r>
          </w:p>
          <w:p w14:paraId="4C35C7B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4</w:t>
            </w:r>
          </w:p>
          <w:p w14:paraId="463A87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with null member type</w:t>
            </w:r>
          </w:p>
          <w:p w14:paraId="4E5AD41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0D8720D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403B19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CC0033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4_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D48DC6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6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F3D345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A0CBE6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3D1CB6E" w14:textId="7ACEF20C" w:rsidR="007C3E55" w:rsidRPr="008B2F82" w:rsidRDefault="008B2F82" w:rsidP="008B2F82">
            <w:pPr>
              <w:shd w:val="clear" w:color="auto" w:fill="2F2F2F"/>
              <w:rPr>
                <w:rFonts w:ascii="Courier New" w:eastAsiaTheme="minorEastAsia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</w:tc>
      </w:tr>
    </w:tbl>
    <w:p w14:paraId="66AE1E86" w14:textId="77777777" w:rsidR="007C3E55" w:rsidRDefault="007C3E55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C3E55" w14:paraId="103F9D0F" w14:textId="77777777" w:rsidTr="00105FCB">
        <w:tc>
          <w:tcPr>
            <w:tcW w:w="9488" w:type="dxa"/>
          </w:tcPr>
          <w:p w14:paraId="603299B5" w14:textId="5A736C49" w:rsidR="007C3E55" w:rsidRPr="00FF07C7" w:rsidRDefault="007C3E55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BookingTest</w:t>
            </w:r>
          </w:p>
        </w:tc>
      </w:tr>
      <w:tr w:rsidR="007C3E55" w14:paraId="027F8F1F" w14:textId="77777777" w:rsidTr="00105FCB">
        <w:tc>
          <w:tcPr>
            <w:tcW w:w="9488" w:type="dxa"/>
          </w:tcPr>
          <w:p w14:paraId="68A13B3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ackag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hote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yste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6AC2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6C576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unitparam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ParamsRunn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5992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unitparam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Parameter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754B5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hote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syste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67B73FE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C1CA3B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sser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71C09E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rgumentMatcher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89E53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162AEB9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79D92D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ava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sq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Array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1733C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java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uti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29FB7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ava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uti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Array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A0B1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CB777E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uni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Ignor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7EE47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Te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1012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n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With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96643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B8ECB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RunWith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JUnitParamsRunn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30153E3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Te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</w:t>
            </w:r>
          </w:p>
          <w:p w14:paraId="3A01695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33273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8DEF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3547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00193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77E1E5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7C5DB54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31FF88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.1</w:t>
            </w:r>
          </w:p>
          <w:p w14:paraId="332F38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user method </w:t>
            </w:r>
          </w:p>
          <w:p w14:paraId="35936F6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426A8A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A20D2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28349B0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52D0F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CACEA5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0A640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1793F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493EF6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A5325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2C8EE1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16249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72A43A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2.1</w:t>
            </w:r>
          </w:p>
          <w:p w14:paraId="2162BE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VIP room method</w:t>
            </w:r>
          </w:p>
          <w:p w14:paraId="6432BF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09E9F9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00EE5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067BE5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A32FC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0F2DF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E637C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vip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A2988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C1BDC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C9A02D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B6C991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03A32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23AFE0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3.1</w:t>
            </w:r>
          </w:p>
          <w:p w14:paraId="2D4512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room method</w:t>
            </w:r>
          </w:p>
          <w:p w14:paraId="4DE39D9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02111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FB7B9C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465F0DB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79DFA3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295474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DB6DB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delux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0BFA6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A92898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2B3C6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5CA8C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6867E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00AA7C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4.1</w:t>
            </w:r>
          </w:p>
          <w:p w14:paraId="27805F6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Standard room method</w:t>
            </w:r>
          </w:p>
          <w:p w14:paraId="02D8350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B78222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AC22B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560B24E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49307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9107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1DB074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standar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B3404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B6C0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30142D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26DBD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67089C1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505A1A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5.1 ~ 3.5.25</w:t>
            </w:r>
          </w:p>
          <w:p w14:paraId="07C8C290" w14:textId="5A1BF512" w:rsidR="00732E9B" w:rsidRPr="00DC2888" w:rsidRDefault="00732E9B" w:rsidP="006755AA">
            <w:pPr>
              <w:shd w:val="clear" w:color="auto" w:fill="2F2F2F"/>
              <w:rPr>
                <w:rFonts w:ascii="Courier New" w:eastAsiaTheme="minorEastAsia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VALID set booking method for VIP member_type</w:t>
            </w:r>
          </w:p>
          <w:p w14:paraId="3BDCD61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20E31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57AEED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2829BB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640AC79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C9888A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3, 3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2BF7E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3, 3, 3, 2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77177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1, 1, 3, 3, 1, 1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6F457A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6D4592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3, 3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B6CBD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3, 0, 3, 2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5ABE86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1, 1, 0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EFF56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4B247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0, 3, 3, 2, 0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66EB12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1, 0, 1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F8E03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628138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3, 3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A82AC9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0, 0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222EDD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1, 0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10A85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3, 0, 3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BB075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2, 3, 3, 0, 2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B8AA0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1, 1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034629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1, 0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B82D8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3, 0, 3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B75DB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1, 0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D9264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1, 0, 0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42E54F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3, 0, 0, 3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07D453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1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0D53A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1, 0, 0, 0, true"</w:t>
            </w:r>
          </w:p>
          <w:p w14:paraId="5F3233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23EF21D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7F1717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SetBooking_VIP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499FB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24F7C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E700C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905E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C868F9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User, Room, and WaitingList</w:t>
            </w:r>
          </w:p>
          <w:p w14:paraId="413FA9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53104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A3C2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6921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C3DFC1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0FD87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93999B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1CB76B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059669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63679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8A670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E9F103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373D1EC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ED2EFF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D4BD2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0C842A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B2E42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2E6947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2D96D5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5A44AE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F85B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DEB36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339DE2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B06CC7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EDF097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D7BB77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E3AD6E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2543BD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648920D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BBDC19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B9278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F2F61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7AD1F9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37A131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EC59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F39C08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59BE41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Assertions on room allocation</w:t>
            </w:r>
          </w:p>
          <w:p w14:paraId="588A39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9CD842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528D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FED1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BA9106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interactions with the waiting list</w:t>
            </w:r>
          </w:p>
          <w:p w14:paraId="6FE691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B6555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7F2F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F612A3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9D85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F1493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372D91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80062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1D7C1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D366F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0C7247A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6.1 ~ 3.6.24</w:t>
            </w:r>
          </w:p>
          <w:p w14:paraId="2CFDDFD5" w14:textId="75706E37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INVALID set booking method for VIP member_type</w:t>
            </w:r>
          </w:p>
          <w:p w14:paraId="2280BCE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FDBD1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</w:p>
          <w:p w14:paraId="6F02A3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5341961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162743C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B5FD9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735284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D5732E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5481B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A50690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9DA223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06038D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670FF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0592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8CC9F4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062D3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100B3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30360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38C253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27C642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91C11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D27E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A5D98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3A9BD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1C8B8E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C6A7F0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C9865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7C673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4"</w:t>
            </w:r>
          </w:p>
          <w:p w14:paraId="28900A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38E953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A480D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SetBooking_VIP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9387D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735210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3FDF3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63B9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1C84A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User, Room, and WaitingList</w:t>
            </w:r>
          </w:p>
          <w:p w14:paraId="0BDC7C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4A16E8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01B039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64C4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FD4CD6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1D9D2F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7C8058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2DF6E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30A6F90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AC9B9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8DA017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E7623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52E124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380530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CFD61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F8F431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0D1D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03B0D2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474E9D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543C82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65545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6149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 xml:space="preserve">        </w:t>
            </w:r>
          </w:p>
          <w:p w14:paraId="415DC50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55CF67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A67E0F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2D296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9978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BAD05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27B9B4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3D56C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E36D40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70F2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00775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393FF2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544F49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68A2B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63740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0B0E3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D26EA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8F954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201F98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7.1 ~ 3.7.43</w:t>
            </w:r>
          </w:p>
          <w:p w14:paraId="35D7D284" w14:textId="13B37EA0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VALID set booking method for member member_type</w:t>
            </w:r>
          </w:p>
          <w:p w14:paraId="33B3EA4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18301F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92248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03422A8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1C65A90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31319D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ED212F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2C2F1F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6E7769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8BCABD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91900B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F3C58D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92A434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1, 0, 2, 1, 1, 0, false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5647DD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B3BB89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D24F70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1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E26C6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09A04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FA5C11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1, 0, 1, 2, 1, 0, 1, false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ED8BB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16993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600BEB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1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05A1C7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1, 1, 0, 0, false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A5E23A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78898C2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0, 1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FD2F5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B1AA23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7CDAD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8826D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EA38E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39AAF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0412B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F306D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FF055E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1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21CDE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87F961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1AD52B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1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149E0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A2778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7478B2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1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EB2A5F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69601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3C530C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1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EECCD2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1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D875E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D3AC4D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1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29D228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2, 0, 0, 0, true, false"</w:t>
            </w:r>
          </w:p>
          <w:p w14:paraId="01433D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0B9C811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E1144C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78810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SetBooking_Normal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wardRedemptio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9F7430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DD3E2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A32D5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31055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4BE2D3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User, Room, and WaitingList</w:t>
            </w:r>
          </w:p>
          <w:p w14:paraId="1ED933A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DA063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15A4F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266DA3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ECF6B0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64A5BC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AF2EB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4A00B6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AE16D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getArgume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Get the boolean argument passed to the method</w:t>
            </w:r>
          </w:p>
          <w:p w14:paraId="453157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0EE31F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Update the excl_reward to false after the first loop</w:t>
            </w:r>
          </w:p>
          <w:p w14:paraId="1CFF64D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CB4D1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E5A2B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turn null or any other value if necessary</w:t>
            </w:r>
          </w:p>
          <w:p w14:paraId="143BF3A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Boolea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B00116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CA9A42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030AEA9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4D6AA2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4B5BD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80F09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3E35E7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4AB5F6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7D78F0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3A5B9A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D096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8318E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045857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361D54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478B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D1E9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4E6CC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535968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3DB86A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C908C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661E9B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55114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227D5A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FA43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EFD7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25BF3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32640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6D7EC7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3A75D8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6BC9F3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D342B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Assertions on room allocation</w:t>
            </w:r>
          </w:p>
          <w:p w14:paraId="5566CB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38F6C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37C61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6B70BB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74A320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interactions with the waiting list</w:t>
            </w:r>
          </w:p>
          <w:p w14:paraId="746DB3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F9C30F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0E36B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A54CD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24BB17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CE3BCC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17CD1D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reward redemption</w:t>
            </w:r>
          </w:p>
          <w:p w14:paraId="32F13B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wardRedemptio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B807C9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39749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63AB1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Boolea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C6C3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83C74A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25398F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C20DA7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36A7F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67B74F5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8.1 ~ 3.8.48</w:t>
            </w:r>
          </w:p>
          <w:p w14:paraId="62236265" w14:textId="2552E3B1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INVALID set booking method for member member_type</w:t>
            </w:r>
          </w:p>
          <w:p w14:paraId="02829B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679EE8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6381A0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14A717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5FEF47D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9A478C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5BAF49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60460D9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A8501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BA3C18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44576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7F00BC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EFFEB0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AE7D49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AD475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39B9B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39A79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2B9F9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C9634E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97956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EF702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524D8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18CDC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04169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4BE4467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3, 0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F6F733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1A3926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B33F3E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3, 0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31FA1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F7B16E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02999C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6FCE0E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E4DAD1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4F5AEF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045CCF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0D5D3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6210F8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5C8E7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2D189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B8D196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F135F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551F2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3D8FDE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69102A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41F669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3AF38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041830B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F11B3A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524BE1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true, 0, 0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9E59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ED093E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2C6DC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, false, 0, 0, 0, 3"</w:t>
            </w:r>
          </w:p>
          <w:p w14:paraId="02008E4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6A5F70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A731EE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D75644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SetBooking_Normal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B94C1E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DF60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8CE20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FC819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A7AF6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User, Room, and WaitingList</w:t>
            </w:r>
          </w:p>
          <w:p w14:paraId="4A4E1DA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1D380A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9FA83D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A0C9C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56924F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BB08F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54D1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3FE8160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5A24DC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getArgume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Get the boolean argument passed to the method</w:t>
            </w:r>
          </w:p>
          <w:p w14:paraId="7E8FBF4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BAB33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Update the excl_reward to false after the first loop</w:t>
            </w:r>
          </w:p>
          <w:p w14:paraId="21F60E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A2E0F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E9CF4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turn null or any other value if necessary</w:t>
            </w:r>
          </w:p>
          <w:p w14:paraId="266E792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Boolea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2B9E3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F60BE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1D82BC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927B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96458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8F68E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75C20C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066EA8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774067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CDB221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B8186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A8C58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53835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</w:p>
          <w:p w14:paraId="2867495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D75F3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1CFE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6053E8C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E16AF6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-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752EAD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30802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4E7AF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ED0AB9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56530FA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B8D41A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1B98E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C5A07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EAA118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6D6F64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56F51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A843A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DD0D2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F2FB2D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3EC69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FA1B27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494805D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9.1 ~ 3.9.2</w:t>
            </w:r>
          </w:p>
          <w:p w14:paraId="043D397C" w14:textId="4C9E063E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VALID set booking method for normal member_type</w:t>
            </w:r>
          </w:p>
          <w:p w14:paraId="3BD2F7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77A59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BC19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1A270F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6796430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1, 1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A9735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0, 1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5DF9E9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4ED3FD3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SetBooking_Non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5A70D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User for non-member</w:t>
            </w:r>
          </w:p>
          <w:p w14:paraId="64ACFAF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B250C5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756E59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BB3452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Room with available Standard rooms</w:t>
            </w:r>
          </w:p>
          <w:p w14:paraId="4770947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FCE5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05455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420CB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</w:t>
            </w:r>
          </w:p>
          <w:p w14:paraId="4EEEE1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WaitingList</w:t>
            </w:r>
          </w:p>
          <w:p w14:paraId="3D41A8F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FB938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057515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Booking instance</w:t>
            </w:r>
          </w:p>
          <w:p w14:paraId="70D7A8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C5DB9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29F43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all the setBooking method with requested room quantity</w:t>
            </w:r>
          </w:p>
          <w:p w14:paraId="42FD667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5194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6AB1B9C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that the booking has been made successfully</w:t>
            </w:r>
          </w:p>
          <w:p w14:paraId="3F313F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F70C3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401142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86ED1F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79DA9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3C4390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9CCE8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4F14B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7FA56B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9DE0E0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6CD61C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102C3E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0.1 ~ 3.10.6</w:t>
            </w:r>
          </w:p>
          <w:p w14:paraId="28749BDC" w14:textId="146F2567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INVALID set booking method for normal member_type</w:t>
            </w:r>
          </w:p>
          <w:p w14:paraId="1C8C0AF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38D302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A7CDE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37C0C6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{</w:t>
            </w:r>
          </w:p>
          <w:p w14:paraId="08F4B2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1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E716FC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1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0D93E5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1, 2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93979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D01AFE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4C5AD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, 0, 2"</w:t>
            </w:r>
          </w:p>
          <w:p w14:paraId="5E9FA71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2DDA892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SetBooking_Non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3CC8EE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User for non-member</w:t>
            </w:r>
          </w:p>
          <w:p w14:paraId="4993502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3766A9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0E30F5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1CFA40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Room with available Standard rooms</w:t>
            </w:r>
          </w:p>
          <w:p w14:paraId="15D4F90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61B8B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DF8200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2F21E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D8868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WaitingList</w:t>
            </w:r>
          </w:p>
          <w:p w14:paraId="152717D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CB7E2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74B2BA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Booking instance</w:t>
            </w:r>
          </w:p>
          <w:p w14:paraId="0798DE3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92AF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C6AD18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all the setBooking method with requested room quantity</w:t>
            </w:r>
          </w:p>
          <w:p w14:paraId="18F3D7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AB4F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</w:p>
          <w:p w14:paraId="100B70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1DE8E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20A245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A2101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2F3FF0E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1.1 ~ 3.11.3</w:t>
            </w:r>
          </w:p>
          <w:p w14:paraId="430902D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ncel booking method and verify released room quantity</w:t>
            </w:r>
          </w:p>
          <w:p w14:paraId="4BBECBC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19D14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235841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u w:val="single"/>
                <w:lang w:val="en-US" w:eastAsia="zh-CN"/>
              </w:rPr>
              <w:t>getBookingPara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u w:val="single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A19A6F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5285E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Bunn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8BA602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Call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0662C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D0813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9EBAF0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1A5A0E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A1B0B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A436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8D310B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4355CA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3E3140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metho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getBookingParam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027204A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Cancel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VIP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Deluxe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B29C9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 the Room and WaitingList</w:t>
            </w:r>
          </w:p>
          <w:p w14:paraId="3D22E7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05A74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EEF6F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884D6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B1CD08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79E0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9FE34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</w:p>
          <w:p w14:paraId="79E044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all the cancelBooking method</w:t>
            </w:r>
          </w:p>
          <w:p w14:paraId="2B9DF9B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ancel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682889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8C028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that the room quantities are updated</w:t>
            </w:r>
          </w:p>
          <w:p w14:paraId="3ECF86A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6E5F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Delux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75D59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Standar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346B39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1A639A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that the user is not removed from the waiting list</w:t>
            </w:r>
          </w:p>
          <w:p w14:paraId="7A29AA6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7C510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B3E02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4EF7A2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222E9F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71A646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2.1 ~ 3.12.3</w:t>
            </w:r>
          </w:p>
          <w:p w14:paraId="12E1ED8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ncel booking and remove user from waiting list</w:t>
            </w:r>
          </w:p>
          <w:p w14:paraId="00630E1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31F85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5E06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u w:val="single"/>
                <w:lang w:val="en-US" w:eastAsia="zh-CN"/>
              </w:rPr>
              <w:t>getWaitingListPara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u w:val="single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1201E2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83199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Bunn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1D234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Call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29740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955E34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emb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FDCC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normal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A9874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7B7FA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812BBF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1C127E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normal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A23AAF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562C9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9E5ACC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21EA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7F3B1B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metho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getWaitingListParam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19A6CF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cancelBookingIn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_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F604E7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CAF74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214B4E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_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F6CE5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Str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_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FAA42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ancel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C4AE1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157808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4EB4C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378F5EE" w14:textId="439F86A4" w:rsidR="007C3E55" w:rsidRPr="00732E9B" w:rsidRDefault="00732E9B" w:rsidP="00732E9B">
            <w:pPr>
              <w:shd w:val="clear" w:color="auto" w:fill="2F2F2F"/>
              <w:rPr>
                <w:rFonts w:ascii="Courier New" w:eastAsiaTheme="minorEastAsia" w:hAnsi="Courier New" w:cs="Courier New"/>
                <w:color w:val="FFFFFF" w:themeColor="background1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Theme="minorEastAsia" w:hAnsi="Courier New" w:cs="Courier New" w:hint="eastAsia"/>
                <w:color w:val="FFFFFF" w:themeColor="background1"/>
                <w:sz w:val="20"/>
                <w:szCs w:val="20"/>
                <w:lang w:val="en-US" w:eastAsia="zh-CN"/>
              </w:rPr>
              <w:t>}</w:t>
            </w:r>
          </w:p>
        </w:tc>
      </w:tr>
    </w:tbl>
    <w:p w14:paraId="5B5B7F61" w14:textId="77777777" w:rsidR="007C3E55" w:rsidRDefault="007C3E55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488"/>
      </w:tblGrid>
      <w:tr w:rsidR="00D10316" w14:paraId="7506BB14" w14:textId="77777777" w:rsidTr="00105FCB">
        <w:tc>
          <w:tcPr>
            <w:tcW w:w="9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6F876" w14:textId="77E31CCC" w:rsidR="00D10316" w:rsidRPr="00AC11FC" w:rsidRDefault="00D10316" w:rsidP="00AC11FC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AC11FC">
              <w:rPr>
                <w:rFonts w:ascii="Times New Roman" w:hAnsi="Times New Roman" w:cs="Times New Roman"/>
                <w:lang w:eastAsia="zh-CN"/>
              </w:rPr>
              <w:t>IntegrationTest</w:t>
            </w:r>
          </w:p>
        </w:tc>
      </w:tr>
      <w:tr w:rsidR="00D10316" w14:paraId="2D8DD573" w14:textId="77777777" w:rsidTr="00105FCB">
        <w:tc>
          <w:tcPr>
            <w:tcW w:w="9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58D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BA62D4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123F77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5BD8DDE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29C4D82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ava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uti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Array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FA6410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ava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uti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Sca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819FEC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AfterClas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850636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efor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F03107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eforeClas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39C2E4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Ignor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9A738D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F3CB06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Asser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1647410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Mockito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4696371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BCCDBE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With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D1DFA2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2116E1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Paramet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1B9921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7257FF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RunWit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44AB5F9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ntegrationTe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D7E8EB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D9E8F7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2523ED7" w14:textId="130BE5F9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     /*</w:t>
            </w:r>
          </w:p>
          <w:p w14:paraId="5841BA8F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tegration Test</w:t>
            </w:r>
          </w:p>
          <w:p w14:paraId="6C9EF4E9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4.1.1</w:t>
            </w:r>
          </w:p>
          <w:p w14:paraId="29267D3E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integration between booking, room, user, and waiting list </w:t>
            </w:r>
          </w:p>
          <w:p w14:paraId="449F6AE5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54A872C5" w14:textId="77777777" w:rsidR="00AB1948" w:rsidRDefault="00AB1948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B3646D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6C498FA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BookingIntegra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D1823B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021F636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934145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mock room</w:t>
            </w:r>
          </w:p>
          <w:p w14:paraId="2DFC5B58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mock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549095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1DF90D8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lux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68933B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Stand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891990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4A82EC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318747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C380A8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3CFA054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waiting list</w:t>
            </w:r>
          </w:p>
          <w:p w14:paraId="5EA9ACB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54CC1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6266AB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booking</w:t>
            </w:r>
          </w:p>
          <w:p w14:paraId="0AD9D37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191566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1FACFB7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Perform the booking</w:t>
            </w:r>
          </w:p>
          <w:p w14:paraId="4A38181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500061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4CF75A6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heck if the booking was added to the waiting list</w:t>
            </w:r>
          </w:p>
          <w:p w14:paraId="48531EE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ontain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7D500F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1940D4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ancel the booking</w:t>
            </w:r>
          </w:p>
          <w:p w14:paraId="27CD4F8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ancel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A71C55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9AD70C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heck if the booking was removed from the waiting list</w:t>
            </w:r>
          </w:p>
          <w:p w14:paraId="1DCBE79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Wait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ontain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2800F2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5D224B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D9E8F7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5C0738E9" w14:textId="77777777" w:rsidR="00AB1948" w:rsidRDefault="00AB1948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28F10613" w14:textId="77777777" w:rsidR="00B201B9" w:rsidRDefault="00B201B9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359DB48" w14:textId="77777777" w:rsidR="00B201B9" w:rsidRDefault="009D578F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 w:rsidR="00B201B9"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593E492C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tegration Test</w:t>
            </w:r>
          </w:p>
          <w:p w14:paraId="458A0C1A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4.1.2</w:t>
            </w:r>
          </w:p>
          <w:p w14:paraId="5BFF2998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valid test for integration between booking, room, user, and waiting list </w:t>
            </w:r>
          </w:p>
          <w:p w14:paraId="66EB987D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with invalid user exclusive reward</w:t>
            </w:r>
          </w:p>
          <w:p w14:paraId="7745DF4E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19D70FEB" w14:textId="4E94A2C1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6A8A6E0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5BAC039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UserBookingIntegra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111C9A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527144A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user with invalid exclusive reward corresponding to member type</w:t>
            </w:r>
          </w:p>
          <w:p w14:paraId="5E62F38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mock room</w:t>
            </w:r>
          </w:p>
          <w:p w14:paraId="1526A6B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mock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D5A3C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4CF9BE9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lux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411C63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Stand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8EE865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1A3DD2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6688B3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3B2B47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39C15AF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waiting list</w:t>
            </w:r>
          </w:p>
          <w:p w14:paraId="49CBC8F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9E982A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E45E8C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booking</w:t>
            </w:r>
          </w:p>
          <w:p w14:paraId="5AFF14C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CCAFB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57D093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Perform the booking</w:t>
            </w:r>
          </w:p>
          <w:p w14:paraId="58D8779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3710DF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233166F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ancel the booking</w:t>
            </w:r>
          </w:p>
          <w:p w14:paraId="3948E2D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ancel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C32E6F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7D24BB3" w14:textId="339ECCB6" w:rsidR="009D578F" w:rsidRDefault="009D578F" w:rsidP="00B201B9">
            <w:pPr>
              <w:pStyle w:val="NormalWeb"/>
              <w:shd w:val="clear" w:color="auto" w:fill="2F2F2F"/>
              <w:spacing w:before="0" w:beforeAutospacing="0" w:after="0" w:afterAutospacing="0"/>
              <w:ind w:firstLine="480"/>
              <w:rPr>
                <w:rFonts w:ascii="Courier New" w:hAnsi="Courier New" w:cs="Courier New"/>
                <w:color w:val="F9FAF4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54E36B78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ind w:firstLine="48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1E8714C1" w14:textId="2A35D94B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     /*</w:t>
            </w:r>
          </w:p>
          <w:p w14:paraId="3F34035C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tegration Test</w:t>
            </w:r>
          </w:p>
          <w:p w14:paraId="4971B2B1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4.1.3</w:t>
            </w:r>
          </w:p>
          <w:p w14:paraId="29E11B13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valid test for integration between booking, room, user, and waiting list</w:t>
            </w:r>
          </w:p>
          <w:p w14:paraId="3BD87B86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with invalid requested room quantity </w:t>
            </w:r>
          </w:p>
          <w:p w14:paraId="7B07926D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419BC5AC" w14:textId="77777777" w:rsidR="006F6B9A" w:rsidRDefault="006F6B9A" w:rsidP="00B201B9">
            <w:pPr>
              <w:pStyle w:val="NormalWeb"/>
              <w:shd w:val="clear" w:color="auto" w:fill="2F2F2F"/>
              <w:spacing w:before="0" w:beforeAutospacing="0" w:after="0" w:afterAutospacing="0"/>
              <w:ind w:firstLine="48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29AEC29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306B9C9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2B62BA6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RoomBookingIntegratio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0596A73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7F99A49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444D581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mock room</w:t>
            </w:r>
          </w:p>
          <w:p w14:paraId="6638DBE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mock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58B7D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1C923A5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lux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0D4865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Stand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43207E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VIP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E65018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delux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3F87A2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standard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E71EE9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53DC312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waiting list</w:t>
            </w:r>
          </w:p>
          <w:p w14:paraId="4156E53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DA4110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5A2CF24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booking</w:t>
            </w:r>
          </w:p>
          <w:p w14:paraId="09589B3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74750A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5ED7E3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Perform the booking</w:t>
            </w:r>
          </w:p>
          <w:p w14:paraId="3310E21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requested room quantity for non member</w:t>
            </w:r>
          </w:p>
          <w:p w14:paraId="29BF91C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354798C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ancel the booking</w:t>
            </w:r>
          </w:p>
          <w:p w14:paraId="16BD6B0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ancel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BBED53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630750C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E43E3FB" w14:textId="6A409D39" w:rsidR="00D10316" w:rsidRP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664EC9CA" w14:textId="77777777" w:rsidR="005071DB" w:rsidRDefault="005071DB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3A0E0E" w14:paraId="7C7C3F1D" w14:textId="77777777" w:rsidTr="0092796B">
        <w:tc>
          <w:tcPr>
            <w:tcW w:w="9488" w:type="dxa"/>
          </w:tcPr>
          <w:p w14:paraId="35B1AE66" w14:textId="2592480F" w:rsidR="003A0E0E" w:rsidRPr="00AC11FC" w:rsidRDefault="003A0E0E" w:rsidP="00AC11FC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AC11FC">
              <w:rPr>
                <w:rFonts w:ascii="Times New Roman" w:hAnsi="Times New Roman" w:cs="Times New Roman"/>
                <w:lang w:eastAsia="zh-CN"/>
              </w:rPr>
              <w:t>TestSuite</w:t>
            </w:r>
          </w:p>
        </w:tc>
      </w:tr>
      <w:tr w:rsidR="003A0E0E" w14:paraId="7E541F6F" w14:textId="77777777" w:rsidTr="0092796B">
        <w:tc>
          <w:tcPr>
            <w:tcW w:w="9488" w:type="dxa"/>
          </w:tcPr>
          <w:p w14:paraId="552354C2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777758F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CE5DC0B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With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9377DD2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uit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0E2A360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uit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uiteClasse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1A27BA9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16EB771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RunWit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uit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3F805AF8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SuiteClasse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{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)</w:t>
            </w:r>
          </w:p>
          <w:p w14:paraId="3A2EABBE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TestSui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B7F7516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58E475A" w14:textId="717D4A2D" w:rsidR="003A0E0E" w:rsidRP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12313192" w14:textId="3F6B654F" w:rsidR="006F6C07" w:rsidRDefault="006F6C07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p w14:paraId="161A5F98" w14:textId="77777777" w:rsidR="006F6C07" w:rsidRDefault="006F6C07">
      <w:pPr>
        <w:rPr>
          <w:rFonts w:ascii="Times New Roman" w:eastAsiaTheme="minorEastAsia" w:hAnsi="Times New Roman" w:cs="Times New Roman"/>
          <w:lang w:val="en-US" w:eastAsia="zh-CN"/>
        </w:rPr>
      </w:pPr>
      <w:r>
        <w:rPr>
          <w:rFonts w:ascii="Times New Roman" w:eastAsiaTheme="minorEastAsia" w:hAnsi="Times New Roman" w:cs="Times New Roman"/>
          <w:b/>
          <w:bCs/>
          <w:lang w:eastAsia="zh-CN"/>
        </w:rPr>
        <w:br w:type="page"/>
      </w:r>
    </w:p>
    <w:p w14:paraId="3513A08C" w14:textId="65AD91B9" w:rsidR="00B818F3" w:rsidRPr="006F6C07" w:rsidRDefault="00B818F3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9" w:name="_Toc164881402"/>
      <w:r w:rsidRPr="006F6C07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lastRenderedPageBreak/>
        <w:t>Project folder</w:t>
      </w:r>
      <w:bookmarkEnd w:id="9"/>
    </w:p>
    <w:p w14:paraId="03757F98" w14:textId="71699A1E" w:rsidR="00B818F3" w:rsidRPr="00E465B5" w:rsidRDefault="00AA188C" w:rsidP="00940E54">
      <w:pPr>
        <w:rPr>
          <w:lang w:eastAsia="zh-CN"/>
        </w:rPr>
      </w:pPr>
      <w:r w:rsidRPr="00AA188C">
        <w:rPr>
          <w:noProof/>
          <w:lang w:eastAsia="zh-CN"/>
        </w:rPr>
        <w:drawing>
          <wp:inline distT="0" distB="0" distL="0" distR="0" wp14:anchorId="5FDB4197" wp14:editId="7B4A5B25">
            <wp:extent cx="2667372" cy="4477375"/>
            <wp:effectExtent l="0" t="0" r="0" b="0"/>
            <wp:docPr id="10138715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87157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18F3" w:rsidRPr="00E465B5" w:rsidSect="003C4643">
      <w:headerReference w:type="default" r:id="rId15"/>
      <w:pgSz w:w="11900" w:h="16840"/>
      <w:pgMar w:top="1440" w:right="1104" w:bottom="921" w:left="129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BD06D" w14:textId="77777777" w:rsidR="003C4643" w:rsidRDefault="003C4643" w:rsidP="00D30223">
      <w:r>
        <w:separator/>
      </w:r>
    </w:p>
  </w:endnote>
  <w:endnote w:type="continuationSeparator" w:id="0">
    <w:p w14:paraId="025D3A93" w14:textId="77777777" w:rsidR="003C4643" w:rsidRDefault="003C4643" w:rsidP="00D30223">
      <w:r>
        <w:continuationSeparator/>
      </w:r>
    </w:p>
  </w:endnote>
  <w:endnote w:type="continuationNotice" w:id="1">
    <w:p w14:paraId="13F3BF56" w14:textId="77777777" w:rsidR="003C4643" w:rsidRDefault="003C46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87187825"/>
      <w:docPartObj>
        <w:docPartGallery w:val="Page Numbers (Bottom of Page)"/>
        <w:docPartUnique/>
      </w:docPartObj>
    </w:sdtPr>
    <w:sdtContent>
      <w:p w14:paraId="0C92B963" w14:textId="77777777" w:rsidR="00731AC3" w:rsidRDefault="00731AC3" w:rsidP="005F6F9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3DEB991" w14:textId="77777777" w:rsidR="00731AC3" w:rsidRDefault="00731AC3" w:rsidP="005F6F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38482" w14:textId="3554ECD1" w:rsidR="00731AC3" w:rsidRDefault="3756717B" w:rsidP="3756717B">
    <w:pPr>
      <w:pStyle w:val="Footer"/>
      <w:jc w:val="right"/>
      <w:rPr>
        <w:rFonts w:ascii="Times New Roman" w:eastAsia="Times New Roman" w:hAnsi="Times New Roman" w:cs="Times New Roman"/>
        <w:b/>
      </w:rPr>
    </w:pPr>
    <w:r w:rsidRPr="455B2E03">
      <w:rPr>
        <w:rFonts w:ascii="Times New Roman" w:eastAsia="Times New Roman" w:hAnsi="Times New Roman" w:cs="Times New Roman"/>
        <w:b/>
      </w:rPr>
      <w:fldChar w:fldCharType="begin"/>
    </w:r>
    <w:r>
      <w:instrText>PAGE</w:instrText>
    </w:r>
    <w:r w:rsidRPr="455B2E03">
      <w:fldChar w:fldCharType="separate"/>
    </w:r>
    <w:r w:rsidR="00C012E2" w:rsidRPr="455B2E03">
      <w:rPr>
        <w:rFonts w:ascii="Times New Roman" w:eastAsia="Times New Roman" w:hAnsi="Times New Roman" w:cs="Times New Roman"/>
        <w:b/>
      </w:rPr>
      <w:t>1</w:t>
    </w:r>
    <w:r w:rsidRPr="455B2E03">
      <w:rPr>
        <w:rFonts w:ascii="Times New Roman" w:eastAsia="Times New Roman" w:hAnsi="Times New Roman" w:cs="Times New Roman"/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1FC80" w14:textId="586C95C2" w:rsidR="3756717B" w:rsidRDefault="3756717B" w:rsidP="3756717B">
    <w:pPr>
      <w:pStyle w:val="Footer"/>
      <w:jc w:val="right"/>
      <w:rPr>
        <w:rFonts w:ascii="Times New Roman" w:eastAsia="Times New Roman" w:hAnsi="Times New Roman" w:cs="Times New Roman"/>
        <w:b/>
      </w:rPr>
    </w:pPr>
    <w:r w:rsidRPr="79DB3EA4">
      <w:rPr>
        <w:rFonts w:ascii="Times New Roman" w:eastAsia="Times New Roman" w:hAnsi="Times New Roman" w:cs="Times New Roman"/>
        <w:b/>
      </w:rPr>
      <w:fldChar w:fldCharType="begin"/>
    </w:r>
    <w:r>
      <w:instrText>PAGE</w:instrText>
    </w:r>
    <w:r w:rsidRPr="79DB3EA4">
      <w:fldChar w:fldCharType="separate"/>
    </w:r>
    <w:r w:rsidR="00C012E2" w:rsidRPr="79DB3EA4">
      <w:rPr>
        <w:rFonts w:ascii="Times New Roman" w:eastAsia="Times New Roman" w:hAnsi="Times New Roman" w:cs="Times New Roman"/>
        <w:b/>
      </w:rPr>
      <w:t>1</w:t>
    </w:r>
    <w:r w:rsidRPr="79DB3EA4">
      <w:rPr>
        <w:rFonts w:ascii="Times New Roman" w:eastAsia="Times New Roman" w:hAnsi="Times New Roman" w:cs="Times New Roman"/>
        <w:b/>
      </w:rPr>
      <w:fldChar w:fldCharType="end"/>
    </w:r>
  </w:p>
  <w:p w14:paraId="22E606A8" w14:textId="77777777" w:rsidR="00731AC3" w:rsidRDefault="00731AC3">
    <w:pPr>
      <w:rPr>
        <w:rFonts w:ascii="Times New Roman" w:eastAsia="Times New Roman" w:hAnsi="Times New Roman" w:cs="Times New Roman"/>
        <w:b/>
      </w:rPr>
    </w:pPr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1FC71" w14:textId="77777777" w:rsidR="003C4643" w:rsidRDefault="003C4643" w:rsidP="00D30223">
      <w:r>
        <w:separator/>
      </w:r>
    </w:p>
  </w:footnote>
  <w:footnote w:type="continuationSeparator" w:id="0">
    <w:p w14:paraId="298F9F99" w14:textId="77777777" w:rsidR="003C4643" w:rsidRDefault="003C4643" w:rsidP="00D30223">
      <w:r>
        <w:continuationSeparator/>
      </w:r>
    </w:p>
  </w:footnote>
  <w:footnote w:type="continuationNotice" w:id="1">
    <w:p w14:paraId="0D69357A" w14:textId="77777777" w:rsidR="003C4643" w:rsidRDefault="003C46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E9D03" w14:textId="663C8D38" w:rsidR="00731AC3" w:rsidRPr="00C91D4A" w:rsidRDefault="3756717B" w:rsidP="3756717B">
    <w:pPr>
      <w:pStyle w:val="Default"/>
      <w:jc w:val="center"/>
      <w:rPr>
        <w:rFonts w:ascii="Book Antiqua" w:eastAsia="Book Antiqua" w:hAnsi="Book Antiqua" w:cs="Book Antiqua"/>
        <w:b/>
      </w:rPr>
    </w:pPr>
    <w:r w:rsidRPr="3756717B">
      <w:rPr>
        <w:rFonts w:ascii="Book Antiqua" w:eastAsia="Book Antiqua" w:hAnsi="Book Antiqua" w:cs="Book Antiqua"/>
        <w:b/>
        <w:bCs/>
      </w:rPr>
      <w:t>&lt;</w:t>
    </w:r>
    <w:r w:rsidRPr="3756717B">
      <w:rPr>
        <w:rFonts w:ascii="Book Antiqua" w:eastAsia="Book Antiqua" w:hAnsi="Book Antiqua" w:cs="Book Antiqua"/>
        <w:b/>
        <w:bCs/>
        <w:sz w:val="22"/>
        <w:szCs w:val="22"/>
      </w:rPr>
      <w:t xml:space="preserve"> UECS2354 / SOFTWARE TESTING </w:t>
    </w:r>
    <w:r w:rsidRPr="3756717B">
      <w:rPr>
        <w:rFonts w:ascii="Book Antiqua" w:eastAsia="Book Antiqua" w:hAnsi="Book Antiqua" w:cs="Book Antiqua"/>
        <w:b/>
        <w:bCs/>
      </w:rPr>
      <w:t xml:space="preserve">/ Group </w:t>
    </w:r>
    <w:r w:rsidR="00B52B17">
      <w:rPr>
        <w:rFonts w:ascii="Book Antiqua" w:eastAsia="Book Antiqua" w:hAnsi="Book Antiqua" w:cs="Book Antiqua"/>
        <w:b/>
        <w:bCs/>
      </w:rPr>
      <w:t>12</w:t>
    </w:r>
    <w:r w:rsidRPr="3756717B">
      <w:rPr>
        <w:rFonts w:ascii="Book Antiqua" w:eastAsia="Book Antiqua" w:hAnsi="Book Antiqua" w:cs="Book Antiqua"/>
        <w:b/>
        <w:bCs/>
      </w:rPr>
      <w:t>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CFADC" w14:textId="77777777" w:rsidR="00731AC3" w:rsidRDefault="00731AC3">
    <w:pPr>
      <w:pStyle w:val="Header"/>
    </w:pPr>
  </w:p>
  <w:p w14:paraId="799092E6" w14:textId="77777777" w:rsidR="00731AC3" w:rsidRDefault="00731AC3">
    <w:pPr>
      <w:pStyle w:val="BodyText"/>
      <w:spacing w:line="14" w:lineRule="auto"/>
      <w:rPr>
        <w:b w:val="0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8FE45" w14:textId="4351EE59" w:rsidR="00E9136A" w:rsidRDefault="00E9136A" w:rsidP="00E9136A">
    <w:pPr>
      <w:pStyle w:val="Default"/>
      <w:jc w:val="center"/>
      <w:rPr>
        <w:rFonts w:ascii="Book Antiqua" w:hAnsi="Book Antiqua" w:cs="Tahoma"/>
        <w:b/>
        <w:bCs/>
        <w:sz w:val="22"/>
        <w:szCs w:val="22"/>
      </w:rPr>
    </w:pPr>
    <w:r>
      <w:rPr>
        <w:rFonts w:ascii="Book Antiqua" w:hAnsi="Book Antiqua" w:cs="Tahoma"/>
        <w:b/>
        <w:bCs/>
        <w:sz w:val="22"/>
        <w:szCs w:val="22"/>
      </w:rPr>
      <w:t>UECS2354 SOFTWARE TESTING</w:t>
    </w:r>
  </w:p>
  <w:p w14:paraId="5CEB0FBA" w14:textId="0DB4D6D9" w:rsidR="00D30223" w:rsidRPr="00B23ADA" w:rsidRDefault="000B0017" w:rsidP="3756717B">
    <w:pPr>
      <w:pStyle w:val="Default"/>
      <w:jc w:val="center"/>
      <w:rPr>
        <w:rFonts w:ascii="Book Antiqua" w:hAnsi="Book Antiqua" w:cs="Tahoma"/>
        <w:b/>
        <w:bCs/>
        <w:sz w:val="22"/>
        <w:szCs w:val="22"/>
      </w:rPr>
    </w:pPr>
    <w:r>
      <w:rPr>
        <w:rFonts w:ascii="Book Antiqua" w:hAnsi="Book Antiqua" w:cs="Tahoma"/>
        <w:b/>
        <w:bCs/>
        <w:sz w:val="22"/>
        <w:szCs w:val="22"/>
      </w:rPr>
      <w:t>202</w:t>
    </w:r>
    <w:r w:rsidR="00972C59">
      <w:rPr>
        <w:rFonts w:ascii="Book Antiqua" w:hAnsi="Book Antiqua" w:cs="Tahoma"/>
        <w:b/>
        <w:bCs/>
        <w:sz w:val="22"/>
        <w:szCs w:val="22"/>
      </w:rPr>
      <w:t>4</w:t>
    </w:r>
    <w:r>
      <w:rPr>
        <w:rFonts w:ascii="Book Antiqua" w:hAnsi="Book Antiqua" w:cs="Tahoma"/>
        <w:b/>
        <w:bCs/>
        <w:sz w:val="22"/>
        <w:szCs w:val="22"/>
      </w:rPr>
      <w:t xml:space="preserve">01 - </w:t>
    </w:r>
    <w:r w:rsidR="00E9136A">
      <w:rPr>
        <w:rFonts w:ascii="Book Antiqua" w:hAnsi="Book Antiqua" w:cs="Tahoma"/>
        <w:b/>
        <w:bCs/>
        <w:sz w:val="22"/>
        <w:szCs w:val="22"/>
      </w:rPr>
      <w:t>ASSIGNMENT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EzmXjoEP0y5HF" int2:id="1T5X0dyD">
      <int2:state int2:value="Rejected" int2:type="AugLoop_Text_Critique"/>
    </int2:textHash>
    <int2:textHash int2:hashCode="soXx8ZCtncw3Tf" int2:id="2fGxypYP">
      <int2:state int2:value="Rejected" int2:type="AugLoop_Text_Critique"/>
    </int2:textHash>
    <int2:textHash int2:hashCode="MBc6SRAzRanroQ" int2:id="2raMbRgt">
      <int2:state int2:value="Rejected" int2:type="AugLoop_Text_Critique"/>
    </int2:textHash>
    <int2:textHash int2:hashCode="17udqKuTCcHBKN" int2:id="34wHbE7r">
      <int2:state int2:value="Rejected" int2:type="AugLoop_Text_Critique"/>
    </int2:textHash>
    <int2:textHash int2:hashCode="EtvFVYEwum4vtK" int2:id="3QSiuVhi">
      <int2:state int2:value="Rejected" int2:type="AugLoop_Text_Critique"/>
    </int2:textHash>
    <int2:textHash int2:hashCode="0AELKiVY2u9SHC" int2:id="3vvN7qLr">
      <int2:state int2:value="Rejected" int2:type="AugLoop_Text_Critique"/>
    </int2:textHash>
    <int2:textHash int2:hashCode="bcSHjBbicIOZMT" int2:id="7CP5jNp3">
      <int2:state int2:value="Rejected" int2:type="AugLoop_Text_Critique"/>
    </int2:textHash>
    <int2:textHash int2:hashCode="OcW1Dd6YKWXCjo" int2:id="9Rbakm9k">
      <int2:state int2:value="Rejected" int2:type="AugLoop_Text_Critique"/>
    </int2:textHash>
    <int2:textHash int2:hashCode="PFVGJWpt1SGllF" int2:id="BYzSqQpy">
      <int2:state int2:value="Rejected" int2:type="AugLoop_Text_Critique"/>
    </int2:textHash>
    <int2:textHash int2:hashCode="Br3y0A2gW/zPcV" int2:id="CGBQS6ZD">
      <int2:state int2:value="Rejected" int2:type="AugLoop_Text_Critique"/>
    </int2:textHash>
    <int2:textHash int2:hashCode="TpHejb6QRK4Oj5" int2:id="DPyR8jHd">
      <int2:state int2:value="Rejected" int2:type="AugLoop_Text_Critique"/>
    </int2:textHash>
    <int2:textHash int2:hashCode="fDfJunO+R/qI+4" int2:id="G1Ih8aLH">
      <int2:state int2:value="Rejected" int2:type="AugLoop_Text_Critique"/>
    </int2:textHash>
    <int2:textHash int2:hashCode="nGwzfuUZcelzyf" int2:id="I6P7xgm4">
      <int2:state int2:value="Rejected" int2:type="AugLoop_Text_Critique"/>
    </int2:textHash>
    <int2:textHash int2:hashCode="pFgQTb7WPPvh1n" int2:id="I7zb9exK">
      <int2:state int2:value="Rejected" int2:type="AugLoop_Text_Critique"/>
    </int2:textHash>
    <int2:textHash int2:hashCode="MVIxSQxYWg4KBa" int2:id="IzGjFGPN">
      <int2:state int2:value="Rejected" int2:type="AugLoop_Text_Critique"/>
    </int2:textHash>
    <int2:textHash int2:hashCode="K7PaVniqOfzm6X" int2:id="KK2ZuNTd">
      <int2:state int2:value="Rejected" int2:type="AugLoop_Text_Critique"/>
    </int2:textHash>
    <int2:textHash int2:hashCode="BC3EUS+j05HFFw" int2:id="KggHgFvP">
      <int2:state int2:value="Rejected" int2:type="AugLoop_Text_Critique"/>
    </int2:textHash>
    <int2:textHash int2:hashCode="Mv6O//tZtUaLJP" int2:id="Mc4MidVo">
      <int2:state int2:value="Rejected" int2:type="AugLoop_Text_Critique"/>
    </int2:textHash>
    <int2:textHash int2:hashCode="nzQzwqyOL6nzeE" int2:id="NEwKtI2V">
      <int2:state int2:value="Rejected" int2:type="AugLoop_Text_Critique"/>
    </int2:textHash>
    <int2:textHash int2:hashCode="SGR0dLifqPVu1r" int2:id="O5fNfImj">
      <int2:state int2:value="Rejected" int2:type="AugLoop_Text_Critique"/>
    </int2:textHash>
    <int2:textHash int2:hashCode="oCfxIh3ExZnMM6" int2:id="Q5Dt3Uq7">
      <int2:state int2:value="Rejected" int2:type="AugLoop_Text_Critique"/>
    </int2:textHash>
    <int2:textHash int2:hashCode="VSNub+8F1D20JE" int2:id="SDOmJtbR">
      <int2:state int2:value="Rejected" int2:type="AugLoop_Text_Critique"/>
    </int2:textHash>
    <int2:textHash int2:hashCode="XKtE8NnDbQgcwp" int2:id="VqBQskFY">
      <int2:state int2:value="Rejected" int2:type="AugLoop_Text_Critique"/>
    </int2:textHash>
    <int2:textHash int2:hashCode="XrZfTBH9/h9/c3" int2:id="WdhCFg0d">
      <int2:state int2:value="Rejected" int2:type="AugLoop_Text_Critique"/>
    </int2:textHash>
    <int2:textHash int2:hashCode="P67xoTR+O1Mutz" int2:id="Y9aWNUqp">
      <int2:state int2:value="Rejected" int2:type="AugLoop_Text_Critique"/>
    </int2:textHash>
    <int2:textHash int2:hashCode="TtNA1wNhjoWg5L" int2:id="ZYhloUsa">
      <int2:state int2:value="Rejected" int2:type="AugLoop_Text_Critique"/>
    </int2:textHash>
    <int2:textHash int2:hashCode="TNuai122LNpMzD" int2:id="anVzxlKv">
      <int2:state int2:value="Rejected" int2:type="AugLoop_Text_Critique"/>
    </int2:textHash>
    <int2:textHash int2:hashCode="rF9rOLy6njzeuD" int2:id="bRMqqYVG">
      <int2:state int2:value="Rejected" int2:type="AugLoop_Text_Critique"/>
    </int2:textHash>
    <int2:textHash int2:hashCode="8gLzdsKLAPmlAa" int2:id="dHETOfbV">
      <int2:state int2:value="Rejected" int2:type="AugLoop_Text_Critique"/>
    </int2:textHash>
    <int2:textHash int2:hashCode="Uob3zswqNtDEWj" int2:id="dLuCUWXH">
      <int2:state int2:value="Rejected" int2:type="AugLoop_Text_Critique"/>
    </int2:textHash>
    <int2:textHash int2:hashCode="qs9l2Qve59W6ef" int2:id="dcNZj2YG">
      <int2:state int2:value="Rejected" int2:type="AugLoop_Text_Critique"/>
    </int2:textHash>
    <int2:textHash int2:hashCode="cRS/rTSv4EdxNO" int2:id="gQ6P35CD">
      <int2:state int2:value="Rejected" int2:type="AugLoop_Text_Critique"/>
    </int2:textHash>
    <int2:textHash int2:hashCode="Qs8n387mvi8zqt" int2:id="geiuIpdr">
      <int2:state int2:value="Rejected" int2:type="AugLoop_Text_Critique"/>
    </int2:textHash>
    <int2:textHash int2:hashCode="agNz2A93F0G7nb" int2:id="hs8jDAbM">
      <int2:state int2:value="Rejected" int2:type="AugLoop_Text_Critique"/>
    </int2:textHash>
    <int2:textHash int2:hashCode="lneBai5q2zurjw" int2:id="jGPgFgUw">
      <int2:state int2:value="Rejected" int2:type="AugLoop_Text_Critique"/>
    </int2:textHash>
    <int2:textHash int2:hashCode="Ph8VQ4ky66fT9p" int2:id="maA81M22">
      <int2:state int2:value="Rejected" int2:type="AugLoop_Text_Critique"/>
    </int2:textHash>
    <int2:textHash int2:hashCode="cUmmISuO8323bu" int2:id="mynvzuNm">
      <int2:state int2:value="Rejected" int2:type="AugLoop_Text_Critique"/>
    </int2:textHash>
    <int2:textHash int2:hashCode="QV/QPFBMvnJI0H" int2:id="ne5h4tyQ">
      <int2:state int2:value="Rejected" int2:type="AugLoop_Text_Critique"/>
    </int2:textHash>
    <int2:textHash int2:hashCode="glrZ/eSrzWnCZC" int2:id="oNuIlj9w">
      <int2:state int2:value="Rejected" int2:type="AugLoop_Text_Critique"/>
    </int2:textHash>
    <int2:textHash int2:hashCode="DFxqkHee3af7LM" int2:id="qpkLrUiZ">
      <int2:state int2:value="Rejected" int2:type="AugLoop_Text_Critique"/>
    </int2:textHash>
    <int2:textHash int2:hashCode="zAhBXW/vMx0d7o" int2:id="ryeeV9NU">
      <int2:state int2:value="Rejected" int2:type="AugLoop_Text_Critique"/>
    </int2:textHash>
    <int2:textHash int2:hashCode="MDDnKPFUv1FBkQ" int2:id="tr60xLo5">
      <int2:state int2:value="Rejected" int2:type="AugLoop_Text_Critique"/>
    </int2:textHash>
    <int2:textHash int2:hashCode="MX03C45epDlWck" int2:id="ujqbpPJr">
      <int2:state int2:value="Rejected" int2:type="AugLoop_Text_Critique"/>
    </int2:textHash>
    <int2:textHash int2:hashCode="efenpks+m3qqyw" int2:id="xaDHiWMd">
      <int2:state int2:value="Rejected" int2:type="AugLoop_Text_Critique"/>
    </int2:textHash>
    <int2:textHash int2:hashCode="L29C5vwjvndI9e" int2:id="z11XGGEh">
      <int2:state int2:value="Rejected" int2:type="AugLoop_Text_Critique"/>
    </int2:textHash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DB12"/>
    <w:multiLevelType w:val="hybridMultilevel"/>
    <w:tmpl w:val="5D969CE6"/>
    <w:lvl w:ilvl="0" w:tplc="CDBAFF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CDBAFF8C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2" w:tplc="1202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8E8A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3EA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9060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1A1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C49C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8E6E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D6667"/>
    <w:multiLevelType w:val="hybridMultilevel"/>
    <w:tmpl w:val="4EBE36D0"/>
    <w:lvl w:ilvl="0" w:tplc="169476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510572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30899E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26A0D7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22BFA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6662B2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701D9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B18ADA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2D6DBD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658A77"/>
    <w:multiLevelType w:val="hybridMultilevel"/>
    <w:tmpl w:val="FFFFFFFF"/>
    <w:lvl w:ilvl="0" w:tplc="92041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67C9B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649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B815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C7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721A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C83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B05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4AE4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27D75"/>
    <w:multiLevelType w:val="hybridMultilevel"/>
    <w:tmpl w:val="47920DE0"/>
    <w:lvl w:ilvl="0" w:tplc="35E039C4">
      <w:start w:val="1"/>
      <w:numFmt w:val="lowerLetter"/>
      <w:lvlText w:val="%1."/>
      <w:lvlJc w:val="left"/>
      <w:pPr>
        <w:ind w:left="0" w:hanging="360"/>
      </w:pPr>
    </w:lvl>
    <w:lvl w:ilvl="1" w:tplc="73B67CE6">
      <w:start w:val="1"/>
      <w:numFmt w:val="lowerLetter"/>
      <w:lvlText w:val="%2."/>
      <w:lvlJc w:val="left"/>
      <w:pPr>
        <w:ind w:left="720" w:hanging="360"/>
      </w:pPr>
    </w:lvl>
    <w:lvl w:ilvl="2" w:tplc="0972D70C">
      <w:start w:val="1"/>
      <w:numFmt w:val="lowerRoman"/>
      <w:lvlText w:val="%3."/>
      <w:lvlJc w:val="right"/>
      <w:pPr>
        <w:ind w:left="1440" w:hanging="180"/>
      </w:pPr>
    </w:lvl>
    <w:lvl w:ilvl="3" w:tplc="9ECC915E">
      <w:start w:val="1"/>
      <w:numFmt w:val="decimal"/>
      <w:lvlText w:val="%4."/>
      <w:lvlJc w:val="left"/>
      <w:pPr>
        <w:ind w:left="2160" w:hanging="360"/>
      </w:pPr>
    </w:lvl>
    <w:lvl w:ilvl="4" w:tplc="6EA07DAA">
      <w:start w:val="1"/>
      <w:numFmt w:val="lowerLetter"/>
      <w:lvlText w:val="%5."/>
      <w:lvlJc w:val="left"/>
      <w:pPr>
        <w:ind w:left="2880" w:hanging="360"/>
      </w:pPr>
    </w:lvl>
    <w:lvl w:ilvl="5" w:tplc="85940788">
      <w:start w:val="1"/>
      <w:numFmt w:val="lowerRoman"/>
      <w:lvlText w:val="%6."/>
      <w:lvlJc w:val="right"/>
      <w:pPr>
        <w:ind w:left="3600" w:hanging="180"/>
      </w:pPr>
    </w:lvl>
    <w:lvl w:ilvl="6" w:tplc="567AF124">
      <w:start w:val="1"/>
      <w:numFmt w:val="decimal"/>
      <w:lvlText w:val="%7."/>
      <w:lvlJc w:val="left"/>
      <w:pPr>
        <w:ind w:left="4320" w:hanging="360"/>
      </w:pPr>
    </w:lvl>
    <w:lvl w:ilvl="7" w:tplc="ACF84478">
      <w:start w:val="1"/>
      <w:numFmt w:val="lowerLetter"/>
      <w:lvlText w:val="%8."/>
      <w:lvlJc w:val="left"/>
      <w:pPr>
        <w:ind w:left="5040" w:hanging="360"/>
      </w:pPr>
    </w:lvl>
    <w:lvl w:ilvl="8" w:tplc="2AB840B2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0510AB72"/>
    <w:multiLevelType w:val="hybridMultilevel"/>
    <w:tmpl w:val="628CFCBC"/>
    <w:lvl w:ilvl="0" w:tplc="4294AC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D9643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E2BA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009E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2634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720D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C84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DC13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2F8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F86C3D"/>
    <w:multiLevelType w:val="hybridMultilevel"/>
    <w:tmpl w:val="4984A6AE"/>
    <w:lvl w:ilvl="0" w:tplc="6B74D39E">
      <w:start w:val="1"/>
      <w:numFmt w:val="lowerLetter"/>
      <w:lvlText w:val="%1."/>
      <w:lvlJc w:val="left"/>
      <w:pPr>
        <w:ind w:left="0" w:hanging="360"/>
      </w:pPr>
    </w:lvl>
    <w:lvl w:ilvl="1" w:tplc="14403F08">
      <w:start w:val="1"/>
      <w:numFmt w:val="lowerLetter"/>
      <w:lvlText w:val="%2."/>
      <w:lvlJc w:val="left"/>
      <w:pPr>
        <w:ind w:left="720" w:hanging="360"/>
      </w:pPr>
    </w:lvl>
    <w:lvl w:ilvl="2" w:tplc="828843F0">
      <w:start w:val="1"/>
      <w:numFmt w:val="lowerRoman"/>
      <w:lvlText w:val="%3."/>
      <w:lvlJc w:val="right"/>
      <w:pPr>
        <w:ind w:left="1440" w:hanging="180"/>
      </w:pPr>
    </w:lvl>
    <w:lvl w:ilvl="3" w:tplc="CC94D2F6">
      <w:start w:val="1"/>
      <w:numFmt w:val="decimal"/>
      <w:lvlText w:val="%4."/>
      <w:lvlJc w:val="left"/>
      <w:pPr>
        <w:ind w:left="2160" w:hanging="360"/>
      </w:pPr>
    </w:lvl>
    <w:lvl w:ilvl="4" w:tplc="CF4E5BDC">
      <w:start w:val="1"/>
      <w:numFmt w:val="lowerLetter"/>
      <w:lvlText w:val="%5."/>
      <w:lvlJc w:val="left"/>
      <w:pPr>
        <w:ind w:left="2880" w:hanging="360"/>
      </w:pPr>
    </w:lvl>
    <w:lvl w:ilvl="5" w:tplc="77C673A4">
      <w:start w:val="1"/>
      <w:numFmt w:val="lowerRoman"/>
      <w:lvlText w:val="%6."/>
      <w:lvlJc w:val="right"/>
      <w:pPr>
        <w:ind w:left="3600" w:hanging="180"/>
      </w:pPr>
    </w:lvl>
    <w:lvl w:ilvl="6" w:tplc="E196D9A8">
      <w:start w:val="1"/>
      <w:numFmt w:val="decimal"/>
      <w:lvlText w:val="%7."/>
      <w:lvlJc w:val="left"/>
      <w:pPr>
        <w:ind w:left="4320" w:hanging="360"/>
      </w:pPr>
    </w:lvl>
    <w:lvl w:ilvl="7" w:tplc="A37C4D66">
      <w:start w:val="1"/>
      <w:numFmt w:val="lowerLetter"/>
      <w:lvlText w:val="%8."/>
      <w:lvlJc w:val="left"/>
      <w:pPr>
        <w:ind w:left="5040" w:hanging="360"/>
      </w:pPr>
    </w:lvl>
    <w:lvl w:ilvl="8" w:tplc="D97ABDCC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085F8330"/>
    <w:multiLevelType w:val="hybridMultilevel"/>
    <w:tmpl w:val="7EEA6592"/>
    <w:lvl w:ilvl="0" w:tplc="8C0ABF96">
      <w:start w:val="1"/>
      <w:numFmt w:val="lowerLetter"/>
      <w:lvlText w:val="%1."/>
      <w:lvlJc w:val="left"/>
      <w:pPr>
        <w:ind w:left="0" w:hanging="360"/>
      </w:pPr>
    </w:lvl>
    <w:lvl w:ilvl="1" w:tplc="7C7C4188">
      <w:start w:val="1"/>
      <w:numFmt w:val="lowerLetter"/>
      <w:lvlText w:val="%2."/>
      <w:lvlJc w:val="left"/>
      <w:pPr>
        <w:ind w:left="720" w:hanging="360"/>
      </w:pPr>
    </w:lvl>
    <w:lvl w:ilvl="2" w:tplc="64F685BE">
      <w:start w:val="1"/>
      <w:numFmt w:val="lowerRoman"/>
      <w:lvlText w:val="%3."/>
      <w:lvlJc w:val="right"/>
      <w:pPr>
        <w:ind w:left="1440" w:hanging="180"/>
      </w:pPr>
    </w:lvl>
    <w:lvl w:ilvl="3" w:tplc="3496CA5A">
      <w:start w:val="1"/>
      <w:numFmt w:val="decimal"/>
      <w:lvlText w:val="%4."/>
      <w:lvlJc w:val="left"/>
      <w:pPr>
        <w:ind w:left="2160" w:hanging="360"/>
      </w:pPr>
    </w:lvl>
    <w:lvl w:ilvl="4" w:tplc="85905520">
      <w:start w:val="1"/>
      <w:numFmt w:val="lowerLetter"/>
      <w:lvlText w:val="%5."/>
      <w:lvlJc w:val="left"/>
      <w:pPr>
        <w:ind w:left="2880" w:hanging="360"/>
      </w:pPr>
    </w:lvl>
    <w:lvl w:ilvl="5" w:tplc="3CBA145E">
      <w:start w:val="1"/>
      <w:numFmt w:val="lowerRoman"/>
      <w:lvlText w:val="%6."/>
      <w:lvlJc w:val="right"/>
      <w:pPr>
        <w:ind w:left="3600" w:hanging="180"/>
      </w:pPr>
    </w:lvl>
    <w:lvl w:ilvl="6" w:tplc="C0AE6C40">
      <w:start w:val="1"/>
      <w:numFmt w:val="decimal"/>
      <w:lvlText w:val="%7."/>
      <w:lvlJc w:val="left"/>
      <w:pPr>
        <w:ind w:left="4320" w:hanging="360"/>
      </w:pPr>
    </w:lvl>
    <w:lvl w:ilvl="7" w:tplc="6E66B536">
      <w:start w:val="1"/>
      <w:numFmt w:val="lowerLetter"/>
      <w:lvlText w:val="%8."/>
      <w:lvlJc w:val="left"/>
      <w:pPr>
        <w:ind w:left="5040" w:hanging="360"/>
      </w:pPr>
    </w:lvl>
    <w:lvl w:ilvl="8" w:tplc="7068DA36">
      <w:start w:val="1"/>
      <w:numFmt w:val="lowerRoman"/>
      <w:lvlText w:val="%9."/>
      <w:lvlJc w:val="right"/>
      <w:pPr>
        <w:ind w:left="5760" w:hanging="180"/>
      </w:pPr>
    </w:lvl>
  </w:abstractNum>
  <w:abstractNum w:abstractNumId="7" w15:restartNumberingAfterBreak="0">
    <w:nsid w:val="09A086EF"/>
    <w:multiLevelType w:val="hybridMultilevel"/>
    <w:tmpl w:val="3A5E7B50"/>
    <w:lvl w:ilvl="0" w:tplc="4350E56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2AA41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B6F0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90E3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81A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5410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E21B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D07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A86D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19493C"/>
    <w:multiLevelType w:val="hybridMultilevel"/>
    <w:tmpl w:val="5CBC060A"/>
    <w:lvl w:ilvl="0" w:tplc="0A1C2DA2">
      <w:start w:val="1"/>
      <w:numFmt w:val="decimal"/>
      <w:lvlText w:val="%1."/>
      <w:lvlJc w:val="left"/>
      <w:pPr>
        <w:ind w:left="720" w:hanging="360"/>
      </w:pPr>
    </w:lvl>
    <w:lvl w:ilvl="1" w:tplc="043E3280">
      <w:start w:val="1"/>
      <w:numFmt w:val="lowerLetter"/>
      <w:lvlText w:val="%2."/>
      <w:lvlJc w:val="left"/>
      <w:pPr>
        <w:ind w:left="1440" w:hanging="360"/>
      </w:pPr>
    </w:lvl>
    <w:lvl w:ilvl="2" w:tplc="BBCE78F8">
      <w:start w:val="1"/>
      <w:numFmt w:val="lowerRoman"/>
      <w:lvlText w:val="%3."/>
      <w:lvlJc w:val="right"/>
      <w:pPr>
        <w:ind w:left="2160" w:hanging="180"/>
      </w:pPr>
    </w:lvl>
    <w:lvl w:ilvl="3" w:tplc="29F4E6E2">
      <w:start w:val="1"/>
      <w:numFmt w:val="decimal"/>
      <w:lvlText w:val="%4."/>
      <w:lvlJc w:val="left"/>
      <w:pPr>
        <w:ind w:left="2880" w:hanging="360"/>
      </w:pPr>
    </w:lvl>
    <w:lvl w:ilvl="4" w:tplc="1898D528">
      <w:start w:val="1"/>
      <w:numFmt w:val="lowerLetter"/>
      <w:lvlText w:val="%5."/>
      <w:lvlJc w:val="left"/>
      <w:pPr>
        <w:ind w:left="3600" w:hanging="360"/>
      </w:pPr>
    </w:lvl>
    <w:lvl w:ilvl="5" w:tplc="E54E820A">
      <w:start w:val="1"/>
      <w:numFmt w:val="lowerRoman"/>
      <w:lvlText w:val="%6."/>
      <w:lvlJc w:val="right"/>
      <w:pPr>
        <w:ind w:left="4320" w:hanging="180"/>
      </w:pPr>
    </w:lvl>
    <w:lvl w:ilvl="6" w:tplc="47260E3E">
      <w:start w:val="1"/>
      <w:numFmt w:val="decimal"/>
      <w:lvlText w:val="%7."/>
      <w:lvlJc w:val="left"/>
      <w:pPr>
        <w:ind w:left="5040" w:hanging="360"/>
      </w:pPr>
    </w:lvl>
    <w:lvl w:ilvl="7" w:tplc="C838C988">
      <w:start w:val="1"/>
      <w:numFmt w:val="lowerLetter"/>
      <w:lvlText w:val="%8."/>
      <w:lvlJc w:val="left"/>
      <w:pPr>
        <w:ind w:left="5760" w:hanging="360"/>
      </w:pPr>
    </w:lvl>
    <w:lvl w:ilvl="8" w:tplc="E5D24B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9E566E"/>
    <w:multiLevelType w:val="hybridMultilevel"/>
    <w:tmpl w:val="FFFFFFFF"/>
    <w:lvl w:ilvl="0" w:tplc="344480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51093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BE50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E21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C6F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F2AD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96F7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B63C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7471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7951D2"/>
    <w:multiLevelType w:val="hybridMultilevel"/>
    <w:tmpl w:val="D0781A6E"/>
    <w:lvl w:ilvl="0" w:tplc="59AEEF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5CA632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8FEE15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B9ED6E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62CEE5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0E4705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EA67A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32AAC8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7ACE31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0A00F9B"/>
    <w:multiLevelType w:val="multilevel"/>
    <w:tmpl w:val="B0A2EA48"/>
    <w:lvl w:ilvl="0">
      <w:start w:val="3"/>
      <w:numFmt w:val="decimal"/>
      <w:lvlText w:val="%1.0"/>
      <w:lvlJc w:val="left"/>
      <w:pPr>
        <w:ind w:left="400" w:hanging="40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12" w15:restartNumberingAfterBreak="0">
    <w:nsid w:val="11FD51A4"/>
    <w:multiLevelType w:val="hybridMultilevel"/>
    <w:tmpl w:val="57524B7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307EB3D"/>
    <w:multiLevelType w:val="hybridMultilevel"/>
    <w:tmpl w:val="6BCAC606"/>
    <w:lvl w:ilvl="0" w:tplc="91CCD43E">
      <w:start w:val="1"/>
      <w:numFmt w:val="lowerLetter"/>
      <w:lvlText w:val="%1."/>
      <w:lvlJc w:val="left"/>
      <w:pPr>
        <w:ind w:left="720" w:hanging="360"/>
      </w:pPr>
    </w:lvl>
    <w:lvl w:ilvl="1" w:tplc="D0341000">
      <w:start w:val="1"/>
      <w:numFmt w:val="lowerLetter"/>
      <w:lvlText w:val="%2."/>
      <w:lvlJc w:val="left"/>
      <w:pPr>
        <w:ind w:left="1440" w:hanging="360"/>
      </w:pPr>
    </w:lvl>
    <w:lvl w:ilvl="2" w:tplc="4776072C">
      <w:start w:val="1"/>
      <w:numFmt w:val="lowerRoman"/>
      <w:lvlText w:val="%3."/>
      <w:lvlJc w:val="right"/>
      <w:pPr>
        <w:ind w:left="2160" w:hanging="180"/>
      </w:pPr>
    </w:lvl>
    <w:lvl w:ilvl="3" w:tplc="60B46650">
      <w:start w:val="1"/>
      <w:numFmt w:val="decimal"/>
      <w:lvlText w:val="%4."/>
      <w:lvlJc w:val="left"/>
      <w:pPr>
        <w:ind w:left="2880" w:hanging="360"/>
      </w:pPr>
    </w:lvl>
    <w:lvl w:ilvl="4" w:tplc="760A0202">
      <w:start w:val="1"/>
      <w:numFmt w:val="lowerLetter"/>
      <w:lvlText w:val="%5."/>
      <w:lvlJc w:val="left"/>
      <w:pPr>
        <w:ind w:left="3600" w:hanging="360"/>
      </w:pPr>
    </w:lvl>
    <w:lvl w:ilvl="5" w:tplc="4DC605D2">
      <w:start w:val="1"/>
      <w:numFmt w:val="lowerRoman"/>
      <w:lvlText w:val="%6."/>
      <w:lvlJc w:val="right"/>
      <w:pPr>
        <w:ind w:left="4320" w:hanging="180"/>
      </w:pPr>
    </w:lvl>
    <w:lvl w:ilvl="6" w:tplc="99945C00">
      <w:start w:val="1"/>
      <w:numFmt w:val="decimal"/>
      <w:lvlText w:val="%7."/>
      <w:lvlJc w:val="left"/>
      <w:pPr>
        <w:ind w:left="5040" w:hanging="360"/>
      </w:pPr>
    </w:lvl>
    <w:lvl w:ilvl="7" w:tplc="049AEF80">
      <w:start w:val="1"/>
      <w:numFmt w:val="lowerLetter"/>
      <w:lvlText w:val="%8."/>
      <w:lvlJc w:val="left"/>
      <w:pPr>
        <w:ind w:left="5760" w:hanging="360"/>
      </w:pPr>
    </w:lvl>
    <w:lvl w:ilvl="8" w:tplc="86562A6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6CC815"/>
    <w:multiLevelType w:val="hybridMultilevel"/>
    <w:tmpl w:val="361E9B3E"/>
    <w:lvl w:ilvl="0" w:tplc="24AC30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3A65F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5D8662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6B8E4F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180F4C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E26A4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5282D3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652C60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274857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A63F8F"/>
    <w:multiLevelType w:val="hybridMultilevel"/>
    <w:tmpl w:val="755CC076"/>
    <w:lvl w:ilvl="0" w:tplc="CDBAFF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6196EB2"/>
    <w:multiLevelType w:val="hybridMultilevel"/>
    <w:tmpl w:val="479ED636"/>
    <w:lvl w:ilvl="0" w:tplc="487E6676">
      <w:start w:val="1"/>
      <w:numFmt w:val="lowerRoman"/>
      <w:lvlText w:val="%1."/>
      <w:lvlJc w:val="left"/>
      <w:pPr>
        <w:ind w:left="1498" w:hanging="720"/>
      </w:pPr>
      <w:rPr>
        <w:rFonts w:eastAsiaTheme="minorEastAsia" w:hint="default"/>
        <w:color w:val="auto"/>
        <w:sz w:val="24"/>
      </w:rPr>
    </w:lvl>
    <w:lvl w:ilvl="1" w:tplc="44090019" w:tentative="1">
      <w:start w:val="1"/>
      <w:numFmt w:val="lowerLetter"/>
      <w:lvlText w:val="%2."/>
      <w:lvlJc w:val="left"/>
      <w:pPr>
        <w:ind w:left="1858" w:hanging="360"/>
      </w:pPr>
    </w:lvl>
    <w:lvl w:ilvl="2" w:tplc="4409001B" w:tentative="1">
      <w:start w:val="1"/>
      <w:numFmt w:val="lowerRoman"/>
      <w:lvlText w:val="%3."/>
      <w:lvlJc w:val="right"/>
      <w:pPr>
        <w:ind w:left="2578" w:hanging="180"/>
      </w:pPr>
    </w:lvl>
    <w:lvl w:ilvl="3" w:tplc="4409000F" w:tentative="1">
      <w:start w:val="1"/>
      <w:numFmt w:val="decimal"/>
      <w:lvlText w:val="%4."/>
      <w:lvlJc w:val="left"/>
      <w:pPr>
        <w:ind w:left="3298" w:hanging="360"/>
      </w:pPr>
    </w:lvl>
    <w:lvl w:ilvl="4" w:tplc="44090019" w:tentative="1">
      <w:start w:val="1"/>
      <w:numFmt w:val="lowerLetter"/>
      <w:lvlText w:val="%5."/>
      <w:lvlJc w:val="left"/>
      <w:pPr>
        <w:ind w:left="4018" w:hanging="360"/>
      </w:pPr>
    </w:lvl>
    <w:lvl w:ilvl="5" w:tplc="4409001B" w:tentative="1">
      <w:start w:val="1"/>
      <w:numFmt w:val="lowerRoman"/>
      <w:lvlText w:val="%6."/>
      <w:lvlJc w:val="right"/>
      <w:pPr>
        <w:ind w:left="4738" w:hanging="180"/>
      </w:pPr>
    </w:lvl>
    <w:lvl w:ilvl="6" w:tplc="4409000F" w:tentative="1">
      <w:start w:val="1"/>
      <w:numFmt w:val="decimal"/>
      <w:lvlText w:val="%7."/>
      <w:lvlJc w:val="left"/>
      <w:pPr>
        <w:ind w:left="5458" w:hanging="360"/>
      </w:pPr>
    </w:lvl>
    <w:lvl w:ilvl="7" w:tplc="44090019" w:tentative="1">
      <w:start w:val="1"/>
      <w:numFmt w:val="lowerLetter"/>
      <w:lvlText w:val="%8."/>
      <w:lvlJc w:val="left"/>
      <w:pPr>
        <w:ind w:left="6178" w:hanging="360"/>
      </w:pPr>
    </w:lvl>
    <w:lvl w:ilvl="8" w:tplc="4409001B" w:tentative="1">
      <w:start w:val="1"/>
      <w:numFmt w:val="lowerRoman"/>
      <w:lvlText w:val="%9."/>
      <w:lvlJc w:val="right"/>
      <w:pPr>
        <w:ind w:left="6898" w:hanging="180"/>
      </w:pPr>
    </w:lvl>
  </w:abstractNum>
  <w:abstractNum w:abstractNumId="17" w15:restartNumberingAfterBreak="0">
    <w:nsid w:val="16A97718"/>
    <w:multiLevelType w:val="multilevel"/>
    <w:tmpl w:val="F6F6E72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1700B142"/>
    <w:multiLevelType w:val="hybridMultilevel"/>
    <w:tmpl w:val="7F2069F6"/>
    <w:lvl w:ilvl="0" w:tplc="600ADE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59C10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D3C4DA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945DE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956828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6B4A7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466310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347DB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C0466F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B61F1EB"/>
    <w:multiLevelType w:val="hybridMultilevel"/>
    <w:tmpl w:val="78F84066"/>
    <w:lvl w:ilvl="0" w:tplc="F5EC2A9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62407A2">
      <w:start w:val="1"/>
      <w:numFmt w:val="lowerRoman"/>
      <w:lvlText w:val="%3."/>
      <w:lvlJc w:val="right"/>
      <w:pPr>
        <w:ind w:left="2160" w:hanging="180"/>
      </w:pPr>
    </w:lvl>
    <w:lvl w:ilvl="3" w:tplc="37F05F04">
      <w:start w:val="1"/>
      <w:numFmt w:val="decimal"/>
      <w:lvlText w:val="%4."/>
      <w:lvlJc w:val="left"/>
      <w:pPr>
        <w:ind w:left="2880" w:hanging="360"/>
      </w:pPr>
    </w:lvl>
    <w:lvl w:ilvl="4" w:tplc="A48408B8">
      <w:start w:val="1"/>
      <w:numFmt w:val="lowerLetter"/>
      <w:lvlText w:val="%5."/>
      <w:lvlJc w:val="left"/>
      <w:pPr>
        <w:ind w:left="3600" w:hanging="360"/>
      </w:pPr>
    </w:lvl>
    <w:lvl w:ilvl="5" w:tplc="FFB0C4EE">
      <w:start w:val="1"/>
      <w:numFmt w:val="lowerRoman"/>
      <w:lvlText w:val="%6."/>
      <w:lvlJc w:val="right"/>
      <w:pPr>
        <w:ind w:left="4320" w:hanging="180"/>
      </w:pPr>
    </w:lvl>
    <w:lvl w:ilvl="6" w:tplc="80A84D50">
      <w:start w:val="1"/>
      <w:numFmt w:val="decimal"/>
      <w:lvlText w:val="%7."/>
      <w:lvlJc w:val="left"/>
      <w:pPr>
        <w:ind w:left="5040" w:hanging="360"/>
      </w:pPr>
    </w:lvl>
    <w:lvl w:ilvl="7" w:tplc="4740C862">
      <w:start w:val="1"/>
      <w:numFmt w:val="lowerLetter"/>
      <w:lvlText w:val="%8."/>
      <w:lvlJc w:val="left"/>
      <w:pPr>
        <w:ind w:left="5760" w:hanging="360"/>
      </w:pPr>
    </w:lvl>
    <w:lvl w:ilvl="8" w:tplc="EE18B03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6D5E97"/>
    <w:multiLevelType w:val="hybridMultilevel"/>
    <w:tmpl w:val="FFFFFFFF"/>
    <w:lvl w:ilvl="0" w:tplc="F8F679C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E4C8774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A5A00A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570623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91CE60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B52556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63ED16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9E2334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528771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51C7A7E"/>
    <w:multiLevelType w:val="hybridMultilevel"/>
    <w:tmpl w:val="F7FE65A0"/>
    <w:lvl w:ilvl="0" w:tplc="E5D4B592">
      <w:start w:val="1"/>
      <w:numFmt w:val="lowerLetter"/>
      <w:lvlText w:val="%1."/>
      <w:lvlJc w:val="left"/>
      <w:pPr>
        <w:ind w:left="0" w:hanging="360"/>
      </w:pPr>
    </w:lvl>
    <w:lvl w:ilvl="1" w:tplc="13CA6AE6">
      <w:start w:val="1"/>
      <w:numFmt w:val="lowerLetter"/>
      <w:lvlText w:val="%2."/>
      <w:lvlJc w:val="left"/>
      <w:pPr>
        <w:ind w:left="720" w:hanging="360"/>
      </w:pPr>
    </w:lvl>
    <w:lvl w:ilvl="2" w:tplc="787A72B0">
      <w:start w:val="1"/>
      <w:numFmt w:val="lowerRoman"/>
      <w:lvlText w:val="%3."/>
      <w:lvlJc w:val="right"/>
      <w:pPr>
        <w:ind w:left="1440" w:hanging="180"/>
      </w:pPr>
    </w:lvl>
    <w:lvl w:ilvl="3" w:tplc="3C40EFEE">
      <w:start w:val="1"/>
      <w:numFmt w:val="decimal"/>
      <w:lvlText w:val="%4."/>
      <w:lvlJc w:val="left"/>
      <w:pPr>
        <w:ind w:left="2160" w:hanging="360"/>
      </w:pPr>
    </w:lvl>
    <w:lvl w:ilvl="4" w:tplc="2072032C">
      <w:start w:val="1"/>
      <w:numFmt w:val="lowerLetter"/>
      <w:lvlText w:val="%5."/>
      <w:lvlJc w:val="left"/>
      <w:pPr>
        <w:ind w:left="2880" w:hanging="360"/>
      </w:pPr>
    </w:lvl>
    <w:lvl w:ilvl="5" w:tplc="15BE72FC">
      <w:start w:val="1"/>
      <w:numFmt w:val="lowerRoman"/>
      <w:lvlText w:val="%6."/>
      <w:lvlJc w:val="right"/>
      <w:pPr>
        <w:ind w:left="3600" w:hanging="180"/>
      </w:pPr>
    </w:lvl>
    <w:lvl w:ilvl="6" w:tplc="C01203BE">
      <w:start w:val="1"/>
      <w:numFmt w:val="decimal"/>
      <w:lvlText w:val="%7."/>
      <w:lvlJc w:val="left"/>
      <w:pPr>
        <w:ind w:left="4320" w:hanging="360"/>
      </w:pPr>
    </w:lvl>
    <w:lvl w:ilvl="7" w:tplc="110420BE">
      <w:start w:val="1"/>
      <w:numFmt w:val="lowerLetter"/>
      <w:lvlText w:val="%8."/>
      <w:lvlJc w:val="left"/>
      <w:pPr>
        <w:ind w:left="5040" w:hanging="360"/>
      </w:pPr>
    </w:lvl>
    <w:lvl w:ilvl="8" w:tplc="94C02F2C">
      <w:start w:val="1"/>
      <w:numFmt w:val="lowerRoman"/>
      <w:lvlText w:val="%9."/>
      <w:lvlJc w:val="right"/>
      <w:pPr>
        <w:ind w:left="5760" w:hanging="180"/>
      </w:pPr>
    </w:lvl>
  </w:abstractNum>
  <w:abstractNum w:abstractNumId="22" w15:restartNumberingAfterBreak="0">
    <w:nsid w:val="27A9F140"/>
    <w:multiLevelType w:val="hybridMultilevel"/>
    <w:tmpl w:val="A64E792C"/>
    <w:lvl w:ilvl="0" w:tplc="0FCA249C">
      <w:start w:val="1"/>
      <w:numFmt w:val="decimal"/>
      <w:lvlText w:val="%1."/>
      <w:lvlJc w:val="left"/>
      <w:pPr>
        <w:ind w:left="360" w:hanging="360"/>
      </w:pPr>
    </w:lvl>
    <w:lvl w:ilvl="1" w:tplc="E9ECA210">
      <w:start w:val="1"/>
      <w:numFmt w:val="lowerLetter"/>
      <w:lvlText w:val="%2."/>
      <w:lvlJc w:val="left"/>
      <w:pPr>
        <w:ind w:left="1080" w:hanging="360"/>
      </w:pPr>
    </w:lvl>
    <w:lvl w:ilvl="2" w:tplc="C4963434">
      <w:start w:val="1"/>
      <w:numFmt w:val="lowerRoman"/>
      <w:lvlText w:val="%3."/>
      <w:lvlJc w:val="right"/>
      <w:pPr>
        <w:ind w:left="1800" w:hanging="180"/>
      </w:pPr>
    </w:lvl>
    <w:lvl w:ilvl="3" w:tplc="0F1E6CE2">
      <w:start w:val="1"/>
      <w:numFmt w:val="decimal"/>
      <w:lvlText w:val="%4."/>
      <w:lvlJc w:val="left"/>
      <w:pPr>
        <w:ind w:left="2520" w:hanging="360"/>
      </w:pPr>
    </w:lvl>
    <w:lvl w:ilvl="4" w:tplc="89784AFE">
      <w:start w:val="1"/>
      <w:numFmt w:val="lowerLetter"/>
      <w:lvlText w:val="%5."/>
      <w:lvlJc w:val="left"/>
      <w:pPr>
        <w:ind w:left="3240" w:hanging="360"/>
      </w:pPr>
    </w:lvl>
    <w:lvl w:ilvl="5" w:tplc="8232261A">
      <w:start w:val="1"/>
      <w:numFmt w:val="lowerRoman"/>
      <w:lvlText w:val="%6."/>
      <w:lvlJc w:val="right"/>
      <w:pPr>
        <w:ind w:left="3960" w:hanging="180"/>
      </w:pPr>
    </w:lvl>
    <w:lvl w:ilvl="6" w:tplc="038698A0">
      <w:start w:val="1"/>
      <w:numFmt w:val="decimal"/>
      <w:lvlText w:val="%7."/>
      <w:lvlJc w:val="left"/>
      <w:pPr>
        <w:ind w:left="4680" w:hanging="360"/>
      </w:pPr>
    </w:lvl>
    <w:lvl w:ilvl="7" w:tplc="B0B0025E">
      <w:start w:val="1"/>
      <w:numFmt w:val="lowerLetter"/>
      <w:lvlText w:val="%8."/>
      <w:lvlJc w:val="left"/>
      <w:pPr>
        <w:ind w:left="5400" w:hanging="360"/>
      </w:pPr>
    </w:lvl>
    <w:lvl w:ilvl="8" w:tplc="3064D63C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9A818FF"/>
    <w:multiLevelType w:val="hybridMultilevel"/>
    <w:tmpl w:val="C8842D60"/>
    <w:lvl w:ilvl="0" w:tplc="14844B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7E86C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DB66D5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34E435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E25C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EFECB8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028638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D4EF4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3DC691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AB10C09"/>
    <w:multiLevelType w:val="multilevel"/>
    <w:tmpl w:val="BA8C25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2BD10F73"/>
    <w:multiLevelType w:val="hybridMultilevel"/>
    <w:tmpl w:val="1AF465EE"/>
    <w:lvl w:ilvl="0" w:tplc="BAAE20D0">
      <w:start w:val="1"/>
      <w:numFmt w:val="decimal"/>
      <w:lvlText w:val="%1."/>
      <w:lvlJc w:val="left"/>
      <w:pPr>
        <w:ind w:left="720" w:hanging="360"/>
      </w:pPr>
    </w:lvl>
    <w:lvl w:ilvl="1" w:tplc="32741D38">
      <w:start w:val="1"/>
      <w:numFmt w:val="lowerLetter"/>
      <w:lvlText w:val="%2."/>
      <w:lvlJc w:val="left"/>
      <w:pPr>
        <w:ind w:left="1440" w:hanging="360"/>
      </w:pPr>
    </w:lvl>
    <w:lvl w:ilvl="2" w:tplc="6E482370">
      <w:start w:val="1"/>
      <w:numFmt w:val="lowerRoman"/>
      <w:lvlText w:val="%3."/>
      <w:lvlJc w:val="right"/>
      <w:pPr>
        <w:ind w:left="2160" w:hanging="180"/>
      </w:pPr>
    </w:lvl>
    <w:lvl w:ilvl="3" w:tplc="CBD41EB2">
      <w:start w:val="1"/>
      <w:numFmt w:val="decimal"/>
      <w:lvlText w:val="%4."/>
      <w:lvlJc w:val="left"/>
      <w:pPr>
        <w:ind w:left="2880" w:hanging="360"/>
      </w:pPr>
    </w:lvl>
    <w:lvl w:ilvl="4" w:tplc="1AA80974">
      <w:start w:val="1"/>
      <w:numFmt w:val="lowerLetter"/>
      <w:lvlText w:val="%5."/>
      <w:lvlJc w:val="left"/>
      <w:pPr>
        <w:ind w:left="3600" w:hanging="360"/>
      </w:pPr>
    </w:lvl>
    <w:lvl w:ilvl="5" w:tplc="E14CD5BE">
      <w:start w:val="1"/>
      <w:numFmt w:val="lowerRoman"/>
      <w:lvlText w:val="%6."/>
      <w:lvlJc w:val="right"/>
      <w:pPr>
        <w:ind w:left="4320" w:hanging="180"/>
      </w:pPr>
    </w:lvl>
    <w:lvl w:ilvl="6" w:tplc="6D3AB69A">
      <w:start w:val="1"/>
      <w:numFmt w:val="decimal"/>
      <w:lvlText w:val="%7."/>
      <w:lvlJc w:val="left"/>
      <w:pPr>
        <w:ind w:left="5040" w:hanging="360"/>
      </w:pPr>
    </w:lvl>
    <w:lvl w:ilvl="7" w:tplc="EAA671D0">
      <w:start w:val="1"/>
      <w:numFmt w:val="lowerLetter"/>
      <w:lvlText w:val="%8."/>
      <w:lvlJc w:val="left"/>
      <w:pPr>
        <w:ind w:left="5760" w:hanging="360"/>
      </w:pPr>
    </w:lvl>
    <w:lvl w:ilvl="8" w:tplc="CF8A822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674C42"/>
    <w:multiLevelType w:val="hybridMultilevel"/>
    <w:tmpl w:val="A7E0BE9C"/>
    <w:lvl w:ilvl="0" w:tplc="F7E6DA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2B81BD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97AFBE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46690F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D6426B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3E8017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C9A441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F66E13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ABA8BD4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D5B45FF"/>
    <w:multiLevelType w:val="hybridMultilevel"/>
    <w:tmpl w:val="FFFFFFFF"/>
    <w:lvl w:ilvl="0" w:tplc="3C9461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18D0A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0762D3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216A44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AD2519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704F2C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46E78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46C1B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71627A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F74B5FE"/>
    <w:multiLevelType w:val="hybridMultilevel"/>
    <w:tmpl w:val="A946863A"/>
    <w:lvl w:ilvl="0" w:tplc="58367F04">
      <w:start w:val="1"/>
      <w:numFmt w:val="lowerLetter"/>
      <w:lvlText w:val="%1."/>
      <w:lvlJc w:val="left"/>
      <w:pPr>
        <w:ind w:left="0" w:hanging="360"/>
      </w:pPr>
    </w:lvl>
    <w:lvl w:ilvl="1" w:tplc="5D20F24A">
      <w:start w:val="1"/>
      <w:numFmt w:val="lowerLetter"/>
      <w:lvlText w:val="%2."/>
      <w:lvlJc w:val="left"/>
      <w:pPr>
        <w:ind w:left="720" w:hanging="360"/>
      </w:pPr>
    </w:lvl>
    <w:lvl w:ilvl="2" w:tplc="C0BC9B20">
      <w:start w:val="1"/>
      <w:numFmt w:val="lowerRoman"/>
      <w:lvlText w:val="%3."/>
      <w:lvlJc w:val="right"/>
      <w:pPr>
        <w:ind w:left="1440" w:hanging="180"/>
      </w:pPr>
    </w:lvl>
    <w:lvl w:ilvl="3" w:tplc="B26457F4">
      <w:start w:val="1"/>
      <w:numFmt w:val="decimal"/>
      <w:lvlText w:val="%4."/>
      <w:lvlJc w:val="left"/>
      <w:pPr>
        <w:ind w:left="2160" w:hanging="360"/>
      </w:pPr>
    </w:lvl>
    <w:lvl w:ilvl="4" w:tplc="9E78FA40">
      <w:start w:val="1"/>
      <w:numFmt w:val="lowerLetter"/>
      <w:lvlText w:val="%5."/>
      <w:lvlJc w:val="left"/>
      <w:pPr>
        <w:ind w:left="2880" w:hanging="360"/>
      </w:pPr>
    </w:lvl>
    <w:lvl w:ilvl="5" w:tplc="1ACC7FA2">
      <w:start w:val="1"/>
      <w:numFmt w:val="lowerRoman"/>
      <w:lvlText w:val="%6."/>
      <w:lvlJc w:val="right"/>
      <w:pPr>
        <w:ind w:left="3600" w:hanging="180"/>
      </w:pPr>
    </w:lvl>
    <w:lvl w:ilvl="6" w:tplc="D78CA58C">
      <w:start w:val="1"/>
      <w:numFmt w:val="decimal"/>
      <w:lvlText w:val="%7."/>
      <w:lvlJc w:val="left"/>
      <w:pPr>
        <w:ind w:left="4320" w:hanging="360"/>
      </w:pPr>
    </w:lvl>
    <w:lvl w:ilvl="7" w:tplc="71BC9BEA">
      <w:start w:val="1"/>
      <w:numFmt w:val="lowerLetter"/>
      <w:lvlText w:val="%8."/>
      <w:lvlJc w:val="left"/>
      <w:pPr>
        <w:ind w:left="5040" w:hanging="360"/>
      </w:pPr>
    </w:lvl>
    <w:lvl w:ilvl="8" w:tplc="CD969E16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3237B5E9"/>
    <w:multiLevelType w:val="hybridMultilevel"/>
    <w:tmpl w:val="738E6988"/>
    <w:lvl w:ilvl="0" w:tplc="06704D64">
      <w:start w:val="1"/>
      <w:numFmt w:val="lowerLetter"/>
      <w:lvlText w:val="%1."/>
      <w:lvlJc w:val="left"/>
      <w:pPr>
        <w:ind w:left="0" w:hanging="360"/>
      </w:pPr>
    </w:lvl>
    <w:lvl w:ilvl="1" w:tplc="52D8A370">
      <w:start w:val="1"/>
      <w:numFmt w:val="lowerLetter"/>
      <w:lvlText w:val="%2."/>
      <w:lvlJc w:val="left"/>
      <w:pPr>
        <w:ind w:left="720" w:hanging="360"/>
      </w:pPr>
    </w:lvl>
    <w:lvl w:ilvl="2" w:tplc="79760574">
      <w:start w:val="1"/>
      <w:numFmt w:val="lowerRoman"/>
      <w:lvlText w:val="%3."/>
      <w:lvlJc w:val="right"/>
      <w:pPr>
        <w:ind w:left="1440" w:hanging="180"/>
      </w:pPr>
    </w:lvl>
    <w:lvl w:ilvl="3" w:tplc="814494EC">
      <w:start w:val="1"/>
      <w:numFmt w:val="decimal"/>
      <w:lvlText w:val="%4."/>
      <w:lvlJc w:val="left"/>
      <w:pPr>
        <w:ind w:left="2160" w:hanging="360"/>
      </w:pPr>
    </w:lvl>
    <w:lvl w:ilvl="4" w:tplc="BF965F1C">
      <w:start w:val="1"/>
      <w:numFmt w:val="lowerLetter"/>
      <w:lvlText w:val="%5."/>
      <w:lvlJc w:val="left"/>
      <w:pPr>
        <w:ind w:left="2880" w:hanging="360"/>
      </w:pPr>
    </w:lvl>
    <w:lvl w:ilvl="5" w:tplc="3D74FE1A">
      <w:start w:val="1"/>
      <w:numFmt w:val="lowerRoman"/>
      <w:lvlText w:val="%6."/>
      <w:lvlJc w:val="right"/>
      <w:pPr>
        <w:ind w:left="3600" w:hanging="180"/>
      </w:pPr>
    </w:lvl>
    <w:lvl w:ilvl="6" w:tplc="DE201F28">
      <w:start w:val="1"/>
      <w:numFmt w:val="decimal"/>
      <w:lvlText w:val="%7."/>
      <w:lvlJc w:val="left"/>
      <w:pPr>
        <w:ind w:left="4320" w:hanging="360"/>
      </w:pPr>
    </w:lvl>
    <w:lvl w:ilvl="7" w:tplc="CA7803A4">
      <w:start w:val="1"/>
      <w:numFmt w:val="lowerLetter"/>
      <w:lvlText w:val="%8."/>
      <w:lvlJc w:val="left"/>
      <w:pPr>
        <w:ind w:left="5040" w:hanging="360"/>
      </w:pPr>
    </w:lvl>
    <w:lvl w:ilvl="8" w:tplc="23222870">
      <w:start w:val="1"/>
      <w:numFmt w:val="lowerRoman"/>
      <w:lvlText w:val="%9."/>
      <w:lvlJc w:val="right"/>
      <w:pPr>
        <w:ind w:left="5760" w:hanging="180"/>
      </w:pPr>
    </w:lvl>
  </w:abstractNum>
  <w:abstractNum w:abstractNumId="30" w15:restartNumberingAfterBreak="0">
    <w:nsid w:val="32AB4EED"/>
    <w:multiLevelType w:val="hybridMultilevel"/>
    <w:tmpl w:val="21F8B2F4"/>
    <w:lvl w:ilvl="0" w:tplc="BC0C9E7C">
      <w:start w:val="1"/>
      <w:numFmt w:val="lowerLetter"/>
      <w:lvlText w:val="%1."/>
      <w:lvlJc w:val="left"/>
      <w:pPr>
        <w:ind w:left="720" w:hanging="360"/>
      </w:pPr>
    </w:lvl>
    <w:lvl w:ilvl="1" w:tplc="9FE8009A">
      <w:start w:val="1"/>
      <w:numFmt w:val="lowerLetter"/>
      <w:lvlText w:val="%2."/>
      <w:lvlJc w:val="left"/>
      <w:pPr>
        <w:ind w:left="1440" w:hanging="360"/>
      </w:pPr>
    </w:lvl>
    <w:lvl w:ilvl="2" w:tplc="903E3F7A">
      <w:start w:val="1"/>
      <w:numFmt w:val="lowerRoman"/>
      <w:lvlText w:val="%3."/>
      <w:lvlJc w:val="right"/>
      <w:pPr>
        <w:ind w:left="2160" w:hanging="180"/>
      </w:pPr>
    </w:lvl>
    <w:lvl w:ilvl="3" w:tplc="B210AC20">
      <w:start w:val="1"/>
      <w:numFmt w:val="decimal"/>
      <w:lvlText w:val="%4."/>
      <w:lvlJc w:val="left"/>
      <w:pPr>
        <w:ind w:left="2880" w:hanging="360"/>
      </w:pPr>
    </w:lvl>
    <w:lvl w:ilvl="4" w:tplc="E482F6C8">
      <w:start w:val="1"/>
      <w:numFmt w:val="lowerLetter"/>
      <w:lvlText w:val="%5."/>
      <w:lvlJc w:val="left"/>
      <w:pPr>
        <w:ind w:left="3600" w:hanging="360"/>
      </w:pPr>
    </w:lvl>
    <w:lvl w:ilvl="5" w:tplc="F5903CB4">
      <w:start w:val="1"/>
      <w:numFmt w:val="lowerRoman"/>
      <w:lvlText w:val="%6."/>
      <w:lvlJc w:val="right"/>
      <w:pPr>
        <w:ind w:left="4320" w:hanging="180"/>
      </w:pPr>
    </w:lvl>
    <w:lvl w:ilvl="6" w:tplc="3BBC1EDE">
      <w:start w:val="1"/>
      <w:numFmt w:val="decimal"/>
      <w:lvlText w:val="%7."/>
      <w:lvlJc w:val="left"/>
      <w:pPr>
        <w:ind w:left="5040" w:hanging="360"/>
      </w:pPr>
    </w:lvl>
    <w:lvl w:ilvl="7" w:tplc="AE465E78">
      <w:start w:val="1"/>
      <w:numFmt w:val="lowerLetter"/>
      <w:lvlText w:val="%8."/>
      <w:lvlJc w:val="left"/>
      <w:pPr>
        <w:ind w:left="5760" w:hanging="360"/>
      </w:pPr>
    </w:lvl>
    <w:lvl w:ilvl="8" w:tplc="8BEA1BA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58D248C"/>
    <w:multiLevelType w:val="hybridMultilevel"/>
    <w:tmpl w:val="76B8D9F0"/>
    <w:lvl w:ilvl="0" w:tplc="7F707642">
      <w:start w:val="1"/>
      <w:numFmt w:val="decimal"/>
      <w:lvlText w:val="%1."/>
      <w:lvlJc w:val="left"/>
      <w:pPr>
        <w:ind w:left="720" w:hanging="360"/>
      </w:pPr>
    </w:lvl>
    <w:lvl w:ilvl="1" w:tplc="4454C86E">
      <w:start w:val="1"/>
      <w:numFmt w:val="lowerLetter"/>
      <w:lvlText w:val="%2."/>
      <w:lvlJc w:val="left"/>
      <w:pPr>
        <w:ind w:left="1440" w:hanging="360"/>
      </w:pPr>
    </w:lvl>
    <w:lvl w:ilvl="2" w:tplc="C6147686">
      <w:start w:val="1"/>
      <w:numFmt w:val="lowerRoman"/>
      <w:lvlText w:val="%3."/>
      <w:lvlJc w:val="right"/>
      <w:pPr>
        <w:ind w:left="2160" w:hanging="180"/>
      </w:pPr>
    </w:lvl>
    <w:lvl w:ilvl="3" w:tplc="75F26518">
      <w:start w:val="1"/>
      <w:numFmt w:val="decimal"/>
      <w:lvlText w:val="%4."/>
      <w:lvlJc w:val="left"/>
      <w:pPr>
        <w:ind w:left="2880" w:hanging="360"/>
      </w:pPr>
    </w:lvl>
    <w:lvl w:ilvl="4" w:tplc="DB8C450E">
      <w:start w:val="1"/>
      <w:numFmt w:val="lowerLetter"/>
      <w:lvlText w:val="%5."/>
      <w:lvlJc w:val="left"/>
      <w:pPr>
        <w:ind w:left="3600" w:hanging="360"/>
      </w:pPr>
    </w:lvl>
    <w:lvl w:ilvl="5" w:tplc="B3402F84">
      <w:start w:val="1"/>
      <w:numFmt w:val="lowerRoman"/>
      <w:lvlText w:val="%6."/>
      <w:lvlJc w:val="right"/>
      <w:pPr>
        <w:ind w:left="4320" w:hanging="180"/>
      </w:pPr>
    </w:lvl>
    <w:lvl w:ilvl="6" w:tplc="4CE0C394">
      <w:start w:val="1"/>
      <w:numFmt w:val="decimal"/>
      <w:lvlText w:val="%7."/>
      <w:lvlJc w:val="left"/>
      <w:pPr>
        <w:ind w:left="5040" w:hanging="360"/>
      </w:pPr>
    </w:lvl>
    <w:lvl w:ilvl="7" w:tplc="9B20B89A">
      <w:start w:val="1"/>
      <w:numFmt w:val="lowerLetter"/>
      <w:lvlText w:val="%8."/>
      <w:lvlJc w:val="left"/>
      <w:pPr>
        <w:ind w:left="5760" w:hanging="360"/>
      </w:pPr>
    </w:lvl>
    <w:lvl w:ilvl="8" w:tplc="5E7C1AE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C41D8A"/>
    <w:multiLevelType w:val="hybridMultilevel"/>
    <w:tmpl w:val="FA1803F6"/>
    <w:lvl w:ilvl="0" w:tplc="3A5E8C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262860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9630A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7BA493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FEC9D2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6CAC6F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FA6A10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4709DF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61AF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84EE2E0"/>
    <w:multiLevelType w:val="hybridMultilevel"/>
    <w:tmpl w:val="FFFFFFFF"/>
    <w:lvl w:ilvl="0" w:tplc="8CE82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8280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BCC9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6024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868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D812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2485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82B3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32B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920B968"/>
    <w:multiLevelType w:val="hybridMultilevel"/>
    <w:tmpl w:val="265A9084"/>
    <w:lvl w:ilvl="0" w:tplc="BF2EC9CA">
      <w:start w:val="1"/>
      <w:numFmt w:val="lowerLetter"/>
      <w:lvlText w:val="%1."/>
      <w:lvlJc w:val="left"/>
      <w:pPr>
        <w:ind w:left="720" w:hanging="360"/>
      </w:pPr>
    </w:lvl>
    <w:lvl w:ilvl="1" w:tplc="DFB8422A">
      <w:start w:val="1"/>
      <w:numFmt w:val="lowerLetter"/>
      <w:lvlText w:val="%2."/>
      <w:lvlJc w:val="left"/>
      <w:pPr>
        <w:ind w:left="1440" w:hanging="360"/>
      </w:pPr>
    </w:lvl>
    <w:lvl w:ilvl="2" w:tplc="A720F8E0">
      <w:start w:val="1"/>
      <w:numFmt w:val="lowerRoman"/>
      <w:lvlText w:val="%3."/>
      <w:lvlJc w:val="right"/>
      <w:pPr>
        <w:ind w:left="2160" w:hanging="180"/>
      </w:pPr>
    </w:lvl>
    <w:lvl w:ilvl="3" w:tplc="6F3E0B6E">
      <w:start w:val="1"/>
      <w:numFmt w:val="decimal"/>
      <w:lvlText w:val="%4."/>
      <w:lvlJc w:val="left"/>
      <w:pPr>
        <w:ind w:left="2880" w:hanging="360"/>
      </w:pPr>
    </w:lvl>
    <w:lvl w:ilvl="4" w:tplc="CB4A7E28">
      <w:start w:val="1"/>
      <w:numFmt w:val="lowerLetter"/>
      <w:lvlText w:val="%5."/>
      <w:lvlJc w:val="left"/>
      <w:pPr>
        <w:ind w:left="3600" w:hanging="360"/>
      </w:pPr>
    </w:lvl>
    <w:lvl w:ilvl="5" w:tplc="346A2BFA">
      <w:start w:val="1"/>
      <w:numFmt w:val="lowerRoman"/>
      <w:lvlText w:val="%6."/>
      <w:lvlJc w:val="right"/>
      <w:pPr>
        <w:ind w:left="4320" w:hanging="180"/>
      </w:pPr>
    </w:lvl>
    <w:lvl w:ilvl="6" w:tplc="82743FAC">
      <w:start w:val="1"/>
      <w:numFmt w:val="decimal"/>
      <w:lvlText w:val="%7."/>
      <w:lvlJc w:val="left"/>
      <w:pPr>
        <w:ind w:left="5040" w:hanging="360"/>
      </w:pPr>
    </w:lvl>
    <w:lvl w:ilvl="7" w:tplc="325AEECA">
      <w:start w:val="1"/>
      <w:numFmt w:val="lowerLetter"/>
      <w:lvlText w:val="%8."/>
      <w:lvlJc w:val="left"/>
      <w:pPr>
        <w:ind w:left="5760" w:hanging="360"/>
      </w:pPr>
    </w:lvl>
    <w:lvl w:ilvl="8" w:tplc="48D6B73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9461D03"/>
    <w:multiLevelType w:val="hybridMultilevel"/>
    <w:tmpl w:val="5BCE7AB6"/>
    <w:lvl w:ilvl="0" w:tplc="05B8C8B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30605454">
      <w:start w:val="1"/>
      <w:numFmt w:val="lowerLetter"/>
      <w:lvlText w:val="%2."/>
      <w:lvlJc w:val="left"/>
      <w:pPr>
        <w:ind w:left="1080" w:hanging="360"/>
      </w:pPr>
    </w:lvl>
    <w:lvl w:ilvl="2" w:tplc="A3D80652">
      <w:start w:val="1"/>
      <w:numFmt w:val="lowerRoman"/>
      <w:lvlText w:val="%3."/>
      <w:lvlJc w:val="right"/>
      <w:pPr>
        <w:ind w:left="1800" w:hanging="180"/>
      </w:pPr>
    </w:lvl>
    <w:lvl w:ilvl="3" w:tplc="B87CE766">
      <w:start w:val="1"/>
      <w:numFmt w:val="decimal"/>
      <w:lvlText w:val="%4."/>
      <w:lvlJc w:val="left"/>
      <w:pPr>
        <w:ind w:left="2520" w:hanging="360"/>
      </w:pPr>
    </w:lvl>
    <w:lvl w:ilvl="4" w:tplc="CA44152E">
      <w:start w:val="1"/>
      <w:numFmt w:val="lowerLetter"/>
      <w:lvlText w:val="%5."/>
      <w:lvlJc w:val="left"/>
      <w:pPr>
        <w:ind w:left="3240" w:hanging="360"/>
      </w:pPr>
    </w:lvl>
    <w:lvl w:ilvl="5" w:tplc="F18E8368">
      <w:start w:val="1"/>
      <w:numFmt w:val="lowerRoman"/>
      <w:lvlText w:val="%6."/>
      <w:lvlJc w:val="right"/>
      <w:pPr>
        <w:ind w:left="3960" w:hanging="180"/>
      </w:pPr>
    </w:lvl>
    <w:lvl w:ilvl="6" w:tplc="A7F4D012">
      <w:start w:val="1"/>
      <w:numFmt w:val="decimal"/>
      <w:lvlText w:val="%7."/>
      <w:lvlJc w:val="left"/>
      <w:pPr>
        <w:ind w:left="4680" w:hanging="360"/>
      </w:pPr>
    </w:lvl>
    <w:lvl w:ilvl="7" w:tplc="FC4C8DF0">
      <w:start w:val="1"/>
      <w:numFmt w:val="lowerLetter"/>
      <w:lvlText w:val="%8."/>
      <w:lvlJc w:val="left"/>
      <w:pPr>
        <w:ind w:left="5400" w:hanging="360"/>
      </w:pPr>
    </w:lvl>
    <w:lvl w:ilvl="8" w:tplc="C9A41B64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BA2C993"/>
    <w:multiLevelType w:val="hybridMultilevel"/>
    <w:tmpl w:val="6AA480B2"/>
    <w:lvl w:ilvl="0" w:tplc="BCA0BE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02DB1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B209F8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16C46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76C5BA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42E560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AA45FD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4DA3A1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D185E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3D2986B2"/>
    <w:multiLevelType w:val="hybridMultilevel"/>
    <w:tmpl w:val="83C20CFA"/>
    <w:lvl w:ilvl="0" w:tplc="247E77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12A1E8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B20754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E1C1A4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E64CF9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4D00BB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B90C95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AE0A25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496703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3D851EBB"/>
    <w:multiLevelType w:val="hybridMultilevel"/>
    <w:tmpl w:val="10AE1F42"/>
    <w:lvl w:ilvl="0" w:tplc="AE6262C4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95683C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5891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E2F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2A7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86E8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95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D270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C64D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D8D0C18"/>
    <w:multiLevelType w:val="multilevel"/>
    <w:tmpl w:val="71D220B0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0" w15:restartNumberingAfterBreak="0">
    <w:nsid w:val="3EF7AA5D"/>
    <w:multiLevelType w:val="hybridMultilevel"/>
    <w:tmpl w:val="1444DFF0"/>
    <w:lvl w:ilvl="0" w:tplc="322653BA">
      <w:start w:val="1"/>
      <w:numFmt w:val="lowerLetter"/>
      <w:lvlText w:val="%1."/>
      <w:lvlJc w:val="left"/>
      <w:pPr>
        <w:ind w:left="0" w:hanging="360"/>
      </w:pPr>
    </w:lvl>
    <w:lvl w:ilvl="1" w:tplc="874288C2">
      <w:start w:val="1"/>
      <w:numFmt w:val="lowerLetter"/>
      <w:lvlText w:val="%2."/>
      <w:lvlJc w:val="left"/>
      <w:pPr>
        <w:ind w:left="720" w:hanging="360"/>
      </w:pPr>
    </w:lvl>
    <w:lvl w:ilvl="2" w:tplc="13C864EC">
      <w:start w:val="1"/>
      <w:numFmt w:val="lowerRoman"/>
      <w:lvlText w:val="%3."/>
      <w:lvlJc w:val="right"/>
      <w:pPr>
        <w:ind w:left="1440" w:hanging="180"/>
      </w:pPr>
    </w:lvl>
    <w:lvl w:ilvl="3" w:tplc="2C60DCBC">
      <w:start w:val="1"/>
      <w:numFmt w:val="decimal"/>
      <w:lvlText w:val="%4."/>
      <w:lvlJc w:val="left"/>
      <w:pPr>
        <w:ind w:left="2160" w:hanging="360"/>
      </w:pPr>
    </w:lvl>
    <w:lvl w:ilvl="4" w:tplc="B552998A">
      <w:start w:val="1"/>
      <w:numFmt w:val="lowerLetter"/>
      <w:lvlText w:val="%5."/>
      <w:lvlJc w:val="left"/>
      <w:pPr>
        <w:ind w:left="2880" w:hanging="360"/>
      </w:pPr>
    </w:lvl>
    <w:lvl w:ilvl="5" w:tplc="A7C4AF52">
      <w:start w:val="1"/>
      <w:numFmt w:val="lowerRoman"/>
      <w:lvlText w:val="%6."/>
      <w:lvlJc w:val="right"/>
      <w:pPr>
        <w:ind w:left="3600" w:hanging="180"/>
      </w:pPr>
    </w:lvl>
    <w:lvl w:ilvl="6" w:tplc="8312DB60">
      <w:start w:val="1"/>
      <w:numFmt w:val="decimal"/>
      <w:lvlText w:val="%7."/>
      <w:lvlJc w:val="left"/>
      <w:pPr>
        <w:ind w:left="4320" w:hanging="360"/>
      </w:pPr>
    </w:lvl>
    <w:lvl w:ilvl="7" w:tplc="7CEE516C">
      <w:start w:val="1"/>
      <w:numFmt w:val="lowerLetter"/>
      <w:lvlText w:val="%8."/>
      <w:lvlJc w:val="left"/>
      <w:pPr>
        <w:ind w:left="5040" w:hanging="360"/>
      </w:pPr>
    </w:lvl>
    <w:lvl w:ilvl="8" w:tplc="0B8EB464">
      <w:start w:val="1"/>
      <w:numFmt w:val="lowerRoman"/>
      <w:lvlText w:val="%9."/>
      <w:lvlJc w:val="right"/>
      <w:pPr>
        <w:ind w:left="5760" w:hanging="180"/>
      </w:pPr>
    </w:lvl>
  </w:abstractNum>
  <w:abstractNum w:abstractNumId="41" w15:restartNumberingAfterBreak="0">
    <w:nsid w:val="408DA5C1"/>
    <w:multiLevelType w:val="hybridMultilevel"/>
    <w:tmpl w:val="FFFFFFFF"/>
    <w:lvl w:ilvl="0" w:tplc="48CC1A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032CB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F89B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9C78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AEC6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A81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8E19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FC98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F012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167C861"/>
    <w:multiLevelType w:val="hybridMultilevel"/>
    <w:tmpl w:val="FFFFFFFF"/>
    <w:lvl w:ilvl="0" w:tplc="8F5E718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9E86F34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C3E3A3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6D0FBC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7477D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4506F0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990F88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964CC5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B98AE8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4375D400"/>
    <w:multiLevelType w:val="hybridMultilevel"/>
    <w:tmpl w:val="665A267C"/>
    <w:lvl w:ilvl="0" w:tplc="B1D27980">
      <w:start w:val="1"/>
      <w:numFmt w:val="lowerLetter"/>
      <w:lvlText w:val="%1."/>
      <w:lvlJc w:val="left"/>
      <w:pPr>
        <w:ind w:left="0" w:hanging="360"/>
      </w:pPr>
    </w:lvl>
    <w:lvl w:ilvl="1" w:tplc="8DA0AA1E">
      <w:start w:val="1"/>
      <w:numFmt w:val="lowerLetter"/>
      <w:lvlText w:val="%2."/>
      <w:lvlJc w:val="left"/>
      <w:pPr>
        <w:ind w:left="720" w:hanging="360"/>
      </w:pPr>
    </w:lvl>
    <w:lvl w:ilvl="2" w:tplc="CD5249BE">
      <w:start w:val="1"/>
      <w:numFmt w:val="lowerRoman"/>
      <w:lvlText w:val="%3."/>
      <w:lvlJc w:val="right"/>
      <w:pPr>
        <w:ind w:left="1440" w:hanging="180"/>
      </w:pPr>
    </w:lvl>
    <w:lvl w:ilvl="3" w:tplc="5290D5D0">
      <w:start w:val="1"/>
      <w:numFmt w:val="decimal"/>
      <w:lvlText w:val="%4."/>
      <w:lvlJc w:val="left"/>
      <w:pPr>
        <w:ind w:left="2160" w:hanging="360"/>
      </w:pPr>
    </w:lvl>
    <w:lvl w:ilvl="4" w:tplc="38B852D6">
      <w:start w:val="1"/>
      <w:numFmt w:val="lowerLetter"/>
      <w:lvlText w:val="%5."/>
      <w:lvlJc w:val="left"/>
      <w:pPr>
        <w:ind w:left="2880" w:hanging="360"/>
      </w:pPr>
    </w:lvl>
    <w:lvl w:ilvl="5" w:tplc="3FF05304">
      <w:start w:val="1"/>
      <w:numFmt w:val="lowerRoman"/>
      <w:lvlText w:val="%6."/>
      <w:lvlJc w:val="right"/>
      <w:pPr>
        <w:ind w:left="3600" w:hanging="180"/>
      </w:pPr>
    </w:lvl>
    <w:lvl w:ilvl="6" w:tplc="38DE043E">
      <w:start w:val="1"/>
      <w:numFmt w:val="decimal"/>
      <w:lvlText w:val="%7."/>
      <w:lvlJc w:val="left"/>
      <w:pPr>
        <w:ind w:left="4320" w:hanging="360"/>
      </w:pPr>
    </w:lvl>
    <w:lvl w:ilvl="7" w:tplc="FE4E89A0">
      <w:start w:val="1"/>
      <w:numFmt w:val="lowerLetter"/>
      <w:lvlText w:val="%8."/>
      <w:lvlJc w:val="left"/>
      <w:pPr>
        <w:ind w:left="5040" w:hanging="360"/>
      </w:pPr>
    </w:lvl>
    <w:lvl w:ilvl="8" w:tplc="25D0076A">
      <w:start w:val="1"/>
      <w:numFmt w:val="lowerRoman"/>
      <w:lvlText w:val="%9."/>
      <w:lvlJc w:val="right"/>
      <w:pPr>
        <w:ind w:left="5760" w:hanging="180"/>
      </w:pPr>
    </w:lvl>
  </w:abstractNum>
  <w:abstractNum w:abstractNumId="44" w15:restartNumberingAfterBreak="0">
    <w:nsid w:val="44DE2E60"/>
    <w:multiLevelType w:val="hybridMultilevel"/>
    <w:tmpl w:val="B3AAF0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68D7312"/>
    <w:multiLevelType w:val="hybridMultilevel"/>
    <w:tmpl w:val="6518D9AE"/>
    <w:lvl w:ilvl="0" w:tplc="6EFC1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EB3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8FE639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604A5D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EC0C80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E8C918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ABAF96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04A8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8C8605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6DD9A6E"/>
    <w:multiLevelType w:val="hybridMultilevel"/>
    <w:tmpl w:val="17FA1380"/>
    <w:lvl w:ilvl="0" w:tplc="1D824978">
      <w:start w:val="1"/>
      <w:numFmt w:val="decimal"/>
      <w:lvlText w:val="%1."/>
      <w:lvlJc w:val="left"/>
      <w:pPr>
        <w:ind w:left="360" w:hanging="360"/>
      </w:pPr>
    </w:lvl>
    <w:lvl w:ilvl="1" w:tplc="CF64D4EA">
      <w:start w:val="1"/>
      <w:numFmt w:val="lowerLetter"/>
      <w:lvlText w:val="%2."/>
      <w:lvlJc w:val="left"/>
      <w:pPr>
        <w:ind w:left="1080" w:hanging="360"/>
      </w:pPr>
    </w:lvl>
    <w:lvl w:ilvl="2" w:tplc="D01A3516">
      <w:start w:val="1"/>
      <w:numFmt w:val="lowerRoman"/>
      <w:lvlText w:val="%3."/>
      <w:lvlJc w:val="right"/>
      <w:pPr>
        <w:ind w:left="1800" w:hanging="180"/>
      </w:pPr>
    </w:lvl>
    <w:lvl w:ilvl="3" w:tplc="1B5CE9BA">
      <w:start w:val="1"/>
      <w:numFmt w:val="decimal"/>
      <w:lvlText w:val="%4."/>
      <w:lvlJc w:val="left"/>
      <w:pPr>
        <w:ind w:left="2520" w:hanging="360"/>
      </w:pPr>
    </w:lvl>
    <w:lvl w:ilvl="4" w:tplc="3D88DD88">
      <w:start w:val="1"/>
      <w:numFmt w:val="lowerLetter"/>
      <w:lvlText w:val="%5."/>
      <w:lvlJc w:val="left"/>
      <w:pPr>
        <w:ind w:left="3240" w:hanging="360"/>
      </w:pPr>
    </w:lvl>
    <w:lvl w:ilvl="5" w:tplc="435ECEB0">
      <w:start w:val="1"/>
      <w:numFmt w:val="lowerRoman"/>
      <w:lvlText w:val="%6."/>
      <w:lvlJc w:val="right"/>
      <w:pPr>
        <w:ind w:left="3960" w:hanging="180"/>
      </w:pPr>
    </w:lvl>
    <w:lvl w:ilvl="6" w:tplc="F3824774">
      <w:start w:val="1"/>
      <w:numFmt w:val="decimal"/>
      <w:lvlText w:val="%7."/>
      <w:lvlJc w:val="left"/>
      <w:pPr>
        <w:ind w:left="4680" w:hanging="360"/>
      </w:pPr>
    </w:lvl>
    <w:lvl w:ilvl="7" w:tplc="98DE14A8">
      <w:start w:val="1"/>
      <w:numFmt w:val="lowerLetter"/>
      <w:lvlText w:val="%8."/>
      <w:lvlJc w:val="left"/>
      <w:pPr>
        <w:ind w:left="5400" w:hanging="360"/>
      </w:pPr>
    </w:lvl>
    <w:lvl w:ilvl="8" w:tplc="C80056F0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805BB53"/>
    <w:multiLevelType w:val="hybridMultilevel"/>
    <w:tmpl w:val="F0B04ED0"/>
    <w:lvl w:ilvl="0" w:tplc="F7B69126">
      <w:start w:val="1"/>
      <w:numFmt w:val="lowerLetter"/>
      <w:lvlText w:val="%1."/>
      <w:lvlJc w:val="left"/>
      <w:pPr>
        <w:ind w:left="720" w:hanging="360"/>
      </w:pPr>
    </w:lvl>
    <w:lvl w:ilvl="1" w:tplc="FEC8E20A">
      <w:start w:val="1"/>
      <w:numFmt w:val="lowerLetter"/>
      <w:lvlText w:val="%2."/>
      <w:lvlJc w:val="left"/>
      <w:pPr>
        <w:ind w:left="1440" w:hanging="360"/>
      </w:pPr>
    </w:lvl>
    <w:lvl w:ilvl="2" w:tplc="4032198E">
      <w:start w:val="1"/>
      <w:numFmt w:val="lowerRoman"/>
      <w:lvlText w:val="%3."/>
      <w:lvlJc w:val="right"/>
      <w:pPr>
        <w:ind w:left="2160" w:hanging="180"/>
      </w:pPr>
    </w:lvl>
    <w:lvl w:ilvl="3" w:tplc="BE8A5986">
      <w:start w:val="1"/>
      <w:numFmt w:val="decimal"/>
      <w:lvlText w:val="%4."/>
      <w:lvlJc w:val="left"/>
      <w:pPr>
        <w:ind w:left="2880" w:hanging="360"/>
      </w:pPr>
    </w:lvl>
    <w:lvl w:ilvl="4" w:tplc="D736CD68">
      <w:start w:val="1"/>
      <w:numFmt w:val="lowerLetter"/>
      <w:lvlText w:val="%5."/>
      <w:lvlJc w:val="left"/>
      <w:pPr>
        <w:ind w:left="3600" w:hanging="360"/>
      </w:pPr>
    </w:lvl>
    <w:lvl w:ilvl="5" w:tplc="CDE44598">
      <w:start w:val="1"/>
      <w:numFmt w:val="lowerRoman"/>
      <w:lvlText w:val="%6."/>
      <w:lvlJc w:val="right"/>
      <w:pPr>
        <w:ind w:left="4320" w:hanging="180"/>
      </w:pPr>
    </w:lvl>
    <w:lvl w:ilvl="6" w:tplc="2DDA6754">
      <w:start w:val="1"/>
      <w:numFmt w:val="decimal"/>
      <w:lvlText w:val="%7."/>
      <w:lvlJc w:val="left"/>
      <w:pPr>
        <w:ind w:left="5040" w:hanging="360"/>
      </w:pPr>
    </w:lvl>
    <w:lvl w:ilvl="7" w:tplc="962EF6AC">
      <w:start w:val="1"/>
      <w:numFmt w:val="lowerLetter"/>
      <w:lvlText w:val="%8."/>
      <w:lvlJc w:val="left"/>
      <w:pPr>
        <w:ind w:left="5760" w:hanging="360"/>
      </w:pPr>
    </w:lvl>
    <w:lvl w:ilvl="8" w:tplc="D1CE4AA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22372F"/>
    <w:multiLevelType w:val="hybridMultilevel"/>
    <w:tmpl w:val="BA1C46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3D8445AE">
      <w:start w:val="1"/>
      <w:numFmt w:val="lowerLetter"/>
      <w:lvlText w:val="%2."/>
      <w:lvlJc w:val="left"/>
      <w:pPr>
        <w:ind w:left="1080" w:hanging="360"/>
      </w:pPr>
    </w:lvl>
    <w:lvl w:ilvl="2" w:tplc="A2D8DE26">
      <w:start w:val="1"/>
      <w:numFmt w:val="lowerRoman"/>
      <w:lvlText w:val="%3."/>
      <w:lvlJc w:val="right"/>
      <w:pPr>
        <w:ind w:left="1800" w:hanging="180"/>
      </w:pPr>
    </w:lvl>
    <w:lvl w:ilvl="3" w:tplc="FE14F238">
      <w:start w:val="1"/>
      <w:numFmt w:val="decimal"/>
      <w:lvlText w:val="%4."/>
      <w:lvlJc w:val="left"/>
      <w:pPr>
        <w:ind w:left="2520" w:hanging="360"/>
      </w:pPr>
    </w:lvl>
    <w:lvl w:ilvl="4" w:tplc="EBE8CA12">
      <w:start w:val="1"/>
      <w:numFmt w:val="lowerLetter"/>
      <w:lvlText w:val="%5."/>
      <w:lvlJc w:val="left"/>
      <w:pPr>
        <w:ind w:left="3240" w:hanging="360"/>
      </w:pPr>
    </w:lvl>
    <w:lvl w:ilvl="5" w:tplc="953802B6">
      <w:start w:val="1"/>
      <w:numFmt w:val="lowerRoman"/>
      <w:lvlText w:val="%6."/>
      <w:lvlJc w:val="right"/>
      <w:pPr>
        <w:ind w:left="3960" w:hanging="180"/>
      </w:pPr>
    </w:lvl>
    <w:lvl w:ilvl="6" w:tplc="7BE6C75E">
      <w:start w:val="1"/>
      <w:numFmt w:val="decimal"/>
      <w:lvlText w:val="%7."/>
      <w:lvlJc w:val="left"/>
      <w:pPr>
        <w:ind w:left="4680" w:hanging="360"/>
      </w:pPr>
    </w:lvl>
    <w:lvl w:ilvl="7" w:tplc="E892B23C">
      <w:start w:val="1"/>
      <w:numFmt w:val="lowerLetter"/>
      <w:lvlText w:val="%8."/>
      <w:lvlJc w:val="left"/>
      <w:pPr>
        <w:ind w:left="5400" w:hanging="360"/>
      </w:pPr>
    </w:lvl>
    <w:lvl w:ilvl="8" w:tplc="4FB09EBE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9661556"/>
    <w:multiLevelType w:val="hybridMultilevel"/>
    <w:tmpl w:val="78408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49CFC6CE"/>
    <w:multiLevelType w:val="hybridMultilevel"/>
    <w:tmpl w:val="FFFFFFFF"/>
    <w:lvl w:ilvl="0" w:tplc="59CC40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ABC47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7A68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96F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C283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0C4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363E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1245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98D2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D242624"/>
    <w:multiLevelType w:val="hybridMultilevel"/>
    <w:tmpl w:val="7D8E0FD6"/>
    <w:lvl w:ilvl="0" w:tplc="16540758">
      <w:start w:val="1"/>
      <w:numFmt w:val="lowerLetter"/>
      <w:lvlText w:val="%1."/>
      <w:lvlJc w:val="left"/>
      <w:pPr>
        <w:ind w:left="720" w:hanging="360"/>
      </w:pPr>
    </w:lvl>
    <w:lvl w:ilvl="1" w:tplc="1F1CB7F8" w:tentative="1">
      <w:start w:val="1"/>
      <w:numFmt w:val="lowerLetter"/>
      <w:lvlText w:val="%2."/>
      <w:lvlJc w:val="left"/>
      <w:pPr>
        <w:ind w:left="1440" w:hanging="360"/>
      </w:pPr>
    </w:lvl>
    <w:lvl w:ilvl="2" w:tplc="47807742" w:tentative="1">
      <w:start w:val="1"/>
      <w:numFmt w:val="lowerRoman"/>
      <w:lvlText w:val="%3."/>
      <w:lvlJc w:val="right"/>
      <w:pPr>
        <w:ind w:left="2160" w:hanging="180"/>
      </w:pPr>
    </w:lvl>
    <w:lvl w:ilvl="3" w:tplc="8728853A" w:tentative="1">
      <w:start w:val="1"/>
      <w:numFmt w:val="decimal"/>
      <w:lvlText w:val="%4."/>
      <w:lvlJc w:val="left"/>
      <w:pPr>
        <w:ind w:left="2880" w:hanging="360"/>
      </w:pPr>
    </w:lvl>
    <w:lvl w:ilvl="4" w:tplc="9B4E92C2" w:tentative="1">
      <w:start w:val="1"/>
      <w:numFmt w:val="lowerLetter"/>
      <w:lvlText w:val="%5."/>
      <w:lvlJc w:val="left"/>
      <w:pPr>
        <w:ind w:left="3600" w:hanging="360"/>
      </w:pPr>
    </w:lvl>
    <w:lvl w:ilvl="5" w:tplc="9E1033D6" w:tentative="1">
      <w:start w:val="1"/>
      <w:numFmt w:val="lowerRoman"/>
      <w:lvlText w:val="%6."/>
      <w:lvlJc w:val="right"/>
      <w:pPr>
        <w:ind w:left="4320" w:hanging="180"/>
      </w:pPr>
    </w:lvl>
    <w:lvl w:ilvl="6" w:tplc="E5B4D2AE" w:tentative="1">
      <w:start w:val="1"/>
      <w:numFmt w:val="decimal"/>
      <w:lvlText w:val="%7."/>
      <w:lvlJc w:val="left"/>
      <w:pPr>
        <w:ind w:left="5040" w:hanging="360"/>
      </w:pPr>
    </w:lvl>
    <w:lvl w:ilvl="7" w:tplc="D8E097C0" w:tentative="1">
      <w:start w:val="1"/>
      <w:numFmt w:val="lowerLetter"/>
      <w:lvlText w:val="%8."/>
      <w:lvlJc w:val="left"/>
      <w:pPr>
        <w:ind w:left="5760" w:hanging="360"/>
      </w:pPr>
    </w:lvl>
    <w:lvl w:ilvl="8" w:tplc="2C5E98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E1662BB"/>
    <w:multiLevelType w:val="hybridMultilevel"/>
    <w:tmpl w:val="C50ABE1E"/>
    <w:lvl w:ilvl="0" w:tplc="A8880E54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595209E"/>
    <w:multiLevelType w:val="hybridMultilevel"/>
    <w:tmpl w:val="B9D22654"/>
    <w:lvl w:ilvl="0" w:tplc="F188B0E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FB28C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5278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CC4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8428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AE52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410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1049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BC1C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48B4A1"/>
    <w:multiLevelType w:val="hybridMultilevel"/>
    <w:tmpl w:val="AD2E6CA6"/>
    <w:lvl w:ilvl="0" w:tplc="78C802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4E6CAD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A9464B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2E4AD3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EC0F0A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1EEEF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FB4274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DE28C5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6A851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5984B585"/>
    <w:multiLevelType w:val="hybridMultilevel"/>
    <w:tmpl w:val="FFFFFFFF"/>
    <w:lvl w:ilvl="0" w:tplc="F40E61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32E2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DA0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94A9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F870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8427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AE68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3E21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7C0E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9F56937"/>
    <w:multiLevelType w:val="hybridMultilevel"/>
    <w:tmpl w:val="58368FA0"/>
    <w:lvl w:ilvl="0" w:tplc="647C87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06AC3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2E01D8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E2BF0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A76C8E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AB2C3E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F8E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94EE9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D3473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CE96745"/>
    <w:multiLevelType w:val="hybridMultilevel"/>
    <w:tmpl w:val="2A5C6A78"/>
    <w:lvl w:ilvl="0" w:tplc="F1A03276">
      <w:start w:val="1"/>
      <w:numFmt w:val="decimal"/>
      <w:lvlText w:val="%1."/>
      <w:lvlJc w:val="left"/>
      <w:pPr>
        <w:ind w:left="720" w:hanging="360"/>
      </w:pPr>
    </w:lvl>
    <w:lvl w:ilvl="1" w:tplc="52EA4E66">
      <w:start w:val="1"/>
      <w:numFmt w:val="lowerLetter"/>
      <w:lvlText w:val="%2."/>
      <w:lvlJc w:val="left"/>
      <w:pPr>
        <w:ind w:left="1440" w:hanging="360"/>
      </w:pPr>
    </w:lvl>
    <w:lvl w:ilvl="2" w:tplc="0EE85D84">
      <w:start w:val="1"/>
      <w:numFmt w:val="lowerRoman"/>
      <w:lvlText w:val="%3."/>
      <w:lvlJc w:val="right"/>
      <w:pPr>
        <w:ind w:left="2160" w:hanging="180"/>
      </w:pPr>
    </w:lvl>
    <w:lvl w:ilvl="3" w:tplc="F2CC389E">
      <w:start w:val="1"/>
      <w:numFmt w:val="decimal"/>
      <w:lvlText w:val="%4."/>
      <w:lvlJc w:val="left"/>
      <w:pPr>
        <w:ind w:left="2880" w:hanging="360"/>
      </w:pPr>
    </w:lvl>
    <w:lvl w:ilvl="4" w:tplc="74625176">
      <w:start w:val="1"/>
      <w:numFmt w:val="lowerLetter"/>
      <w:lvlText w:val="%5."/>
      <w:lvlJc w:val="left"/>
      <w:pPr>
        <w:ind w:left="3600" w:hanging="360"/>
      </w:pPr>
    </w:lvl>
    <w:lvl w:ilvl="5" w:tplc="7A601614">
      <w:start w:val="1"/>
      <w:numFmt w:val="lowerRoman"/>
      <w:lvlText w:val="%6."/>
      <w:lvlJc w:val="right"/>
      <w:pPr>
        <w:ind w:left="4320" w:hanging="180"/>
      </w:pPr>
    </w:lvl>
    <w:lvl w:ilvl="6" w:tplc="8390CA54">
      <w:start w:val="1"/>
      <w:numFmt w:val="decimal"/>
      <w:lvlText w:val="%7."/>
      <w:lvlJc w:val="left"/>
      <w:pPr>
        <w:ind w:left="5040" w:hanging="360"/>
      </w:pPr>
    </w:lvl>
    <w:lvl w:ilvl="7" w:tplc="747C50F6">
      <w:start w:val="1"/>
      <w:numFmt w:val="lowerLetter"/>
      <w:lvlText w:val="%8."/>
      <w:lvlJc w:val="left"/>
      <w:pPr>
        <w:ind w:left="5760" w:hanging="360"/>
      </w:pPr>
    </w:lvl>
    <w:lvl w:ilvl="8" w:tplc="5074CFB6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05094D6"/>
    <w:multiLevelType w:val="hybridMultilevel"/>
    <w:tmpl w:val="A6CA0442"/>
    <w:lvl w:ilvl="0" w:tplc="D3E47B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08DCA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2D055E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FC2BBD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8ECC64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53CF3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CC426B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964C2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468250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A56F5F"/>
    <w:multiLevelType w:val="hybridMultilevel"/>
    <w:tmpl w:val="E18C6D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621FE1E2"/>
    <w:multiLevelType w:val="hybridMultilevel"/>
    <w:tmpl w:val="1EE0ED28"/>
    <w:lvl w:ilvl="0" w:tplc="9ADC6F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34324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7A0A4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58E27D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D2087E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8C4FF9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95A54E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7044DE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03AB0F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2B1CC23"/>
    <w:multiLevelType w:val="hybridMultilevel"/>
    <w:tmpl w:val="FFFFFFFF"/>
    <w:lvl w:ilvl="0" w:tplc="969A1E88">
      <w:start w:val="1"/>
      <w:numFmt w:val="lowerLetter"/>
      <w:lvlText w:val="%1."/>
      <w:lvlJc w:val="left"/>
      <w:pPr>
        <w:ind w:left="720" w:hanging="360"/>
      </w:pPr>
    </w:lvl>
    <w:lvl w:ilvl="1" w:tplc="BFFEEA82">
      <w:start w:val="1"/>
      <w:numFmt w:val="lowerLetter"/>
      <w:lvlText w:val="%2."/>
      <w:lvlJc w:val="left"/>
      <w:pPr>
        <w:ind w:left="1440" w:hanging="360"/>
      </w:pPr>
    </w:lvl>
    <w:lvl w:ilvl="2" w:tplc="04127D22">
      <w:start w:val="1"/>
      <w:numFmt w:val="lowerRoman"/>
      <w:lvlText w:val="%3."/>
      <w:lvlJc w:val="right"/>
      <w:pPr>
        <w:ind w:left="2160" w:hanging="180"/>
      </w:pPr>
    </w:lvl>
    <w:lvl w:ilvl="3" w:tplc="E51E3FD6">
      <w:start w:val="1"/>
      <w:numFmt w:val="decimal"/>
      <w:lvlText w:val="%4."/>
      <w:lvlJc w:val="left"/>
      <w:pPr>
        <w:ind w:left="2880" w:hanging="360"/>
      </w:pPr>
    </w:lvl>
    <w:lvl w:ilvl="4" w:tplc="6D224960">
      <w:start w:val="1"/>
      <w:numFmt w:val="lowerLetter"/>
      <w:lvlText w:val="%5."/>
      <w:lvlJc w:val="left"/>
      <w:pPr>
        <w:ind w:left="3600" w:hanging="360"/>
      </w:pPr>
    </w:lvl>
    <w:lvl w:ilvl="5" w:tplc="5E66D80A">
      <w:start w:val="1"/>
      <w:numFmt w:val="lowerRoman"/>
      <w:lvlText w:val="%6."/>
      <w:lvlJc w:val="right"/>
      <w:pPr>
        <w:ind w:left="4320" w:hanging="180"/>
      </w:pPr>
    </w:lvl>
    <w:lvl w:ilvl="6" w:tplc="86C82F64">
      <w:start w:val="1"/>
      <w:numFmt w:val="decimal"/>
      <w:lvlText w:val="%7."/>
      <w:lvlJc w:val="left"/>
      <w:pPr>
        <w:ind w:left="5040" w:hanging="360"/>
      </w:pPr>
    </w:lvl>
    <w:lvl w:ilvl="7" w:tplc="8760DF92">
      <w:start w:val="1"/>
      <w:numFmt w:val="lowerLetter"/>
      <w:lvlText w:val="%8."/>
      <w:lvlJc w:val="left"/>
      <w:pPr>
        <w:ind w:left="5760" w:hanging="360"/>
      </w:pPr>
    </w:lvl>
    <w:lvl w:ilvl="8" w:tplc="7BA01AE2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3CA7647"/>
    <w:multiLevelType w:val="hybridMultilevel"/>
    <w:tmpl w:val="FFFFFFFF"/>
    <w:lvl w:ilvl="0" w:tplc="B606A91C">
      <w:start w:val="1"/>
      <w:numFmt w:val="lowerRoman"/>
      <w:lvlText w:val="%1."/>
      <w:lvlJc w:val="left"/>
      <w:pPr>
        <w:ind w:left="1080" w:hanging="360"/>
      </w:pPr>
    </w:lvl>
    <w:lvl w:ilvl="1" w:tplc="3AFAD5F8">
      <w:start w:val="1"/>
      <w:numFmt w:val="lowerLetter"/>
      <w:lvlText w:val="%2."/>
      <w:lvlJc w:val="left"/>
      <w:pPr>
        <w:ind w:left="1800" w:hanging="360"/>
      </w:pPr>
    </w:lvl>
    <w:lvl w:ilvl="2" w:tplc="07A2189C">
      <w:start w:val="1"/>
      <w:numFmt w:val="lowerRoman"/>
      <w:lvlText w:val="%3."/>
      <w:lvlJc w:val="right"/>
      <w:pPr>
        <w:ind w:left="2520" w:hanging="180"/>
      </w:pPr>
    </w:lvl>
    <w:lvl w:ilvl="3" w:tplc="81C27D54">
      <w:start w:val="1"/>
      <w:numFmt w:val="decimal"/>
      <w:lvlText w:val="%4."/>
      <w:lvlJc w:val="left"/>
      <w:pPr>
        <w:ind w:left="3240" w:hanging="360"/>
      </w:pPr>
    </w:lvl>
    <w:lvl w:ilvl="4" w:tplc="7C123992">
      <w:start w:val="1"/>
      <w:numFmt w:val="lowerLetter"/>
      <w:lvlText w:val="%5."/>
      <w:lvlJc w:val="left"/>
      <w:pPr>
        <w:ind w:left="3960" w:hanging="360"/>
      </w:pPr>
    </w:lvl>
    <w:lvl w:ilvl="5" w:tplc="121052A8">
      <w:start w:val="1"/>
      <w:numFmt w:val="lowerRoman"/>
      <w:lvlText w:val="%6."/>
      <w:lvlJc w:val="right"/>
      <w:pPr>
        <w:ind w:left="4680" w:hanging="180"/>
      </w:pPr>
    </w:lvl>
    <w:lvl w:ilvl="6" w:tplc="591CEB2C">
      <w:start w:val="1"/>
      <w:numFmt w:val="decimal"/>
      <w:lvlText w:val="%7."/>
      <w:lvlJc w:val="left"/>
      <w:pPr>
        <w:ind w:left="5400" w:hanging="360"/>
      </w:pPr>
    </w:lvl>
    <w:lvl w:ilvl="7" w:tplc="92F06540">
      <w:start w:val="1"/>
      <w:numFmt w:val="lowerLetter"/>
      <w:lvlText w:val="%8."/>
      <w:lvlJc w:val="left"/>
      <w:pPr>
        <w:ind w:left="6120" w:hanging="360"/>
      </w:pPr>
    </w:lvl>
    <w:lvl w:ilvl="8" w:tplc="C3AAD558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4D616FA"/>
    <w:multiLevelType w:val="hybridMultilevel"/>
    <w:tmpl w:val="884071E0"/>
    <w:lvl w:ilvl="0" w:tplc="0DE439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C0477F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2DEF4D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20AFC0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1466AC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5B4D8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806ADF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FC46A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398D08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687C3150"/>
    <w:multiLevelType w:val="hybridMultilevel"/>
    <w:tmpl w:val="33FCB1B4"/>
    <w:lvl w:ilvl="0" w:tplc="E70445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381ED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D0487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FA584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504B23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12B0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D5C40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4C8D7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26C5C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CE31B78"/>
    <w:multiLevelType w:val="hybridMultilevel"/>
    <w:tmpl w:val="C1208352"/>
    <w:lvl w:ilvl="0" w:tplc="4350E56E">
      <w:start w:val="1"/>
      <w:numFmt w:val="bullet"/>
      <w:lvlText w:val="-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6E287601"/>
    <w:multiLevelType w:val="hybridMultilevel"/>
    <w:tmpl w:val="FFFFFFFF"/>
    <w:lvl w:ilvl="0" w:tplc="CBE47DAA">
      <w:start w:val="1"/>
      <w:numFmt w:val="decimal"/>
      <w:lvlText w:val="%1."/>
      <w:lvlJc w:val="left"/>
      <w:pPr>
        <w:ind w:left="360" w:hanging="360"/>
      </w:pPr>
    </w:lvl>
    <w:lvl w:ilvl="1" w:tplc="49B64FA0">
      <w:start w:val="1"/>
      <w:numFmt w:val="lowerLetter"/>
      <w:lvlText w:val="%2."/>
      <w:lvlJc w:val="left"/>
      <w:pPr>
        <w:ind w:left="1080" w:hanging="360"/>
      </w:pPr>
    </w:lvl>
    <w:lvl w:ilvl="2" w:tplc="228A7F68">
      <w:start w:val="1"/>
      <w:numFmt w:val="lowerRoman"/>
      <w:lvlText w:val="%3."/>
      <w:lvlJc w:val="right"/>
      <w:pPr>
        <w:ind w:left="1800" w:hanging="180"/>
      </w:pPr>
    </w:lvl>
    <w:lvl w:ilvl="3" w:tplc="3FDEAD62">
      <w:start w:val="1"/>
      <w:numFmt w:val="decimal"/>
      <w:lvlText w:val="%4."/>
      <w:lvlJc w:val="left"/>
      <w:pPr>
        <w:ind w:left="2520" w:hanging="360"/>
      </w:pPr>
    </w:lvl>
    <w:lvl w:ilvl="4" w:tplc="20D27B4C">
      <w:start w:val="1"/>
      <w:numFmt w:val="lowerLetter"/>
      <w:lvlText w:val="%5."/>
      <w:lvlJc w:val="left"/>
      <w:pPr>
        <w:ind w:left="3240" w:hanging="360"/>
      </w:pPr>
    </w:lvl>
    <w:lvl w:ilvl="5" w:tplc="7E982D28">
      <w:start w:val="1"/>
      <w:numFmt w:val="lowerRoman"/>
      <w:lvlText w:val="%6."/>
      <w:lvlJc w:val="right"/>
      <w:pPr>
        <w:ind w:left="3960" w:hanging="180"/>
      </w:pPr>
    </w:lvl>
    <w:lvl w:ilvl="6" w:tplc="C0D2C6D2">
      <w:start w:val="1"/>
      <w:numFmt w:val="decimal"/>
      <w:lvlText w:val="%7."/>
      <w:lvlJc w:val="left"/>
      <w:pPr>
        <w:ind w:left="4680" w:hanging="360"/>
      </w:pPr>
    </w:lvl>
    <w:lvl w:ilvl="7" w:tplc="FE5EFB2C">
      <w:start w:val="1"/>
      <w:numFmt w:val="lowerLetter"/>
      <w:lvlText w:val="%8."/>
      <w:lvlJc w:val="left"/>
      <w:pPr>
        <w:ind w:left="5400" w:hanging="360"/>
      </w:pPr>
    </w:lvl>
    <w:lvl w:ilvl="8" w:tplc="7D3845B2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73442A20"/>
    <w:multiLevelType w:val="hybridMultilevel"/>
    <w:tmpl w:val="6EE27296"/>
    <w:lvl w:ilvl="0" w:tplc="7C7C2E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53DEBF5E">
      <w:start w:val="1"/>
      <w:numFmt w:val="lowerLetter"/>
      <w:lvlText w:val="%2."/>
      <w:lvlJc w:val="left"/>
      <w:pPr>
        <w:ind w:left="1440" w:hanging="360"/>
      </w:pPr>
    </w:lvl>
    <w:lvl w:ilvl="2" w:tplc="02944376">
      <w:start w:val="1"/>
      <w:numFmt w:val="lowerRoman"/>
      <w:lvlText w:val="%3."/>
      <w:lvlJc w:val="right"/>
      <w:pPr>
        <w:ind w:left="2160" w:hanging="180"/>
      </w:pPr>
    </w:lvl>
    <w:lvl w:ilvl="3" w:tplc="83027BA8">
      <w:start w:val="1"/>
      <w:numFmt w:val="decimal"/>
      <w:lvlText w:val="%4."/>
      <w:lvlJc w:val="left"/>
      <w:pPr>
        <w:ind w:left="2880" w:hanging="360"/>
      </w:pPr>
    </w:lvl>
    <w:lvl w:ilvl="4" w:tplc="7A34ACD2">
      <w:start w:val="1"/>
      <w:numFmt w:val="lowerLetter"/>
      <w:lvlText w:val="%5."/>
      <w:lvlJc w:val="left"/>
      <w:pPr>
        <w:ind w:left="3600" w:hanging="360"/>
      </w:pPr>
    </w:lvl>
    <w:lvl w:ilvl="5" w:tplc="8904CD52">
      <w:start w:val="1"/>
      <w:numFmt w:val="lowerRoman"/>
      <w:lvlText w:val="%6."/>
      <w:lvlJc w:val="right"/>
      <w:pPr>
        <w:ind w:left="4320" w:hanging="180"/>
      </w:pPr>
    </w:lvl>
    <w:lvl w:ilvl="6" w:tplc="688E6D7E">
      <w:start w:val="1"/>
      <w:numFmt w:val="decimal"/>
      <w:lvlText w:val="%7."/>
      <w:lvlJc w:val="left"/>
      <w:pPr>
        <w:ind w:left="5040" w:hanging="360"/>
      </w:pPr>
    </w:lvl>
    <w:lvl w:ilvl="7" w:tplc="0C4404D8">
      <w:start w:val="1"/>
      <w:numFmt w:val="lowerLetter"/>
      <w:lvlText w:val="%8."/>
      <w:lvlJc w:val="left"/>
      <w:pPr>
        <w:ind w:left="5760" w:hanging="360"/>
      </w:pPr>
    </w:lvl>
    <w:lvl w:ilvl="8" w:tplc="2048B2BE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4760848"/>
    <w:multiLevelType w:val="hybridMultilevel"/>
    <w:tmpl w:val="586ECC56"/>
    <w:lvl w:ilvl="0" w:tplc="84789A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0AC2D1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0F431D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E02845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ACD5F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886C10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5E643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20A5BE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70484C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57DC696"/>
    <w:multiLevelType w:val="hybridMultilevel"/>
    <w:tmpl w:val="FFFFFFFF"/>
    <w:lvl w:ilvl="0" w:tplc="D070F0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6CE041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5CB8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602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BB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48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AAAE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DECE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30F8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7572820"/>
    <w:multiLevelType w:val="hybridMultilevel"/>
    <w:tmpl w:val="1D20BB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1" w15:restartNumberingAfterBreak="0">
    <w:nsid w:val="789D980C"/>
    <w:multiLevelType w:val="hybridMultilevel"/>
    <w:tmpl w:val="0440626E"/>
    <w:lvl w:ilvl="0" w:tplc="70DC117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69D80A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C2E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CC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3CB4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A29F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82F0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22F6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5006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9C96CB4"/>
    <w:multiLevelType w:val="hybridMultilevel"/>
    <w:tmpl w:val="7D8E0FD6"/>
    <w:lvl w:ilvl="0" w:tplc="B78865E0">
      <w:start w:val="1"/>
      <w:numFmt w:val="lowerLetter"/>
      <w:lvlText w:val="%1."/>
      <w:lvlJc w:val="left"/>
      <w:pPr>
        <w:ind w:left="720" w:hanging="360"/>
      </w:pPr>
    </w:lvl>
    <w:lvl w:ilvl="1" w:tplc="A69419CC" w:tentative="1">
      <w:start w:val="1"/>
      <w:numFmt w:val="lowerLetter"/>
      <w:lvlText w:val="%2."/>
      <w:lvlJc w:val="left"/>
      <w:pPr>
        <w:ind w:left="1440" w:hanging="360"/>
      </w:pPr>
    </w:lvl>
    <w:lvl w:ilvl="2" w:tplc="EAC04BEA" w:tentative="1">
      <w:start w:val="1"/>
      <w:numFmt w:val="lowerRoman"/>
      <w:lvlText w:val="%3."/>
      <w:lvlJc w:val="right"/>
      <w:pPr>
        <w:ind w:left="2160" w:hanging="180"/>
      </w:pPr>
    </w:lvl>
    <w:lvl w:ilvl="3" w:tplc="A928EA80" w:tentative="1">
      <w:start w:val="1"/>
      <w:numFmt w:val="decimal"/>
      <w:lvlText w:val="%4."/>
      <w:lvlJc w:val="left"/>
      <w:pPr>
        <w:ind w:left="2880" w:hanging="360"/>
      </w:pPr>
    </w:lvl>
    <w:lvl w:ilvl="4" w:tplc="D8084D12" w:tentative="1">
      <w:start w:val="1"/>
      <w:numFmt w:val="lowerLetter"/>
      <w:lvlText w:val="%5."/>
      <w:lvlJc w:val="left"/>
      <w:pPr>
        <w:ind w:left="3600" w:hanging="360"/>
      </w:pPr>
    </w:lvl>
    <w:lvl w:ilvl="5" w:tplc="17D216FA" w:tentative="1">
      <w:start w:val="1"/>
      <w:numFmt w:val="lowerRoman"/>
      <w:lvlText w:val="%6."/>
      <w:lvlJc w:val="right"/>
      <w:pPr>
        <w:ind w:left="4320" w:hanging="180"/>
      </w:pPr>
    </w:lvl>
    <w:lvl w:ilvl="6" w:tplc="E6BA213A" w:tentative="1">
      <w:start w:val="1"/>
      <w:numFmt w:val="decimal"/>
      <w:lvlText w:val="%7."/>
      <w:lvlJc w:val="left"/>
      <w:pPr>
        <w:ind w:left="5040" w:hanging="360"/>
      </w:pPr>
    </w:lvl>
    <w:lvl w:ilvl="7" w:tplc="FABEE1C6" w:tentative="1">
      <w:start w:val="1"/>
      <w:numFmt w:val="lowerLetter"/>
      <w:lvlText w:val="%8."/>
      <w:lvlJc w:val="left"/>
      <w:pPr>
        <w:ind w:left="5760" w:hanging="360"/>
      </w:pPr>
    </w:lvl>
    <w:lvl w:ilvl="8" w:tplc="150847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CCB09F0"/>
    <w:multiLevelType w:val="hybridMultilevel"/>
    <w:tmpl w:val="90B01714"/>
    <w:lvl w:ilvl="0" w:tplc="2DB6E51A">
      <w:start w:val="1"/>
      <w:numFmt w:val="lowerLetter"/>
      <w:lvlText w:val="%1."/>
      <w:lvlJc w:val="left"/>
      <w:pPr>
        <w:ind w:left="0" w:hanging="360"/>
      </w:pPr>
    </w:lvl>
    <w:lvl w:ilvl="1" w:tplc="DD1E6A54">
      <w:start w:val="1"/>
      <w:numFmt w:val="lowerLetter"/>
      <w:lvlText w:val="%2."/>
      <w:lvlJc w:val="left"/>
      <w:pPr>
        <w:ind w:left="720" w:hanging="360"/>
      </w:pPr>
    </w:lvl>
    <w:lvl w:ilvl="2" w:tplc="AF22447C">
      <w:start w:val="1"/>
      <w:numFmt w:val="lowerRoman"/>
      <w:lvlText w:val="%3."/>
      <w:lvlJc w:val="right"/>
      <w:pPr>
        <w:ind w:left="1440" w:hanging="180"/>
      </w:pPr>
    </w:lvl>
    <w:lvl w:ilvl="3" w:tplc="A0D208FA">
      <w:start w:val="1"/>
      <w:numFmt w:val="decimal"/>
      <w:lvlText w:val="%4."/>
      <w:lvlJc w:val="left"/>
      <w:pPr>
        <w:ind w:left="2160" w:hanging="360"/>
      </w:pPr>
    </w:lvl>
    <w:lvl w:ilvl="4" w:tplc="E206841A">
      <w:start w:val="1"/>
      <w:numFmt w:val="lowerLetter"/>
      <w:lvlText w:val="%5."/>
      <w:lvlJc w:val="left"/>
      <w:pPr>
        <w:ind w:left="2880" w:hanging="360"/>
      </w:pPr>
    </w:lvl>
    <w:lvl w:ilvl="5" w:tplc="83B8D1EA">
      <w:start w:val="1"/>
      <w:numFmt w:val="lowerRoman"/>
      <w:lvlText w:val="%6."/>
      <w:lvlJc w:val="right"/>
      <w:pPr>
        <w:ind w:left="3600" w:hanging="180"/>
      </w:pPr>
    </w:lvl>
    <w:lvl w:ilvl="6" w:tplc="A7142030">
      <w:start w:val="1"/>
      <w:numFmt w:val="decimal"/>
      <w:lvlText w:val="%7."/>
      <w:lvlJc w:val="left"/>
      <w:pPr>
        <w:ind w:left="4320" w:hanging="360"/>
      </w:pPr>
    </w:lvl>
    <w:lvl w:ilvl="7" w:tplc="155AA226">
      <w:start w:val="1"/>
      <w:numFmt w:val="lowerLetter"/>
      <w:lvlText w:val="%8."/>
      <w:lvlJc w:val="left"/>
      <w:pPr>
        <w:ind w:left="5040" w:hanging="360"/>
      </w:pPr>
    </w:lvl>
    <w:lvl w:ilvl="8" w:tplc="FE8CDFCC">
      <w:start w:val="1"/>
      <w:numFmt w:val="lowerRoman"/>
      <w:lvlText w:val="%9."/>
      <w:lvlJc w:val="right"/>
      <w:pPr>
        <w:ind w:left="5760" w:hanging="180"/>
      </w:pPr>
    </w:lvl>
  </w:abstractNum>
  <w:abstractNum w:abstractNumId="74" w15:restartNumberingAfterBreak="0">
    <w:nsid w:val="7D2CBEC6"/>
    <w:multiLevelType w:val="hybridMultilevel"/>
    <w:tmpl w:val="D63E8FDC"/>
    <w:lvl w:ilvl="0" w:tplc="75E65CAC">
      <w:start w:val="1"/>
      <w:numFmt w:val="lowerLetter"/>
      <w:lvlText w:val="%1."/>
      <w:lvlJc w:val="left"/>
      <w:pPr>
        <w:ind w:left="0" w:hanging="360"/>
      </w:pPr>
    </w:lvl>
    <w:lvl w:ilvl="1" w:tplc="B6682CFE">
      <w:start w:val="1"/>
      <w:numFmt w:val="lowerLetter"/>
      <w:lvlText w:val="%2."/>
      <w:lvlJc w:val="left"/>
      <w:pPr>
        <w:ind w:left="720" w:hanging="360"/>
      </w:pPr>
    </w:lvl>
    <w:lvl w:ilvl="2" w:tplc="79228CCE">
      <w:start w:val="1"/>
      <w:numFmt w:val="lowerRoman"/>
      <w:lvlText w:val="%3."/>
      <w:lvlJc w:val="right"/>
      <w:pPr>
        <w:ind w:left="1440" w:hanging="180"/>
      </w:pPr>
    </w:lvl>
    <w:lvl w:ilvl="3" w:tplc="610EF36A">
      <w:start w:val="1"/>
      <w:numFmt w:val="decimal"/>
      <w:lvlText w:val="%4."/>
      <w:lvlJc w:val="left"/>
      <w:pPr>
        <w:ind w:left="2160" w:hanging="360"/>
      </w:pPr>
    </w:lvl>
    <w:lvl w:ilvl="4" w:tplc="C1F2F308">
      <w:start w:val="1"/>
      <w:numFmt w:val="lowerLetter"/>
      <w:lvlText w:val="%5."/>
      <w:lvlJc w:val="left"/>
      <w:pPr>
        <w:ind w:left="2880" w:hanging="360"/>
      </w:pPr>
    </w:lvl>
    <w:lvl w:ilvl="5" w:tplc="44D86E4E">
      <w:start w:val="1"/>
      <w:numFmt w:val="lowerRoman"/>
      <w:lvlText w:val="%6."/>
      <w:lvlJc w:val="right"/>
      <w:pPr>
        <w:ind w:left="3600" w:hanging="180"/>
      </w:pPr>
    </w:lvl>
    <w:lvl w:ilvl="6" w:tplc="FF2AAC76">
      <w:start w:val="1"/>
      <w:numFmt w:val="decimal"/>
      <w:lvlText w:val="%7."/>
      <w:lvlJc w:val="left"/>
      <w:pPr>
        <w:ind w:left="4320" w:hanging="360"/>
      </w:pPr>
    </w:lvl>
    <w:lvl w:ilvl="7" w:tplc="DDC69D6C">
      <w:start w:val="1"/>
      <w:numFmt w:val="lowerLetter"/>
      <w:lvlText w:val="%8."/>
      <w:lvlJc w:val="left"/>
      <w:pPr>
        <w:ind w:left="5040" w:hanging="360"/>
      </w:pPr>
    </w:lvl>
    <w:lvl w:ilvl="8" w:tplc="BC269108">
      <w:start w:val="1"/>
      <w:numFmt w:val="lowerRoman"/>
      <w:lvlText w:val="%9."/>
      <w:lvlJc w:val="right"/>
      <w:pPr>
        <w:ind w:left="5760" w:hanging="180"/>
      </w:pPr>
    </w:lvl>
  </w:abstractNum>
  <w:abstractNum w:abstractNumId="75" w15:restartNumberingAfterBreak="0">
    <w:nsid w:val="7D843DC1"/>
    <w:multiLevelType w:val="hybridMultilevel"/>
    <w:tmpl w:val="FFFFFFFF"/>
    <w:lvl w:ilvl="0" w:tplc="6AFE0AF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9960771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56AADE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98AD6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9B852C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CEEA5C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F4041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0DEC0C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69661E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6" w15:restartNumberingAfterBreak="0">
    <w:nsid w:val="7DC129C5"/>
    <w:multiLevelType w:val="hybridMultilevel"/>
    <w:tmpl w:val="7D8E0FD6"/>
    <w:lvl w:ilvl="0" w:tplc="36746D2E">
      <w:start w:val="1"/>
      <w:numFmt w:val="lowerLetter"/>
      <w:lvlText w:val="%1."/>
      <w:lvlJc w:val="left"/>
      <w:pPr>
        <w:ind w:left="720" w:hanging="360"/>
      </w:pPr>
    </w:lvl>
    <w:lvl w:ilvl="1" w:tplc="F110A854" w:tentative="1">
      <w:start w:val="1"/>
      <w:numFmt w:val="lowerLetter"/>
      <w:lvlText w:val="%2."/>
      <w:lvlJc w:val="left"/>
      <w:pPr>
        <w:ind w:left="1440" w:hanging="360"/>
      </w:pPr>
    </w:lvl>
    <w:lvl w:ilvl="2" w:tplc="09CE82E2" w:tentative="1">
      <w:start w:val="1"/>
      <w:numFmt w:val="lowerRoman"/>
      <w:lvlText w:val="%3."/>
      <w:lvlJc w:val="right"/>
      <w:pPr>
        <w:ind w:left="2160" w:hanging="180"/>
      </w:pPr>
    </w:lvl>
    <w:lvl w:ilvl="3" w:tplc="7D6E535E" w:tentative="1">
      <w:start w:val="1"/>
      <w:numFmt w:val="decimal"/>
      <w:lvlText w:val="%4."/>
      <w:lvlJc w:val="left"/>
      <w:pPr>
        <w:ind w:left="2880" w:hanging="360"/>
      </w:pPr>
    </w:lvl>
    <w:lvl w:ilvl="4" w:tplc="BC78F7DA" w:tentative="1">
      <w:start w:val="1"/>
      <w:numFmt w:val="lowerLetter"/>
      <w:lvlText w:val="%5."/>
      <w:lvlJc w:val="left"/>
      <w:pPr>
        <w:ind w:left="3600" w:hanging="360"/>
      </w:pPr>
    </w:lvl>
    <w:lvl w:ilvl="5" w:tplc="29340516" w:tentative="1">
      <w:start w:val="1"/>
      <w:numFmt w:val="lowerRoman"/>
      <w:lvlText w:val="%6."/>
      <w:lvlJc w:val="right"/>
      <w:pPr>
        <w:ind w:left="4320" w:hanging="180"/>
      </w:pPr>
    </w:lvl>
    <w:lvl w:ilvl="6" w:tplc="820CA3A8" w:tentative="1">
      <w:start w:val="1"/>
      <w:numFmt w:val="decimal"/>
      <w:lvlText w:val="%7."/>
      <w:lvlJc w:val="left"/>
      <w:pPr>
        <w:ind w:left="5040" w:hanging="360"/>
      </w:pPr>
    </w:lvl>
    <w:lvl w:ilvl="7" w:tplc="E1D2D828" w:tentative="1">
      <w:start w:val="1"/>
      <w:numFmt w:val="lowerLetter"/>
      <w:lvlText w:val="%8."/>
      <w:lvlJc w:val="left"/>
      <w:pPr>
        <w:ind w:left="5760" w:hanging="360"/>
      </w:pPr>
    </w:lvl>
    <w:lvl w:ilvl="8" w:tplc="2DC06A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E62DD7F"/>
    <w:multiLevelType w:val="hybridMultilevel"/>
    <w:tmpl w:val="1EE48C40"/>
    <w:lvl w:ilvl="0" w:tplc="ED068872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DD5ED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108E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76AC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9E30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02C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5470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A2E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38C3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FD3946F"/>
    <w:multiLevelType w:val="hybridMultilevel"/>
    <w:tmpl w:val="31D8879A"/>
    <w:lvl w:ilvl="0" w:tplc="C24C579A">
      <w:start w:val="1"/>
      <w:numFmt w:val="lowerLetter"/>
      <w:lvlText w:val="%1."/>
      <w:lvlJc w:val="left"/>
      <w:pPr>
        <w:ind w:left="720" w:hanging="360"/>
      </w:pPr>
    </w:lvl>
    <w:lvl w:ilvl="1" w:tplc="1FE4F1C6">
      <w:start w:val="1"/>
      <w:numFmt w:val="lowerLetter"/>
      <w:lvlText w:val="%2."/>
      <w:lvlJc w:val="left"/>
      <w:pPr>
        <w:ind w:left="1440" w:hanging="360"/>
      </w:pPr>
    </w:lvl>
    <w:lvl w:ilvl="2" w:tplc="DB922AC4">
      <w:start w:val="1"/>
      <w:numFmt w:val="lowerRoman"/>
      <w:lvlText w:val="%3."/>
      <w:lvlJc w:val="right"/>
      <w:pPr>
        <w:ind w:left="2160" w:hanging="180"/>
      </w:pPr>
    </w:lvl>
    <w:lvl w:ilvl="3" w:tplc="1A906AB8">
      <w:start w:val="1"/>
      <w:numFmt w:val="decimal"/>
      <w:lvlText w:val="%4."/>
      <w:lvlJc w:val="left"/>
      <w:pPr>
        <w:ind w:left="2880" w:hanging="360"/>
      </w:pPr>
    </w:lvl>
    <w:lvl w:ilvl="4" w:tplc="95EE542A">
      <w:start w:val="1"/>
      <w:numFmt w:val="lowerLetter"/>
      <w:lvlText w:val="%5."/>
      <w:lvlJc w:val="left"/>
      <w:pPr>
        <w:ind w:left="3600" w:hanging="360"/>
      </w:pPr>
    </w:lvl>
    <w:lvl w:ilvl="5" w:tplc="4A86783A">
      <w:start w:val="1"/>
      <w:numFmt w:val="lowerRoman"/>
      <w:lvlText w:val="%6."/>
      <w:lvlJc w:val="right"/>
      <w:pPr>
        <w:ind w:left="4320" w:hanging="180"/>
      </w:pPr>
    </w:lvl>
    <w:lvl w:ilvl="6" w:tplc="B344C46C">
      <w:start w:val="1"/>
      <w:numFmt w:val="decimal"/>
      <w:lvlText w:val="%7."/>
      <w:lvlJc w:val="left"/>
      <w:pPr>
        <w:ind w:left="5040" w:hanging="360"/>
      </w:pPr>
    </w:lvl>
    <w:lvl w:ilvl="7" w:tplc="0AB05130">
      <w:start w:val="1"/>
      <w:numFmt w:val="lowerLetter"/>
      <w:lvlText w:val="%8."/>
      <w:lvlJc w:val="left"/>
      <w:pPr>
        <w:ind w:left="5760" w:hanging="360"/>
      </w:pPr>
    </w:lvl>
    <w:lvl w:ilvl="8" w:tplc="2778A13A">
      <w:start w:val="1"/>
      <w:numFmt w:val="lowerRoman"/>
      <w:lvlText w:val="%9."/>
      <w:lvlJc w:val="right"/>
      <w:pPr>
        <w:ind w:left="6480" w:hanging="180"/>
      </w:pPr>
    </w:lvl>
  </w:abstractNum>
  <w:num w:numId="1" w16cid:durableId="1271159703">
    <w:abstractNumId w:val="7"/>
  </w:num>
  <w:num w:numId="2" w16cid:durableId="274140480">
    <w:abstractNumId w:val="3"/>
  </w:num>
  <w:num w:numId="3" w16cid:durableId="1261449474">
    <w:abstractNumId w:val="73"/>
  </w:num>
  <w:num w:numId="4" w16cid:durableId="889028530">
    <w:abstractNumId w:val="6"/>
  </w:num>
  <w:num w:numId="5" w16cid:durableId="1238595161">
    <w:abstractNumId w:val="40"/>
  </w:num>
  <w:num w:numId="6" w16cid:durableId="1607497769">
    <w:abstractNumId w:val="5"/>
  </w:num>
  <w:num w:numId="7" w16cid:durableId="2135176632">
    <w:abstractNumId w:val="28"/>
  </w:num>
  <w:num w:numId="8" w16cid:durableId="2012561491">
    <w:abstractNumId w:val="29"/>
  </w:num>
  <w:num w:numId="9" w16cid:durableId="41177134">
    <w:abstractNumId w:val="43"/>
  </w:num>
  <w:num w:numId="10" w16cid:durableId="538320904">
    <w:abstractNumId w:val="74"/>
  </w:num>
  <w:num w:numId="11" w16cid:durableId="992106967">
    <w:abstractNumId w:val="21"/>
  </w:num>
  <w:num w:numId="12" w16cid:durableId="957637515">
    <w:abstractNumId w:val="46"/>
  </w:num>
  <w:num w:numId="13" w16cid:durableId="405222935">
    <w:abstractNumId w:val="52"/>
  </w:num>
  <w:num w:numId="14" w16cid:durableId="1700544099">
    <w:abstractNumId w:val="44"/>
  </w:num>
  <w:num w:numId="15" w16cid:durableId="1244221729">
    <w:abstractNumId w:val="17"/>
  </w:num>
  <w:num w:numId="16" w16cid:durableId="882061427">
    <w:abstractNumId w:val="9"/>
  </w:num>
  <w:num w:numId="17" w16cid:durableId="887062392">
    <w:abstractNumId w:val="66"/>
  </w:num>
  <w:num w:numId="18" w16cid:durableId="1112479709">
    <w:abstractNumId w:val="48"/>
  </w:num>
  <w:num w:numId="19" w16cid:durableId="1113599453">
    <w:abstractNumId w:val="1"/>
  </w:num>
  <w:num w:numId="20" w16cid:durableId="1143548832">
    <w:abstractNumId w:val="37"/>
  </w:num>
  <w:num w:numId="21" w16cid:durableId="1795362221">
    <w:abstractNumId w:val="30"/>
  </w:num>
  <w:num w:numId="22" w16cid:durableId="569729414">
    <w:abstractNumId w:val="34"/>
  </w:num>
  <w:num w:numId="23" w16cid:durableId="355737749">
    <w:abstractNumId w:val="78"/>
  </w:num>
  <w:num w:numId="24" w16cid:durableId="964698123">
    <w:abstractNumId w:val="19"/>
  </w:num>
  <w:num w:numId="25" w16cid:durableId="738400639">
    <w:abstractNumId w:val="63"/>
  </w:num>
  <w:num w:numId="26" w16cid:durableId="1633712814">
    <w:abstractNumId w:val="8"/>
  </w:num>
  <w:num w:numId="27" w16cid:durableId="1062605040">
    <w:abstractNumId w:val="36"/>
  </w:num>
  <w:num w:numId="28" w16cid:durableId="766119378">
    <w:abstractNumId w:val="58"/>
  </w:num>
  <w:num w:numId="29" w16cid:durableId="958145678">
    <w:abstractNumId w:val="67"/>
  </w:num>
  <w:num w:numId="30" w16cid:durableId="2096895452">
    <w:abstractNumId w:val="77"/>
  </w:num>
  <w:num w:numId="31" w16cid:durableId="849880006">
    <w:abstractNumId w:val="38"/>
  </w:num>
  <w:num w:numId="32" w16cid:durableId="1489637437">
    <w:abstractNumId w:val="71"/>
  </w:num>
  <w:num w:numId="33" w16cid:durableId="867716284">
    <w:abstractNumId w:val="68"/>
  </w:num>
  <w:num w:numId="34" w16cid:durableId="1158378827">
    <w:abstractNumId w:val="53"/>
  </w:num>
  <w:num w:numId="35" w16cid:durableId="1381828088">
    <w:abstractNumId w:val="4"/>
  </w:num>
  <w:num w:numId="36" w16cid:durableId="439878439">
    <w:abstractNumId w:val="22"/>
  </w:num>
  <w:num w:numId="37" w16cid:durableId="1059866583">
    <w:abstractNumId w:val="47"/>
  </w:num>
  <w:num w:numId="38" w16cid:durableId="338578663">
    <w:abstractNumId w:val="35"/>
  </w:num>
  <w:num w:numId="39" w16cid:durableId="1535000957">
    <w:abstractNumId w:val="54"/>
  </w:num>
  <w:num w:numId="40" w16cid:durableId="1761372909">
    <w:abstractNumId w:val="14"/>
  </w:num>
  <w:num w:numId="41" w16cid:durableId="168302055">
    <w:abstractNumId w:val="64"/>
  </w:num>
  <w:num w:numId="42" w16cid:durableId="1797287462">
    <w:abstractNumId w:val="45"/>
  </w:num>
  <w:num w:numId="43" w16cid:durableId="1949005332">
    <w:abstractNumId w:val="23"/>
  </w:num>
  <w:num w:numId="44" w16cid:durableId="1624506773">
    <w:abstractNumId w:val="56"/>
  </w:num>
  <w:num w:numId="45" w16cid:durableId="314141564">
    <w:abstractNumId w:val="18"/>
  </w:num>
  <w:num w:numId="46" w16cid:durableId="2042633887">
    <w:abstractNumId w:val="10"/>
  </w:num>
  <w:num w:numId="47" w16cid:durableId="1021198921">
    <w:abstractNumId w:val="13"/>
  </w:num>
  <w:num w:numId="48" w16cid:durableId="2095394940">
    <w:abstractNumId w:val="26"/>
  </w:num>
  <w:num w:numId="49" w16cid:durableId="891431001">
    <w:abstractNumId w:val="0"/>
  </w:num>
  <w:num w:numId="50" w16cid:durableId="1221787801">
    <w:abstractNumId w:val="60"/>
  </w:num>
  <w:num w:numId="51" w16cid:durableId="1998878100">
    <w:abstractNumId w:val="31"/>
  </w:num>
  <w:num w:numId="52" w16cid:durableId="1568883547">
    <w:abstractNumId w:val="25"/>
  </w:num>
  <w:num w:numId="53" w16cid:durableId="676079661">
    <w:abstractNumId w:val="57"/>
  </w:num>
  <w:num w:numId="54" w16cid:durableId="1367679987">
    <w:abstractNumId w:val="33"/>
  </w:num>
  <w:num w:numId="55" w16cid:durableId="1004435806">
    <w:abstractNumId w:val="27"/>
  </w:num>
  <w:num w:numId="56" w16cid:durableId="186455119">
    <w:abstractNumId w:val="20"/>
  </w:num>
  <w:num w:numId="57" w16cid:durableId="1893275356">
    <w:abstractNumId w:val="42"/>
  </w:num>
  <w:num w:numId="58" w16cid:durableId="807749946">
    <w:abstractNumId w:val="75"/>
  </w:num>
  <w:num w:numId="59" w16cid:durableId="1926189302">
    <w:abstractNumId w:val="62"/>
  </w:num>
  <w:num w:numId="60" w16cid:durableId="1096828997">
    <w:abstractNumId w:val="32"/>
  </w:num>
  <w:num w:numId="61" w16cid:durableId="1630554043">
    <w:abstractNumId w:val="61"/>
  </w:num>
  <w:num w:numId="62" w16cid:durableId="426851541">
    <w:abstractNumId w:val="55"/>
  </w:num>
  <w:num w:numId="63" w16cid:durableId="1054617591">
    <w:abstractNumId w:val="51"/>
  </w:num>
  <w:num w:numId="64" w16cid:durableId="703942204">
    <w:abstractNumId w:val="50"/>
  </w:num>
  <w:num w:numId="65" w16cid:durableId="1778017904">
    <w:abstractNumId w:val="41"/>
  </w:num>
  <w:num w:numId="66" w16cid:durableId="1384063175">
    <w:abstractNumId w:val="69"/>
  </w:num>
  <w:num w:numId="67" w16cid:durableId="474571570">
    <w:abstractNumId w:val="2"/>
  </w:num>
  <w:num w:numId="68" w16cid:durableId="690494408">
    <w:abstractNumId w:val="76"/>
  </w:num>
  <w:num w:numId="69" w16cid:durableId="376930270">
    <w:abstractNumId w:val="72"/>
  </w:num>
  <w:num w:numId="70" w16cid:durableId="25494193">
    <w:abstractNumId w:val="65"/>
  </w:num>
  <w:num w:numId="71" w16cid:durableId="188682128">
    <w:abstractNumId w:val="49"/>
  </w:num>
  <w:num w:numId="72" w16cid:durableId="1846090079">
    <w:abstractNumId w:val="70"/>
  </w:num>
  <w:num w:numId="73" w16cid:durableId="690299222">
    <w:abstractNumId w:val="12"/>
  </w:num>
  <w:num w:numId="74" w16cid:durableId="1992098327">
    <w:abstractNumId w:val="59"/>
  </w:num>
  <w:num w:numId="75" w16cid:durableId="1623344627">
    <w:abstractNumId w:val="24"/>
  </w:num>
  <w:num w:numId="76" w16cid:durableId="1213931192">
    <w:abstractNumId w:val="16"/>
  </w:num>
  <w:num w:numId="77" w16cid:durableId="631180078">
    <w:abstractNumId w:val="39"/>
  </w:num>
  <w:num w:numId="78" w16cid:durableId="1189762304">
    <w:abstractNumId w:val="15"/>
  </w:num>
  <w:num w:numId="79" w16cid:durableId="808942579">
    <w:abstractNumId w:val="11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NTOzNAACCxNTcyUdpeDU4uLM/DyQArNaADVmUh8sAAAA"/>
  </w:docVars>
  <w:rsids>
    <w:rsidRoot w:val="00D30223"/>
    <w:rsid w:val="0000278F"/>
    <w:rsid w:val="00002853"/>
    <w:rsid w:val="00003805"/>
    <w:rsid w:val="00004209"/>
    <w:rsid w:val="000043CF"/>
    <w:rsid w:val="000050D9"/>
    <w:rsid w:val="000057A8"/>
    <w:rsid w:val="00005C2D"/>
    <w:rsid w:val="00007CD6"/>
    <w:rsid w:val="000110CF"/>
    <w:rsid w:val="00011713"/>
    <w:rsid w:val="000119FF"/>
    <w:rsid w:val="00012153"/>
    <w:rsid w:val="0001269B"/>
    <w:rsid w:val="00013527"/>
    <w:rsid w:val="00013B8C"/>
    <w:rsid w:val="0001550D"/>
    <w:rsid w:val="00020D15"/>
    <w:rsid w:val="000226BC"/>
    <w:rsid w:val="00025827"/>
    <w:rsid w:val="0002628B"/>
    <w:rsid w:val="0003067D"/>
    <w:rsid w:val="00031EC2"/>
    <w:rsid w:val="0003203F"/>
    <w:rsid w:val="00034901"/>
    <w:rsid w:val="00037915"/>
    <w:rsid w:val="00040276"/>
    <w:rsid w:val="00040A42"/>
    <w:rsid w:val="00040DB4"/>
    <w:rsid w:val="000414E5"/>
    <w:rsid w:val="0004312D"/>
    <w:rsid w:val="000463CD"/>
    <w:rsid w:val="0005111F"/>
    <w:rsid w:val="000546EC"/>
    <w:rsid w:val="000550C2"/>
    <w:rsid w:val="0005580A"/>
    <w:rsid w:val="00057BFB"/>
    <w:rsid w:val="00057F74"/>
    <w:rsid w:val="000600FC"/>
    <w:rsid w:val="00060927"/>
    <w:rsid w:val="00060A8D"/>
    <w:rsid w:val="00060CCA"/>
    <w:rsid w:val="000619D5"/>
    <w:rsid w:val="00063074"/>
    <w:rsid w:val="00064296"/>
    <w:rsid w:val="00064AFB"/>
    <w:rsid w:val="00065424"/>
    <w:rsid w:val="0006581C"/>
    <w:rsid w:val="0007094F"/>
    <w:rsid w:val="00073B47"/>
    <w:rsid w:val="0007465A"/>
    <w:rsid w:val="00076909"/>
    <w:rsid w:val="00076D51"/>
    <w:rsid w:val="00080851"/>
    <w:rsid w:val="00081F63"/>
    <w:rsid w:val="00082E38"/>
    <w:rsid w:val="000834BC"/>
    <w:rsid w:val="00083C85"/>
    <w:rsid w:val="0008407E"/>
    <w:rsid w:val="00084783"/>
    <w:rsid w:val="000907EF"/>
    <w:rsid w:val="00091C3F"/>
    <w:rsid w:val="0009216A"/>
    <w:rsid w:val="00092D37"/>
    <w:rsid w:val="00095BD7"/>
    <w:rsid w:val="00096292"/>
    <w:rsid w:val="00096342"/>
    <w:rsid w:val="000A1B04"/>
    <w:rsid w:val="000A3229"/>
    <w:rsid w:val="000A3399"/>
    <w:rsid w:val="000A45C0"/>
    <w:rsid w:val="000A61C8"/>
    <w:rsid w:val="000A624D"/>
    <w:rsid w:val="000A6786"/>
    <w:rsid w:val="000A6C71"/>
    <w:rsid w:val="000A7856"/>
    <w:rsid w:val="000B0017"/>
    <w:rsid w:val="000B0887"/>
    <w:rsid w:val="000B093D"/>
    <w:rsid w:val="000B37CA"/>
    <w:rsid w:val="000B3D36"/>
    <w:rsid w:val="000B4016"/>
    <w:rsid w:val="000B478C"/>
    <w:rsid w:val="000B4926"/>
    <w:rsid w:val="000B4F6B"/>
    <w:rsid w:val="000B5273"/>
    <w:rsid w:val="000B5FD6"/>
    <w:rsid w:val="000C072B"/>
    <w:rsid w:val="000C32FF"/>
    <w:rsid w:val="000C3E91"/>
    <w:rsid w:val="000C4A01"/>
    <w:rsid w:val="000C5496"/>
    <w:rsid w:val="000D08D0"/>
    <w:rsid w:val="000D1342"/>
    <w:rsid w:val="000D2FBD"/>
    <w:rsid w:val="000D3529"/>
    <w:rsid w:val="000D494F"/>
    <w:rsid w:val="000E1D0D"/>
    <w:rsid w:val="000E3C8B"/>
    <w:rsid w:val="000E4048"/>
    <w:rsid w:val="000E4E05"/>
    <w:rsid w:val="000E4E56"/>
    <w:rsid w:val="000E5979"/>
    <w:rsid w:val="000E5A71"/>
    <w:rsid w:val="000F17B6"/>
    <w:rsid w:val="000F5503"/>
    <w:rsid w:val="000F568E"/>
    <w:rsid w:val="000F7C74"/>
    <w:rsid w:val="00100B61"/>
    <w:rsid w:val="00101A5D"/>
    <w:rsid w:val="00102732"/>
    <w:rsid w:val="00103E1F"/>
    <w:rsid w:val="00104445"/>
    <w:rsid w:val="00105FCB"/>
    <w:rsid w:val="00106C0D"/>
    <w:rsid w:val="0010743C"/>
    <w:rsid w:val="0011057D"/>
    <w:rsid w:val="00112A7C"/>
    <w:rsid w:val="0011334C"/>
    <w:rsid w:val="00114473"/>
    <w:rsid w:val="00115596"/>
    <w:rsid w:val="001159A0"/>
    <w:rsid w:val="00116494"/>
    <w:rsid w:val="00117D01"/>
    <w:rsid w:val="00122898"/>
    <w:rsid w:val="0012360F"/>
    <w:rsid w:val="0012369B"/>
    <w:rsid w:val="00123842"/>
    <w:rsid w:val="00124991"/>
    <w:rsid w:val="0012541A"/>
    <w:rsid w:val="0012582B"/>
    <w:rsid w:val="00126888"/>
    <w:rsid w:val="00126C90"/>
    <w:rsid w:val="001271AC"/>
    <w:rsid w:val="00127BF9"/>
    <w:rsid w:val="0013056C"/>
    <w:rsid w:val="00132314"/>
    <w:rsid w:val="00132796"/>
    <w:rsid w:val="00132F40"/>
    <w:rsid w:val="00134476"/>
    <w:rsid w:val="001346BF"/>
    <w:rsid w:val="001358FB"/>
    <w:rsid w:val="00142F52"/>
    <w:rsid w:val="00143DE0"/>
    <w:rsid w:val="001440E2"/>
    <w:rsid w:val="00144630"/>
    <w:rsid w:val="00145CBB"/>
    <w:rsid w:val="0014604D"/>
    <w:rsid w:val="0014653D"/>
    <w:rsid w:val="00146B8F"/>
    <w:rsid w:val="00147041"/>
    <w:rsid w:val="00150560"/>
    <w:rsid w:val="001512C9"/>
    <w:rsid w:val="0015180E"/>
    <w:rsid w:val="00153418"/>
    <w:rsid w:val="001538D4"/>
    <w:rsid w:val="0015399B"/>
    <w:rsid w:val="00153B17"/>
    <w:rsid w:val="001545D7"/>
    <w:rsid w:val="00155B62"/>
    <w:rsid w:val="0015687A"/>
    <w:rsid w:val="00160005"/>
    <w:rsid w:val="00163C66"/>
    <w:rsid w:val="00164FD3"/>
    <w:rsid w:val="001660DA"/>
    <w:rsid w:val="001671D9"/>
    <w:rsid w:val="00171004"/>
    <w:rsid w:val="0017286F"/>
    <w:rsid w:val="00173BDB"/>
    <w:rsid w:val="00174A82"/>
    <w:rsid w:val="00174EDF"/>
    <w:rsid w:val="0017552E"/>
    <w:rsid w:val="00175CA4"/>
    <w:rsid w:val="001771A3"/>
    <w:rsid w:val="001823FA"/>
    <w:rsid w:val="00182632"/>
    <w:rsid w:val="00186FD4"/>
    <w:rsid w:val="00187FB5"/>
    <w:rsid w:val="001945F9"/>
    <w:rsid w:val="00195132"/>
    <w:rsid w:val="00195B4B"/>
    <w:rsid w:val="001964D4"/>
    <w:rsid w:val="00196BF3"/>
    <w:rsid w:val="001970DD"/>
    <w:rsid w:val="001A6628"/>
    <w:rsid w:val="001A7A1C"/>
    <w:rsid w:val="001A7CD8"/>
    <w:rsid w:val="001B17C3"/>
    <w:rsid w:val="001B29B4"/>
    <w:rsid w:val="001B2E10"/>
    <w:rsid w:val="001B3497"/>
    <w:rsid w:val="001B93CB"/>
    <w:rsid w:val="001C1118"/>
    <w:rsid w:val="001C123F"/>
    <w:rsid w:val="001C1FC9"/>
    <w:rsid w:val="001C36E1"/>
    <w:rsid w:val="001C4120"/>
    <w:rsid w:val="001D0A6F"/>
    <w:rsid w:val="001D0FD1"/>
    <w:rsid w:val="001D22C4"/>
    <w:rsid w:val="001D3DB8"/>
    <w:rsid w:val="001E0ECB"/>
    <w:rsid w:val="001E120C"/>
    <w:rsid w:val="001E1270"/>
    <w:rsid w:val="001E1377"/>
    <w:rsid w:val="001E2E5C"/>
    <w:rsid w:val="001E4435"/>
    <w:rsid w:val="001E470F"/>
    <w:rsid w:val="001E6090"/>
    <w:rsid w:val="001E6E2A"/>
    <w:rsid w:val="001F09AF"/>
    <w:rsid w:val="001F1A06"/>
    <w:rsid w:val="001F20B2"/>
    <w:rsid w:val="001F27D7"/>
    <w:rsid w:val="001F4B1B"/>
    <w:rsid w:val="001F6AD0"/>
    <w:rsid w:val="001F748F"/>
    <w:rsid w:val="002024B1"/>
    <w:rsid w:val="00204274"/>
    <w:rsid w:val="002063CD"/>
    <w:rsid w:val="00211F8D"/>
    <w:rsid w:val="00212141"/>
    <w:rsid w:val="00212316"/>
    <w:rsid w:val="0021418D"/>
    <w:rsid w:val="002211E0"/>
    <w:rsid w:val="00221958"/>
    <w:rsid w:val="0022270C"/>
    <w:rsid w:val="002240B9"/>
    <w:rsid w:val="0022547D"/>
    <w:rsid w:val="00230E22"/>
    <w:rsid w:val="00232060"/>
    <w:rsid w:val="002327BC"/>
    <w:rsid w:val="00232C25"/>
    <w:rsid w:val="00237831"/>
    <w:rsid w:val="002413F7"/>
    <w:rsid w:val="00244B87"/>
    <w:rsid w:val="00247935"/>
    <w:rsid w:val="002508C2"/>
    <w:rsid w:val="00250C48"/>
    <w:rsid w:val="002524E0"/>
    <w:rsid w:val="00252823"/>
    <w:rsid w:val="00253225"/>
    <w:rsid w:val="00253819"/>
    <w:rsid w:val="00254767"/>
    <w:rsid w:val="00254F18"/>
    <w:rsid w:val="0025632E"/>
    <w:rsid w:val="002615CB"/>
    <w:rsid w:val="002615FE"/>
    <w:rsid w:val="00263E4F"/>
    <w:rsid w:val="00265BB7"/>
    <w:rsid w:val="00267690"/>
    <w:rsid w:val="00267AEB"/>
    <w:rsid w:val="002727D5"/>
    <w:rsid w:val="00274835"/>
    <w:rsid w:val="002750AD"/>
    <w:rsid w:val="00275A90"/>
    <w:rsid w:val="00275FED"/>
    <w:rsid w:val="002776DB"/>
    <w:rsid w:val="00280BE0"/>
    <w:rsid w:val="002830F1"/>
    <w:rsid w:val="002831B6"/>
    <w:rsid w:val="0028357A"/>
    <w:rsid w:val="00284749"/>
    <w:rsid w:val="002849B3"/>
    <w:rsid w:val="0029017A"/>
    <w:rsid w:val="00290B83"/>
    <w:rsid w:val="00291EFB"/>
    <w:rsid w:val="00292282"/>
    <w:rsid w:val="002930B1"/>
    <w:rsid w:val="00296F44"/>
    <w:rsid w:val="002A0D89"/>
    <w:rsid w:val="002A3B64"/>
    <w:rsid w:val="002A4C44"/>
    <w:rsid w:val="002A51AF"/>
    <w:rsid w:val="002A7DEA"/>
    <w:rsid w:val="002B1159"/>
    <w:rsid w:val="002B12E7"/>
    <w:rsid w:val="002B1BCE"/>
    <w:rsid w:val="002B243B"/>
    <w:rsid w:val="002B3940"/>
    <w:rsid w:val="002B5039"/>
    <w:rsid w:val="002C29DE"/>
    <w:rsid w:val="002C4DB6"/>
    <w:rsid w:val="002C54D1"/>
    <w:rsid w:val="002C5E2C"/>
    <w:rsid w:val="002C7A98"/>
    <w:rsid w:val="002D1971"/>
    <w:rsid w:val="002D377C"/>
    <w:rsid w:val="002D37AD"/>
    <w:rsid w:val="002D37C8"/>
    <w:rsid w:val="002D3E7C"/>
    <w:rsid w:val="002D4B13"/>
    <w:rsid w:val="002D5344"/>
    <w:rsid w:val="002D786D"/>
    <w:rsid w:val="002D78ED"/>
    <w:rsid w:val="002E09A1"/>
    <w:rsid w:val="002E14DC"/>
    <w:rsid w:val="002E1ADB"/>
    <w:rsid w:val="002E29B8"/>
    <w:rsid w:val="002E33E6"/>
    <w:rsid w:val="002F1145"/>
    <w:rsid w:val="002F2A84"/>
    <w:rsid w:val="002F637A"/>
    <w:rsid w:val="002F65CC"/>
    <w:rsid w:val="002F735C"/>
    <w:rsid w:val="00301A0A"/>
    <w:rsid w:val="00301B44"/>
    <w:rsid w:val="00305A85"/>
    <w:rsid w:val="00305B9C"/>
    <w:rsid w:val="00306E48"/>
    <w:rsid w:val="00310049"/>
    <w:rsid w:val="00310EEE"/>
    <w:rsid w:val="00313279"/>
    <w:rsid w:val="0031331B"/>
    <w:rsid w:val="00314939"/>
    <w:rsid w:val="0031519E"/>
    <w:rsid w:val="003156DA"/>
    <w:rsid w:val="003157A0"/>
    <w:rsid w:val="00316B11"/>
    <w:rsid w:val="003208D6"/>
    <w:rsid w:val="00321403"/>
    <w:rsid w:val="0032146F"/>
    <w:rsid w:val="003228F0"/>
    <w:rsid w:val="00322FE3"/>
    <w:rsid w:val="00325353"/>
    <w:rsid w:val="00325C0D"/>
    <w:rsid w:val="003264F4"/>
    <w:rsid w:val="003269CC"/>
    <w:rsid w:val="00326BD9"/>
    <w:rsid w:val="00326F28"/>
    <w:rsid w:val="003275D8"/>
    <w:rsid w:val="00330CD1"/>
    <w:rsid w:val="00334C5B"/>
    <w:rsid w:val="00342564"/>
    <w:rsid w:val="003516DC"/>
    <w:rsid w:val="00352237"/>
    <w:rsid w:val="00353F7E"/>
    <w:rsid w:val="00354853"/>
    <w:rsid w:val="003558A4"/>
    <w:rsid w:val="00356F5A"/>
    <w:rsid w:val="00357AE3"/>
    <w:rsid w:val="00360963"/>
    <w:rsid w:val="003610C7"/>
    <w:rsid w:val="003611E6"/>
    <w:rsid w:val="00365012"/>
    <w:rsid w:val="003715CA"/>
    <w:rsid w:val="003718CF"/>
    <w:rsid w:val="00373FFB"/>
    <w:rsid w:val="00375468"/>
    <w:rsid w:val="0037583C"/>
    <w:rsid w:val="0037634B"/>
    <w:rsid w:val="00377F6A"/>
    <w:rsid w:val="00380B23"/>
    <w:rsid w:val="0038147F"/>
    <w:rsid w:val="0038166B"/>
    <w:rsid w:val="003863DF"/>
    <w:rsid w:val="00386DFC"/>
    <w:rsid w:val="003877AD"/>
    <w:rsid w:val="00387BD9"/>
    <w:rsid w:val="00390D87"/>
    <w:rsid w:val="00392C51"/>
    <w:rsid w:val="00394676"/>
    <w:rsid w:val="00394BA5"/>
    <w:rsid w:val="00395ADC"/>
    <w:rsid w:val="003962C7"/>
    <w:rsid w:val="0039690B"/>
    <w:rsid w:val="00397EB9"/>
    <w:rsid w:val="003A0E0E"/>
    <w:rsid w:val="003A2463"/>
    <w:rsid w:val="003A287B"/>
    <w:rsid w:val="003A5850"/>
    <w:rsid w:val="003B024B"/>
    <w:rsid w:val="003B0B18"/>
    <w:rsid w:val="003B0C84"/>
    <w:rsid w:val="003B12BB"/>
    <w:rsid w:val="003B1F23"/>
    <w:rsid w:val="003B387F"/>
    <w:rsid w:val="003B51D1"/>
    <w:rsid w:val="003B53E6"/>
    <w:rsid w:val="003B6938"/>
    <w:rsid w:val="003B6CC2"/>
    <w:rsid w:val="003C1578"/>
    <w:rsid w:val="003C1D31"/>
    <w:rsid w:val="003C3004"/>
    <w:rsid w:val="003C4643"/>
    <w:rsid w:val="003C77A5"/>
    <w:rsid w:val="003C7F62"/>
    <w:rsid w:val="003D2F9E"/>
    <w:rsid w:val="003D34C5"/>
    <w:rsid w:val="003D55DC"/>
    <w:rsid w:val="003D683E"/>
    <w:rsid w:val="003E141E"/>
    <w:rsid w:val="003E4DFA"/>
    <w:rsid w:val="003E68B3"/>
    <w:rsid w:val="003E68D4"/>
    <w:rsid w:val="003E694E"/>
    <w:rsid w:val="003E69DD"/>
    <w:rsid w:val="003F06D2"/>
    <w:rsid w:val="003F0D3E"/>
    <w:rsid w:val="003F20B0"/>
    <w:rsid w:val="003F2B31"/>
    <w:rsid w:val="003F39CA"/>
    <w:rsid w:val="003F3FC9"/>
    <w:rsid w:val="003F4378"/>
    <w:rsid w:val="003F5A4C"/>
    <w:rsid w:val="003F5C37"/>
    <w:rsid w:val="003F631E"/>
    <w:rsid w:val="003F68E7"/>
    <w:rsid w:val="003F7C5A"/>
    <w:rsid w:val="00400B68"/>
    <w:rsid w:val="004019CD"/>
    <w:rsid w:val="004024F2"/>
    <w:rsid w:val="004069ED"/>
    <w:rsid w:val="004075CA"/>
    <w:rsid w:val="004079EB"/>
    <w:rsid w:val="00407E25"/>
    <w:rsid w:val="004110B5"/>
    <w:rsid w:val="00412457"/>
    <w:rsid w:val="0041293D"/>
    <w:rsid w:val="004144D1"/>
    <w:rsid w:val="00414806"/>
    <w:rsid w:val="00414D74"/>
    <w:rsid w:val="00414EF8"/>
    <w:rsid w:val="00415189"/>
    <w:rsid w:val="004164D6"/>
    <w:rsid w:val="00417B82"/>
    <w:rsid w:val="00424C01"/>
    <w:rsid w:val="00424E03"/>
    <w:rsid w:val="00424FA6"/>
    <w:rsid w:val="00424FFD"/>
    <w:rsid w:val="004251F5"/>
    <w:rsid w:val="00427E92"/>
    <w:rsid w:val="00431226"/>
    <w:rsid w:val="00431425"/>
    <w:rsid w:val="004318E5"/>
    <w:rsid w:val="004324DE"/>
    <w:rsid w:val="00432F1C"/>
    <w:rsid w:val="004331B7"/>
    <w:rsid w:val="004366A5"/>
    <w:rsid w:val="00436F20"/>
    <w:rsid w:val="00440B57"/>
    <w:rsid w:val="00442188"/>
    <w:rsid w:val="004422F7"/>
    <w:rsid w:val="0044239C"/>
    <w:rsid w:val="004423F3"/>
    <w:rsid w:val="00443D0F"/>
    <w:rsid w:val="004443A6"/>
    <w:rsid w:val="00444761"/>
    <w:rsid w:val="004465CE"/>
    <w:rsid w:val="00450321"/>
    <w:rsid w:val="0045136E"/>
    <w:rsid w:val="00453ABF"/>
    <w:rsid w:val="00455605"/>
    <w:rsid w:val="00455C25"/>
    <w:rsid w:val="00455DAC"/>
    <w:rsid w:val="00455F03"/>
    <w:rsid w:val="00456E31"/>
    <w:rsid w:val="00460CF5"/>
    <w:rsid w:val="00460DB1"/>
    <w:rsid w:val="004638AF"/>
    <w:rsid w:val="00464A5D"/>
    <w:rsid w:val="004672C3"/>
    <w:rsid w:val="004678A4"/>
    <w:rsid w:val="004729B4"/>
    <w:rsid w:val="00472A35"/>
    <w:rsid w:val="00474829"/>
    <w:rsid w:val="00474EBD"/>
    <w:rsid w:val="004816A7"/>
    <w:rsid w:val="00481D05"/>
    <w:rsid w:val="0048253A"/>
    <w:rsid w:val="00485E98"/>
    <w:rsid w:val="004906CD"/>
    <w:rsid w:val="00490F69"/>
    <w:rsid w:val="00490F6D"/>
    <w:rsid w:val="004918D5"/>
    <w:rsid w:val="00491C5B"/>
    <w:rsid w:val="00493210"/>
    <w:rsid w:val="00495550"/>
    <w:rsid w:val="00495D56"/>
    <w:rsid w:val="00496C43"/>
    <w:rsid w:val="00497234"/>
    <w:rsid w:val="004973E0"/>
    <w:rsid w:val="004976AD"/>
    <w:rsid w:val="004A19BE"/>
    <w:rsid w:val="004A1A53"/>
    <w:rsid w:val="004A21BC"/>
    <w:rsid w:val="004A2737"/>
    <w:rsid w:val="004A2E7F"/>
    <w:rsid w:val="004A5940"/>
    <w:rsid w:val="004A6122"/>
    <w:rsid w:val="004A682A"/>
    <w:rsid w:val="004A6A4F"/>
    <w:rsid w:val="004A79B3"/>
    <w:rsid w:val="004B10C1"/>
    <w:rsid w:val="004B1261"/>
    <w:rsid w:val="004B1284"/>
    <w:rsid w:val="004B1CD6"/>
    <w:rsid w:val="004B29E5"/>
    <w:rsid w:val="004B2A9C"/>
    <w:rsid w:val="004B4CAA"/>
    <w:rsid w:val="004B580A"/>
    <w:rsid w:val="004B58A9"/>
    <w:rsid w:val="004C3D59"/>
    <w:rsid w:val="004C4794"/>
    <w:rsid w:val="004C54E2"/>
    <w:rsid w:val="004C685F"/>
    <w:rsid w:val="004D0600"/>
    <w:rsid w:val="004D1562"/>
    <w:rsid w:val="004D318E"/>
    <w:rsid w:val="004D3F16"/>
    <w:rsid w:val="004D597C"/>
    <w:rsid w:val="004D5A98"/>
    <w:rsid w:val="004D65DE"/>
    <w:rsid w:val="004D76D5"/>
    <w:rsid w:val="004D7F57"/>
    <w:rsid w:val="004DF8BA"/>
    <w:rsid w:val="004E0332"/>
    <w:rsid w:val="004E06A4"/>
    <w:rsid w:val="004E109C"/>
    <w:rsid w:val="004E13C1"/>
    <w:rsid w:val="004E479D"/>
    <w:rsid w:val="004E6CBC"/>
    <w:rsid w:val="004E72E7"/>
    <w:rsid w:val="004F124F"/>
    <w:rsid w:val="004F23FE"/>
    <w:rsid w:val="004F480A"/>
    <w:rsid w:val="004F5D82"/>
    <w:rsid w:val="004F646C"/>
    <w:rsid w:val="004F6D5C"/>
    <w:rsid w:val="00502B1E"/>
    <w:rsid w:val="00504599"/>
    <w:rsid w:val="00504CC3"/>
    <w:rsid w:val="00505457"/>
    <w:rsid w:val="005071DB"/>
    <w:rsid w:val="0050725D"/>
    <w:rsid w:val="00507389"/>
    <w:rsid w:val="00507BEA"/>
    <w:rsid w:val="00507E48"/>
    <w:rsid w:val="00510F85"/>
    <w:rsid w:val="00512C01"/>
    <w:rsid w:val="005135BB"/>
    <w:rsid w:val="00514A83"/>
    <w:rsid w:val="0051585F"/>
    <w:rsid w:val="00516320"/>
    <w:rsid w:val="00516B0E"/>
    <w:rsid w:val="0051731C"/>
    <w:rsid w:val="005211D1"/>
    <w:rsid w:val="00522E21"/>
    <w:rsid w:val="00527398"/>
    <w:rsid w:val="005301FD"/>
    <w:rsid w:val="00530596"/>
    <w:rsid w:val="00531A68"/>
    <w:rsid w:val="00531FD0"/>
    <w:rsid w:val="0053706C"/>
    <w:rsid w:val="00540EB4"/>
    <w:rsid w:val="00541E90"/>
    <w:rsid w:val="00542A98"/>
    <w:rsid w:val="00544E70"/>
    <w:rsid w:val="00545C4B"/>
    <w:rsid w:val="005466E5"/>
    <w:rsid w:val="005509C3"/>
    <w:rsid w:val="00551D31"/>
    <w:rsid w:val="0055260C"/>
    <w:rsid w:val="00552756"/>
    <w:rsid w:val="005541FF"/>
    <w:rsid w:val="00554AA1"/>
    <w:rsid w:val="00555998"/>
    <w:rsid w:val="00556AA6"/>
    <w:rsid w:val="00556D0F"/>
    <w:rsid w:val="00557A64"/>
    <w:rsid w:val="0056046C"/>
    <w:rsid w:val="0056049A"/>
    <w:rsid w:val="00561485"/>
    <w:rsid w:val="0056155B"/>
    <w:rsid w:val="00561E73"/>
    <w:rsid w:val="00562C16"/>
    <w:rsid w:val="00563047"/>
    <w:rsid w:val="00564466"/>
    <w:rsid w:val="00565253"/>
    <w:rsid w:val="00565F40"/>
    <w:rsid w:val="0057109A"/>
    <w:rsid w:val="00571293"/>
    <w:rsid w:val="005721F7"/>
    <w:rsid w:val="00574701"/>
    <w:rsid w:val="00574DB3"/>
    <w:rsid w:val="0057602F"/>
    <w:rsid w:val="0058101F"/>
    <w:rsid w:val="00582414"/>
    <w:rsid w:val="00583ABB"/>
    <w:rsid w:val="00583D81"/>
    <w:rsid w:val="005844BF"/>
    <w:rsid w:val="0058461C"/>
    <w:rsid w:val="0058534F"/>
    <w:rsid w:val="00585AE3"/>
    <w:rsid w:val="00587440"/>
    <w:rsid w:val="0059254C"/>
    <w:rsid w:val="00594199"/>
    <w:rsid w:val="00594661"/>
    <w:rsid w:val="00595168"/>
    <w:rsid w:val="005969C2"/>
    <w:rsid w:val="00597C3E"/>
    <w:rsid w:val="005A219A"/>
    <w:rsid w:val="005A2DDE"/>
    <w:rsid w:val="005A3827"/>
    <w:rsid w:val="005A6C79"/>
    <w:rsid w:val="005A7E5A"/>
    <w:rsid w:val="005B02AF"/>
    <w:rsid w:val="005B0963"/>
    <w:rsid w:val="005B3A00"/>
    <w:rsid w:val="005B4FBF"/>
    <w:rsid w:val="005B5C11"/>
    <w:rsid w:val="005B6903"/>
    <w:rsid w:val="005C0A81"/>
    <w:rsid w:val="005C2A08"/>
    <w:rsid w:val="005C380C"/>
    <w:rsid w:val="005C6027"/>
    <w:rsid w:val="005C66C1"/>
    <w:rsid w:val="005C6BF2"/>
    <w:rsid w:val="005C75C3"/>
    <w:rsid w:val="005D0E74"/>
    <w:rsid w:val="005D1484"/>
    <w:rsid w:val="005D3AFB"/>
    <w:rsid w:val="005D5831"/>
    <w:rsid w:val="005D713F"/>
    <w:rsid w:val="005E0295"/>
    <w:rsid w:val="005E21C6"/>
    <w:rsid w:val="005E30AE"/>
    <w:rsid w:val="005E4EBF"/>
    <w:rsid w:val="005E588C"/>
    <w:rsid w:val="005E5F3D"/>
    <w:rsid w:val="005E7C3F"/>
    <w:rsid w:val="005F013C"/>
    <w:rsid w:val="005F2C23"/>
    <w:rsid w:val="005F3706"/>
    <w:rsid w:val="005F46D4"/>
    <w:rsid w:val="005F6060"/>
    <w:rsid w:val="005F6F9A"/>
    <w:rsid w:val="005F7CDA"/>
    <w:rsid w:val="00601236"/>
    <w:rsid w:val="0060230C"/>
    <w:rsid w:val="00602C39"/>
    <w:rsid w:val="00603C44"/>
    <w:rsid w:val="00603E39"/>
    <w:rsid w:val="006043BA"/>
    <w:rsid w:val="00604E91"/>
    <w:rsid w:val="006062B7"/>
    <w:rsid w:val="006069ED"/>
    <w:rsid w:val="006101C2"/>
    <w:rsid w:val="00610F22"/>
    <w:rsid w:val="00612A97"/>
    <w:rsid w:val="006142EB"/>
    <w:rsid w:val="00614C98"/>
    <w:rsid w:val="00614DB4"/>
    <w:rsid w:val="00615063"/>
    <w:rsid w:val="00616C1B"/>
    <w:rsid w:val="00616CB3"/>
    <w:rsid w:val="00620963"/>
    <w:rsid w:val="006215F4"/>
    <w:rsid w:val="00625CB5"/>
    <w:rsid w:val="00626B97"/>
    <w:rsid w:val="00627F03"/>
    <w:rsid w:val="006302A1"/>
    <w:rsid w:val="00631A13"/>
    <w:rsid w:val="00631C0E"/>
    <w:rsid w:val="00632229"/>
    <w:rsid w:val="006327D5"/>
    <w:rsid w:val="00633851"/>
    <w:rsid w:val="00634012"/>
    <w:rsid w:val="006359D2"/>
    <w:rsid w:val="00636467"/>
    <w:rsid w:val="00636FBB"/>
    <w:rsid w:val="006371BF"/>
    <w:rsid w:val="0063722D"/>
    <w:rsid w:val="00641055"/>
    <w:rsid w:val="00644AC2"/>
    <w:rsid w:val="00645280"/>
    <w:rsid w:val="0064585E"/>
    <w:rsid w:val="00646B71"/>
    <w:rsid w:val="006473D8"/>
    <w:rsid w:val="006478AE"/>
    <w:rsid w:val="00647E52"/>
    <w:rsid w:val="006505FC"/>
    <w:rsid w:val="00650B6D"/>
    <w:rsid w:val="006526EC"/>
    <w:rsid w:val="006556DD"/>
    <w:rsid w:val="00655959"/>
    <w:rsid w:val="00656779"/>
    <w:rsid w:val="00656934"/>
    <w:rsid w:val="006573E5"/>
    <w:rsid w:val="00660EDF"/>
    <w:rsid w:val="0066337D"/>
    <w:rsid w:val="00664B67"/>
    <w:rsid w:val="00664CF1"/>
    <w:rsid w:val="006676E7"/>
    <w:rsid w:val="006677A8"/>
    <w:rsid w:val="006723DC"/>
    <w:rsid w:val="006745D8"/>
    <w:rsid w:val="006755AA"/>
    <w:rsid w:val="00676666"/>
    <w:rsid w:val="0067714A"/>
    <w:rsid w:val="00680C7F"/>
    <w:rsid w:val="00682A33"/>
    <w:rsid w:val="00683199"/>
    <w:rsid w:val="00685D2D"/>
    <w:rsid w:val="00686E40"/>
    <w:rsid w:val="00686ECE"/>
    <w:rsid w:val="006872E4"/>
    <w:rsid w:val="00687448"/>
    <w:rsid w:val="006876A4"/>
    <w:rsid w:val="00690E9B"/>
    <w:rsid w:val="006923BC"/>
    <w:rsid w:val="00693248"/>
    <w:rsid w:val="0069434E"/>
    <w:rsid w:val="00694D04"/>
    <w:rsid w:val="006970FF"/>
    <w:rsid w:val="006A0A55"/>
    <w:rsid w:val="006A3B1D"/>
    <w:rsid w:val="006A4CB1"/>
    <w:rsid w:val="006A601C"/>
    <w:rsid w:val="006A62A4"/>
    <w:rsid w:val="006A6AAB"/>
    <w:rsid w:val="006B0113"/>
    <w:rsid w:val="006B033C"/>
    <w:rsid w:val="006B068C"/>
    <w:rsid w:val="006B07BC"/>
    <w:rsid w:val="006B12A9"/>
    <w:rsid w:val="006B13CD"/>
    <w:rsid w:val="006B1F66"/>
    <w:rsid w:val="006B239E"/>
    <w:rsid w:val="006B3D09"/>
    <w:rsid w:val="006C2EC8"/>
    <w:rsid w:val="006C429C"/>
    <w:rsid w:val="006C4594"/>
    <w:rsid w:val="006C69EF"/>
    <w:rsid w:val="006D2FCE"/>
    <w:rsid w:val="006D3D3E"/>
    <w:rsid w:val="006D64CB"/>
    <w:rsid w:val="006D743C"/>
    <w:rsid w:val="006E08C9"/>
    <w:rsid w:val="006E0F0F"/>
    <w:rsid w:val="006E138E"/>
    <w:rsid w:val="006E1F73"/>
    <w:rsid w:val="006E3145"/>
    <w:rsid w:val="006E3190"/>
    <w:rsid w:val="006E3204"/>
    <w:rsid w:val="006E3827"/>
    <w:rsid w:val="006E3B8B"/>
    <w:rsid w:val="006E42BD"/>
    <w:rsid w:val="006E4521"/>
    <w:rsid w:val="006E56AA"/>
    <w:rsid w:val="006E6526"/>
    <w:rsid w:val="006E6B1A"/>
    <w:rsid w:val="006E754B"/>
    <w:rsid w:val="006E7A5B"/>
    <w:rsid w:val="006F3649"/>
    <w:rsid w:val="006F3835"/>
    <w:rsid w:val="006F6B79"/>
    <w:rsid w:val="006F6B9A"/>
    <w:rsid w:val="006F6C07"/>
    <w:rsid w:val="006F7478"/>
    <w:rsid w:val="007004D7"/>
    <w:rsid w:val="007037F6"/>
    <w:rsid w:val="00703AFE"/>
    <w:rsid w:val="00711776"/>
    <w:rsid w:val="00712733"/>
    <w:rsid w:val="00713D2B"/>
    <w:rsid w:val="00714F2B"/>
    <w:rsid w:val="007152C6"/>
    <w:rsid w:val="007173CB"/>
    <w:rsid w:val="00720905"/>
    <w:rsid w:val="00724509"/>
    <w:rsid w:val="00727ECA"/>
    <w:rsid w:val="00731217"/>
    <w:rsid w:val="00731AC3"/>
    <w:rsid w:val="00732CF3"/>
    <w:rsid w:val="00732E9B"/>
    <w:rsid w:val="007334FB"/>
    <w:rsid w:val="007348F9"/>
    <w:rsid w:val="00735D14"/>
    <w:rsid w:val="00740F32"/>
    <w:rsid w:val="0074121E"/>
    <w:rsid w:val="00741612"/>
    <w:rsid w:val="007417AD"/>
    <w:rsid w:val="007417EA"/>
    <w:rsid w:val="00741A3C"/>
    <w:rsid w:val="007432C3"/>
    <w:rsid w:val="00743B04"/>
    <w:rsid w:val="00743BAC"/>
    <w:rsid w:val="00744175"/>
    <w:rsid w:val="007462B9"/>
    <w:rsid w:val="00748D80"/>
    <w:rsid w:val="007518D9"/>
    <w:rsid w:val="0075284D"/>
    <w:rsid w:val="00752D5B"/>
    <w:rsid w:val="00753001"/>
    <w:rsid w:val="007542AE"/>
    <w:rsid w:val="00756C77"/>
    <w:rsid w:val="00757FFC"/>
    <w:rsid w:val="0076440C"/>
    <w:rsid w:val="00764A78"/>
    <w:rsid w:val="007651E5"/>
    <w:rsid w:val="007657D5"/>
    <w:rsid w:val="00765DC6"/>
    <w:rsid w:val="00766E9B"/>
    <w:rsid w:val="00767AA9"/>
    <w:rsid w:val="007712FF"/>
    <w:rsid w:val="00772DF5"/>
    <w:rsid w:val="00773A4F"/>
    <w:rsid w:val="007762E6"/>
    <w:rsid w:val="00776C1A"/>
    <w:rsid w:val="00776EF8"/>
    <w:rsid w:val="00777D86"/>
    <w:rsid w:val="007811B7"/>
    <w:rsid w:val="00782C1B"/>
    <w:rsid w:val="00783CD2"/>
    <w:rsid w:val="007876EB"/>
    <w:rsid w:val="007907F7"/>
    <w:rsid w:val="00790817"/>
    <w:rsid w:val="00790959"/>
    <w:rsid w:val="0079274D"/>
    <w:rsid w:val="00795FB7"/>
    <w:rsid w:val="0079625B"/>
    <w:rsid w:val="0079688E"/>
    <w:rsid w:val="00797157"/>
    <w:rsid w:val="00797260"/>
    <w:rsid w:val="00797FB5"/>
    <w:rsid w:val="007A10E4"/>
    <w:rsid w:val="007A1F7E"/>
    <w:rsid w:val="007A1FFD"/>
    <w:rsid w:val="007A22B9"/>
    <w:rsid w:val="007A2DF6"/>
    <w:rsid w:val="007A3B04"/>
    <w:rsid w:val="007A57D7"/>
    <w:rsid w:val="007A5DFA"/>
    <w:rsid w:val="007A5FB7"/>
    <w:rsid w:val="007A7434"/>
    <w:rsid w:val="007B08C1"/>
    <w:rsid w:val="007B1A4D"/>
    <w:rsid w:val="007B3374"/>
    <w:rsid w:val="007B541A"/>
    <w:rsid w:val="007B6494"/>
    <w:rsid w:val="007B67C5"/>
    <w:rsid w:val="007B6C0C"/>
    <w:rsid w:val="007B7C2B"/>
    <w:rsid w:val="007B7E35"/>
    <w:rsid w:val="007C12C4"/>
    <w:rsid w:val="007C31DF"/>
    <w:rsid w:val="007C32D9"/>
    <w:rsid w:val="007C36B0"/>
    <w:rsid w:val="007C3E55"/>
    <w:rsid w:val="007C6703"/>
    <w:rsid w:val="007C6B98"/>
    <w:rsid w:val="007C7023"/>
    <w:rsid w:val="007C7705"/>
    <w:rsid w:val="007D02C2"/>
    <w:rsid w:val="007D2285"/>
    <w:rsid w:val="007D5270"/>
    <w:rsid w:val="007D5863"/>
    <w:rsid w:val="007D7A71"/>
    <w:rsid w:val="007E0726"/>
    <w:rsid w:val="007E1AD2"/>
    <w:rsid w:val="007E32DE"/>
    <w:rsid w:val="007E344E"/>
    <w:rsid w:val="007E517B"/>
    <w:rsid w:val="007E5A96"/>
    <w:rsid w:val="007E6263"/>
    <w:rsid w:val="007F08C0"/>
    <w:rsid w:val="007F261E"/>
    <w:rsid w:val="007F49A1"/>
    <w:rsid w:val="007F4B11"/>
    <w:rsid w:val="007F69E0"/>
    <w:rsid w:val="007F7D5C"/>
    <w:rsid w:val="00801D0C"/>
    <w:rsid w:val="00802074"/>
    <w:rsid w:val="008055ED"/>
    <w:rsid w:val="00807773"/>
    <w:rsid w:val="00811DC8"/>
    <w:rsid w:val="00812E45"/>
    <w:rsid w:val="00814B53"/>
    <w:rsid w:val="00814FC2"/>
    <w:rsid w:val="00815087"/>
    <w:rsid w:val="00815E7F"/>
    <w:rsid w:val="008162E9"/>
    <w:rsid w:val="00816335"/>
    <w:rsid w:val="00820180"/>
    <w:rsid w:val="0082054C"/>
    <w:rsid w:val="0082094A"/>
    <w:rsid w:val="00821945"/>
    <w:rsid w:val="00821F4F"/>
    <w:rsid w:val="008222A8"/>
    <w:rsid w:val="00823A12"/>
    <w:rsid w:val="008240C8"/>
    <w:rsid w:val="0082468A"/>
    <w:rsid w:val="00827C9E"/>
    <w:rsid w:val="00830940"/>
    <w:rsid w:val="00832391"/>
    <w:rsid w:val="00833800"/>
    <w:rsid w:val="0083550A"/>
    <w:rsid w:val="008400A0"/>
    <w:rsid w:val="0084227C"/>
    <w:rsid w:val="00843E3F"/>
    <w:rsid w:val="00844E2B"/>
    <w:rsid w:val="00844E64"/>
    <w:rsid w:val="00845C6A"/>
    <w:rsid w:val="00849981"/>
    <w:rsid w:val="00851E18"/>
    <w:rsid w:val="00852322"/>
    <w:rsid w:val="00854A9A"/>
    <w:rsid w:val="00855CE0"/>
    <w:rsid w:val="0085612F"/>
    <w:rsid w:val="00856E87"/>
    <w:rsid w:val="00857C44"/>
    <w:rsid w:val="00861508"/>
    <w:rsid w:val="00863334"/>
    <w:rsid w:val="008639E0"/>
    <w:rsid w:val="0086468B"/>
    <w:rsid w:val="00866D4D"/>
    <w:rsid w:val="008678F8"/>
    <w:rsid w:val="008724AE"/>
    <w:rsid w:val="00872CC4"/>
    <w:rsid w:val="00872FE8"/>
    <w:rsid w:val="00873250"/>
    <w:rsid w:val="0087568C"/>
    <w:rsid w:val="0088084B"/>
    <w:rsid w:val="00881B4D"/>
    <w:rsid w:val="00881EDE"/>
    <w:rsid w:val="0088545B"/>
    <w:rsid w:val="00886A0F"/>
    <w:rsid w:val="00886F1E"/>
    <w:rsid w:val="0088718B"/>
    <w:rsid w:val="0088725D"/>
    <w:rsid w:val="008921F8"/>
    <w:rsid w:val="008923BC"/>
    <w:rsid w:val="008939E6"/>
    <w:rsid w:val="00894DB9"/>
    <w:rsid w:val="00896412"/>
    <w:rsid w:val="008A07F9"/>
    <w:rsid w:val="008A1BAA"/>
    <w:rsid w:val="008A25C1"/>
    <w:rsid w:val="008A2DD0"/>
    <w:rsid w:val="008A4CAB"/>
    <w:rsid w:val="008A5F00"/>
    <w:rsid w:val="008A60D7"/>
    <w:rsid w:val="008A6C46"/>
    <w:rsid w:val="008A75D2"/>
    <w:rsid w:val="008A7864"/>
    <w:rsid w:val="008A7911"/>
    <w:rsid w:val="008B0A8F"/>
    <w:rsid w:val="008B2F82"/>
    <w:rsid w:val="008B445E"/>
    <w:rsid w:val="008B4C12"/>
    <w:rsid w:val="008C10EB"/>
    <w:rsid w:val="008C2757"/>
    <w:rsid w:val="008C66C0"/>
    <w:rsid w:val="008C6A3B"/>
    <w:rsid w:val="008C7918"/>
    <w:rsid w:val="008C7991"/>
    <w:rsid w:val="008D08CB"/>
    <w:rsid w:val="008D0BA1"/>
    <w:rsid w:val="008D1B1E"/>
    <w:rsid w:val="008D2C91"/>
    <w:rsid w:val="008E0282"/>
    <w:rsid w:val="008E072F"/>
    <w:rsid w:val="008E0A1F"/>
    <w:rsid w:val="008E0EA5"/>
    <w:rsid w:val="008E12DB"/>
    <w:rsid w:val="008E152B"/>
    <w:rsid w:val="008E26DE"/>
    <w:rsid w:val="008E26FE"/>
    <w:rsid w:val="008E44FB"/>
    <w:rsid w:val="008E4BAC"/>
    <w:rsid w:val="008E6851"/>
    <w:rsid w:val="008E731A"/>
    <w:rsid w:val="008F0186"/>
    <w:rsid w:val="008F022B"/>
    <w:rsid w:val="008F055A"/>
    <w:rsid w:val="008F1C57"/>
    <w:rsid w:val="008F5006"/>
    <w:rsid w:val="008F55DD"/>
    <w:rsid w:val="008F65E6"/>
    <w:rsid w:val="008F6AD7"/>
    <w:rsid w:val="008F6BEC"/>
    <w:rsid w:val="008F6D71"/>
    <w:rsid w:val="008F72FF"/>
    <w:rsid w:val="00901D0C"/>
    <w:rsid w:val="00901E73"/>
    <w:rsid w:val="00902DC5"/>
    <w:rsid w:val="009033DA"/>
    <w:rsid w:val="0090565B"/>
    <w:rsid w:val="00910149"/>
    <w:rsid w:val="00910281"/>
    <w:rsid w:val="009114BF"/>
    <w:rsid w:val="009116C7"/>
    <w:rsid w:val="00911961"/>
    <w:rsid w:val="00912073"/>
    <w:rsid w:val="009128D6"/>
    <w:rsid w:val="009130FB"/>
    <w:rsid w:val="00913FD5"/>
    <w:rsid w:val="009147C2"/>
    <w:rsid w:val="009149C3"/>
    <w:rsid w:val="0091617B"/>
    <w:rsid w:val="00916A95"/>
    <w:rsid w:val="009200EE"/>
    <w:rsid w:val="00920C7D"/>
    <w:rsid w:val="00920ED1"/>
    <w:rsid w:val="0092128A"/>
    <w:rsid w:val="00922988"/>
    <w:rsid w:val="00922ED5"/>
    <w:rsid w:val="00923796"/>
    <w:rsid w:val="009239D9"/>
    <w:rsid w:val="00923F54"/>
    <w:rsid w:val="009244B7"/>
    <w:rsid w:val="0092523F"/>
    <w:rsid w:val="0092696A"/>
    <w:rsid w:val="0092796B"/>
    <w:rsid w:val="00931104"/>
    <w:rsid w:val="00931454"/>
    <w:rsid w:val="009319FA"/>
    <w:rsid w:val="00931A2C"/>
    <w:rsid w:val="00931AEA"/>
    <w:rsid w:val="009329E5"/>
    <w:rsid w:val="0093436F"/>
    <w:rsid w:val="00937313"/>
    <w:rsid w:val="00940107"/>
    <w:rsid w:val="00940E54"/>
    <w:rsid w:val="009445C4"/>
    <w:rsid w:val="00944AAF"/>
    <w:rsid w:val="009468B2"/>
    <w:rsid w:val="00946A54"/>
    <w:rsid w:val="00952C35"/>
    <w:rsid w:val="00954554"/>
    <w:rsid w:val="009554C2"/>
    <w:rsid w:val="00956DC0"/>
    <w:rsid w:val="00956E5B"/>
    <w:rsid w:val="00960743"/>
    <w:rsid w:val="00960ECD"/>
    <w:rsid w:val="009616F3"/>
    <w:rsid w:val="009618FE"/>
    <w:rsid w:val="0096419B"/>
    <w:rsid w:val="00966633"/>
    <w:rsid w:val="009667D7"/>
    <w:rsid w:val="00967CEE"/>
    <w:rsid w:val="00967F9F"/>
    <w:rsid w:val="009724C3"/>
    <w:rsid w:val="00972C59"/>
    <w:rsid w:val="009765F6"/>
    <w:rsid w:val="00976BD0"/>
    <w:rsid w:val="00976BF4"/>
    <w:rsid w:val="00977698"/>
    <w:rsid w:val="009815F0"/>
    <w:rsid w:val="00984F4B"/>
    <w:rsid w:val="0098727D"/>
    <w:rsid w:val="00987617"/>
    <w:rsid w:val="00991EE7"/>
    <w:rsid w:val="009925CD"/>
    <w:rsid w:val="00993BBF"/>
    <w:rsid w:val="00993E5B"/>
    <w:rsid w:val="00994083"/>
    <w:rsid w:val="00995C85"/>
    <w:rsid w:val="0099681C"/>
    <w:rsid w:val="009976B1"/>
    <w:rsid w:val="009A4217"/>
    <w:rsid w:val="009A5F10"/>
    <w:rsid w:val="009A664C"/>
    <w:rsid w:val="009A6F8B"/>
    <w:rsid w:val="009B0A9B"/>
    <w:rsid w:val="009B15F7"/>
    <w:rsid w:val="009B1AB8"/>
    <w:rsid w:val="009B21B3"/>
    <w:rsid w:val="009B2412"/>
    <w:rsid w:val="009B2888"/>
    <w:rsid w:val="009B2CCC"/>
    <w:rsid w:val="009B2E67"/>
    <w:rsid w:val="009B4BA2"/>
    <w:rsid w:val="009B5DE9"/>
    <w:rsid w:val="009B641B"/>
    <w:rsid w:val="009C03AF"/>
    <w:rsid w:val="009C0509"/>
    <w:rsid w:val="009C16BD"/>
    <w:rsid w:val="009C1A0F"/>
    <w:rsid w:val="009C2900"/>
    <w:rsid w:val="009C2C4E"/>
    <w:rsid w:val="009C2C8F"/>
    <w:rsid w:val="009C45C6"/>
    <w:rsid w:val="009C52E5"/>
    <w:rsid w:val="009C5AFB"/>
    <w:rsid w:val="009C6FF0"/>
    <w:rsid w:val="009C7CD3"/>
    <w:rsid w:val="009D0121"/>
    <w:rsid w:val="009D2AED"/>
    <w:rsid w:val="009D2B2E"/>
    <w:rsid w:val="009D578F"/>
    <w:rsid w:val="009D5DB5"/>
    <w:rsid w:val="009D6C0F"/>
    <w:rsid w:val="009E0D24"/>
    <w:rsid w:val="009E1617"/>
    <w:rsid w:val="009E65F4"/>
    <w:rsid w:val="009E67DD"/>
    <w:rsid w:val="009E6D07"/>
    <w:rsid w:val="009F1C3B"/>
    <w:rsid w:val="009F32A1"/>
    <w:rsid w:val="009F44A1"/>
    <w:rsid w:val="009F4AAD"/>
    <w:rsid w:val="009F641B"/>
    <w:rsid w:val="009F6D32"/>
    <w:rsid w:val="009F6EF1"/>
    <w:rsid w:val="009F703C"/>
    <w:rsid w:val="009F7D89"/>
    <w:rsid w:val="009F7DFA"/>
    <w:rsid w:val="00A0003F"/>
    <w:rsid w:val="00A01249"/>
    <w:rsid w:val="00A04021"/>
    <w:rsid w:val="00A04A04"/>
    <w:rsid w:val="00A04E4E"/>
    <w:rsid w:val="00A04F70"/>
    <w:rsid w:val="00A050B1"/>
    <w:rsid w:val="00A05E05"/>
    <w:rsid w:val="00A05E15"/>
    <w:rsid w:val="00A0773C"/>
    <w:rsid w:val="00A11C4C"/>
    <w:rsid w:val="00A12615"/>
    <w:rsid w:val="00A136DF"/>
    <w:rsid w:val="00A15372"/>
    <w:rsid w:val="00A1624C"/>
    <w:rsid w:val="00A178C7"/>
    <w:rsid w:val="00A20808"/>
    <w:rsid w:val="00A20A2D"/>
    <w:rsid w:val="00A20E59"/>
    <w:rsid w:val="00A2162D"/>
    <w:rsid w:val="00A2246E"/>
    <w:rsid w:val="00A229FF"/>
    <w:rsid w:val="00A22D30"/>
    <w:rsid w:val="00A23479"/>
    <w:rsid w:val="00A256A4"/>
    <w:rsid w:val="00A27B51"/>
    <w:rsid w:val="00A332EC"/>
    <w:rsid w:val="00A3454B"/>
    <w:rsid w:val="00A349A5"/>
    <w:rsid w:val="00A34ECD"/>
    <w:rsid w:val="00A35408"/>
    <w:rsid w:val="00A35779"/>
    <w:rsid w:val="00A36780"/>
    <w:rsid w:val="00A40EC2"/>
    <w:rsid w:val="00A41FBF"/>
    <w:rsid w:val="00A42FD1"/>
    <w:rsid w:val="00A45DDE"/>
    <w:rsid w:val="00A45F14"/>
    <w:rsid w:val="00A468A3"/>
    <w:rsid w:val="00A475E6"/>
    <w:rsid w:val="00A50159"/>
    <w:rsid w:val="00A517D7"/>
    <w:rsid w:val="00A56078"/>
    <w:rsid w:val="00A60E0E"/>
    <w:rsid w:val="00A61C6A"/>
    <w:rsid w:val="00A62766"/>
    <w:rsid w:val="00A62932"/>
    <w:rsid w:val="00A62D6E"/>
    <w:rsid w:val="00A6721E"/>
    <w:rsid w:val="00A700F8"/>
    <w:rsid w:val="00A70B70"/>
    <w:rsid w:val="00A7167D"/>
    <w:rsid w:val="00A7258F"/>
    <w:rsid w:val="00A74043"/>
    <w:rsid w:val="00A74817"/>
    <w:rsid w:val="00A81C4E"/>
    <w:rsid w:val="00A8210F"/>
    <w:rsid w:val="00A82A41"/>
    <w:rsid w:val="00A83E86"/>
    <w:rsid w:val="00A85E0C"/>
    <w:rsid w:val="00A872C8"/>
    <w:rsid w:val="00A8733C"/>
    <w:rsid w:val="00A876E6"/>
    <w:rsid w:val="00A87CEB"/>
    <w:rsid w:val="00A87E12"/>
    <w:rsid w:val="00A8FE11"/>
    <w:rsid w:val="00A910C9"/>
    <w:rsid w:val="00A91F3C"/>
    <w:rsid w:val="00A926A8"/>
    <w:rsid w:val="00A928D5"/>
    <w:rsid w:val="00A93063"/>
    <w:rsid w:val="00A93C87"/>
    <w:rsid w:val="00A940AC"/>
    <w:rsid w:val="00A94977"/>
    <w:rsid w:val="00A951ED"/>
    <w:rsid w:val="00A95E2F"/>
    <w:rsid w:val="00A96813"/>
    <w:rsid w:val="00A96832"/>
    <w:rsid w:val="00AA0A91"/>
    <w:rsid w:val="00AA0E5D"/>
    <w:rsid w:val="00AA188C"/>
    <w:rsid w:val="00AA1E63"/>
    <w:rsid w:val="00AA222D"/>
    <w:rsid w:val="00AA30A7"/>
    <w:rsid w:val="00AA3F4B"/>
    <w:rsid w:val="00AA66DC"/>
    <w:rsid w:val="00AB1498"/>
    <w:rsid w:val="00AB1948"/>
    <w:rsid w:val="00AB1BF7"/>
    <w:rsid w:val="00AB1DF8"/>
    <w:rsid w:val="00AB38D8"/>
    <w:rsid w:val="00AB4B3F"/>
    <w:rsid w:val="00AB58F0"/>
    <w:rsid w:val="00AB6BD7"/>
    <w:rsid w:val="00AB6F3B"/>
    <w:rsid w:val="00AB770D"/>
    <w:rsid w:val="00AB7B40"/>
    <w:rsid w:val="00AC11FC"/>
    <w:rsid w:val="00AC1AA9"/>
    <w:rsid w:val="00AC2A70"/>
    <w:rsid w:val="00AC361F"/>
    <w:rsid w:val="00AC4AC7"/>
    <w:rsid w:val="00AC5EE0"/>
    <w:rsid w:val="00AC6AB8"/>
    <w:rsid w:val="00AC7E37"/>
    <w:rsid w:val="00AD04C1"/>
    <w:rsid w:val="00AD30B9"/>
    <w:rsid w:val="00AD35BD"/>
    <w:rsid w:val="00AD3ED4"/>
    <w:rsid w:val="00AD47AB"/>
    <w:rsid w:val="00AD4962"/>
    <w:rsid w:val="00AD499B"/>
    <w:rsid w:val="00AD4CA3"/>
    <w:rsid w:val="00AE2973"/>
    <w:rsid w:val="00AE3952"/>
    <w:rsid w:val="00AE39FE"/>
    <w:rsid w:val="00AE43DA"/>
    <w:rsid w:val="00AE4B9E"/>
    <w:rsid w:val="00AE5C75"/>
    <w:rsid w:val="00AE5D06"/>
    <w:rsid w:val="00AE6D01"/>
    <w:rsid w:val="00AE7856"/>
    <w:rsid w:val="00AF4854"/>
    <w:rsid w:val="00AF6B0D"/>
    <w:rsid w:val="00AF6E42"/>
    <w:rsid w:val="00B01BBA"/>
    <w:rsid w:val="00B01C23"/>
    <w:rsid w:val="00B025ED"/>
    <w:rsid w:val="00B02907"/>
    <w:rsid w:val="00B05FB2"/>
    <w:rsid w:val="00B06522"/>
    <w:rsid w:val="00B11D31"/>
    <w:rsid w:val="00B12ED6"/>
    <w:rsid w:val="00B15826"/>
    <w:rsid w:val="00B162FD"/>
    <w:rsid w:val="00B16C10"/>
    <w:rsid w:val="00B17D5E"/>
    <w:rsid w:val="00B201B9"/>
    <w:rsid w:val="00B22880"/>
    <w:rsid w:val="00B23ADA"/>
    <w:rsid w:val="00B24A6E"/>
    <w:rsid w:val="00B2513C"/>
    <w:rsid w:val="00B260B2"/>
    <w:rsid w:val="00B31211"/>
    <w:rsid w:val="00B34EBF"/>
    <w:rsid w:val="00B374ED"/>
    <w:rsid w:val="00B3794F"/>
    <w:rsid w:val="00B40955"/>
    <w:rsid w:val="00B413BE"/>
    <w:rsid w:val="00B42238"/>
    <w:rsid w:val="00B42446"/>
    <w:rsid w:val="00B4321F"/>
    <w:rsid w:val="00B43DF8"/>
    <w:rsid w:val="00B440A8"/>
    <w:rsid w:val="00B44B3B"/>
    <w:rsid w:val="00B47543"/>
    <w:rsid w:val="00B50105"/>
    <w:rsid w:val="00B50BEE"/>
    <w:rsid w:val="00B5184F"/>
    <w:rsid w:val="00B519C3"/>
    <w:rsid w:val="00B52B17"/>
    <w:rsid w:val="00B535C2"/>
    <w:rsid w:val="00B540EE"/>
    <w:rsid w:val="00B54C8F"/>
    <w:rsid w:val="00B551C3"/>
    <w:rsid w:val="00B552E2"/>
    <w:rsid w:val="00B553CB"/>
    <w:rsid w:val="00B55495"/>
    <w:rsid w:val="00B57273"/>
    <w:rsid w:val="00B61039"/>
    <w:rsid w:val="00B61BF9"/>
    <w:rsid w:val="00B623BC"/>
    <w:rsid w:val="00B62D98"/>
    <w:rsid w:val="00B63F74"/>
    <w:rsid w:val="00B65324"/>
    <w:rsid w:val="00B65E88"/>
    <w:rsid w:val="00B67CD1"/>
    <w:rsid w:val="00B70081"/>
    <w:rsid w:val="00B707D0"/>
    <w:rsid w:val="00B7206E"/>
    <w:rsid w:val="00B72231"/>
    <w:rsid w:val="00B7274E"/>
    <w:rsid w:val="00B74329"/>
    <w:rsid w:val="00B74824"/>
    <w:rsid w:val="00B76AE4"/>
    <w:rsid w:val="00B77687"/>
    <w:rsid w:val="00B778E1"/>
    <w:rsid w:val="00B802F8"/>
    <w:rsid w:val="00B815A9"/>
    <w:rsid w:val="00B818F3"/>
    <w:rsid w:val="00B8198B"/>
    <w:rsid w:val="00B81B6F"/>
    <w:rsid w:val="00B82E1A"/>
    <w:rsid w:val="00B85355"/>
    <w:rsid w:val="00B855D1"/>
    <w:rsid w:val="00B86988"/>
    <w:rsid w:val="00B87690"/>
    <w:rsid w:val="00B9032B"/>
    <w:rsid w:val="00B92154"/>
    <w:rsid w:val="00B925AF"/>
    <w:rsid w:val="00B92695"/>
    <w:rsid w:val="00B9442E"/>
    <w:rsid w:val="00B949BC"/>
    <w:rsid w:val="00B94AFF"/>
    <w:rsid w:val="00B94FB5"/>
    <w:rsid w:val="00B953CC"/>
    <w:rsid w:val="00BA1081"/>
    <w:rsid w:val="00BA1DB3"/>
    <w:rsid w:val="00BA24DB"/>
    <w:rsid w:val="00BA656B"/>
    <w:rsid w:val="00BB1351"/>
    <w:rsid w:val="00BB27D5"/>
    <w:rsid w:val="00BB30F9"/>
    <w:rsid w:val="00BB3A98"/>
    <w:rsid w:val="00BB3E08"/>
    <w:rsid w:val="00BB6B4B"/>
    <w:rsid w:val="00BB6C61"/>
    <w:rsid w:val="00BC0946"/>
    <w:rsid w:val="00BC0CFA"/>
    <w:rsid w:val="00BC41C4"/>
    <w:rsid w:val="00BC4673"/>
    <w:rsid w:val="00BC5901"/>
    <w:rsid w:val="00BC5B05"/>
    <w:rsid w:val="00BC61BC"/>
    <w:rsid w:val="00BC720C"/>
    <w:rsid w:val="00BD1588"/>
    <w:rsid w:val="00BD1E92"/>
    <w:rsid w:val="00BD20A6"/>
    <w:rsid w:val="00BD2A16"/>
    <w:rsid w:val="00BD2C35"/>
    <w:rsid w:val="00BD321E"/>
    <w:rsid w:val="00BD43ED"/>
    <w:rsid w:val="00BD5D09"/>
    <w:rsid w:val="00BD6834"/>
    <w:rsid w:val="00BD7AB5"/>
    <w:rsid w:val="00BD7D58"/>
    <w:rsid w:val="00BE286B"/>
    <w:rsid w:val="00BE3828"/>
    <w:rsid w:val="00BE43C3"/>
    <w:rsid w:val="00BE53A9"/>
    <w:rsid w:val="00BE6443"/>
    <w:rsid w:val="00BE653A"/>
    <w:rsid w:val="00BE6BFA"/>
    <w:rsid w:val="00BF0AB7"/>
    <w:rsid w:val="00BF48B5"/>
    <w:rsid w:val="00BF4E4E"/>
    <w:rsid w:val="00C012E2"/>
    <w:rsid w:val="00C0179C"/>
    <w:rsid w:val="00C03E8A"/>
    <w:rsid w:val="00C04C44"/>
    <w:rsid w:val="00C055F1"/>
    <w:rsid w:val="00C06181"/>
    <w:rsid w:val="00C10C82"/>
    <w:rsid w:val="00C13168"/>
    <w:rsid w:val="00C13364"/>
    <w:rsid w:val="00C13B82"/>
    <w:rsid w:val="00C15555"/>
    <w:rsid w:val="00C16327"/>
    <w:rsid w:val="00C20677"/>
    <w:rsid w:val="00C21C1D"/>
    <w:rsid w:val="00C2431E"/>
    <w:rsid w:val="00C25412"/>
    <w:rsid w:val="00C267DB"/>
    <w:rsid w:val="00C30FC0"/>
    <w:rsid w:val="00C33A9D"/>
    <w:rsid w:val="00C35116"/>
    <w:rsid w:val="00C35B9E"/>
    <w:rsid w:val="00C3793D"/>
    <w:rsid w:val="00C37C78"/>
    <w:rsid w:val="00C42348"/>
    <w:rsid w:val="00C42466"/>
    <w:rsid w:val="00C44B0F"/>
    <w:rsid w:val="00C45B59"/>
    <w:rsid w:val="00C45C7D"/>
    <w:rsid w:val="00C4675C"/>
    <w:rsid w:val="00C472AA"/>
    <w:rsid w:val="00C5219F"/>
    <w:rsid w:val="00C5236D"/>
    <w:rsid w:val="00C52A77"/>
    <w:rsid w:val="00C53ECF"/>
    <w:rsid w:val="00C55457"/>
    <w:rsid w:val="00C55B12"/>
    <w:rsid w:val="00C55C8C"/>
    <w:rsid w:val="00C56A70"/>
    <w:rsid w:val="00C56E37"/>
    <w:rsid w:val="00C610DF"/>
    <w:rsid w:val="00C61E41"/>
    <w:rsid w:val="00C62A34"/>
    <w:rsid w:val="00C62F7A"/>
    <w:rsid w:val="00C647F4"/>
    <w:rsid w:val="00C7117C"/>
    <w:rsid w:val="00C7316F"/>
    <w:rsid w:val="00C7449E"/>
    <w:rsid w:val="00C74B44"/>
    <w:rsid w:val="00C80D01"/>
    <w:rsid w:val="00C81313"/>
    <w:rsid w:val="00C8321E"/>
    <w:rsid w:val="00C86F8E"/>
    <w:rsid w:val="00C875BC"/>
    <w:rsid w:val="00C907E6"/>
    <w:rsid w:val="00C91401"/>
    <w:rsid w:val="00C92325"/>
    <w:rsid w:val="00C93B68"/>
    <w:rsid w:val="00C94DA9"/>
    <w:rsid w:val="00C95AFB"/>
    <w:rsid w:val="00C966E7"/>
    <w:rsid w:val="00CA012E"/>
    <w:rsid w:val="00CA34B4"/>
    <w:rsid w:val="00CA46DB"/>
    <w:rsid w:val="00CA7BD7"/>
    <w:rsid w:val="00CB0336"/>
    <w:rsid w:val="00CB06DA"/>
    <w:rsid w:val="00CB0A69"/>
    <w:rsid w:val="00CB0D39"/>
    <w:rsid w:val="00CB2640"/>
    <w:rsid w:val="00CB4D2C"/>
    <w:rsid w:val="00CB50F5"/>
    <w:rsid w:val="00CB7FFC"/>
    <w:rsid w:val="00CC0482"/>
    <w:rsid w:val="00CC08E5"/>
    <w:rsid w:val="00CC1595"/>
    <w:rsid w:val="00CC51B7"/>
    <w:rsid w:val="00CC587D"/>
    <w:rsid w:val="00CC6389"/>
    <w:rsid w:val="00CC6A9E"/>
    <w:rsid w:val="00CC7AE3"/>
    <w:rsid w:val="00CD08FD"/>
    <w:rsid w:val="00CD192E"/>
    <w:rsid w:val="00CD2738"/>
    <w:rsid w:val="00CD7DB5"/>
    <w:rsid w:val="00CD7E7D"/>
    <w:rsid w:val="00CE013B"/>
    <w:rsid w:val="00CE0DC4"/>
    <w:rsid w:val="00CE261F"/>
    <w:rsid w:val="00CE2E9C"/>
    <w:rsid w:val="00CE319C"/>
    <w:rsid w:val="00CE4C0E"/>
    <w:rsid w:val="00CE667A"/>
    <w:rsid w:val="00CE78E4"/>
    <w:rsid w:val="00CE7AE8"/>
    <w:rsid w:val="00CF01A7"/>
    <w:rsid w:val="00CF23F0"/>
    <w:rsid w:val="00CF2C08"/>
    <w:rsid w:val="00CF4955"/>
    <w:rsid w:val="00CF5184"/>
    <w:rsid w:val="00CF52E2"/>
    <w:rsid w:val="00CF59EC"/>
    <w:rsid w:val="00CF5C9D"/>
    <w:rsid w:val="00CF691E"/>
    <w:rsid w:val="00D00589"/>
    <w:rsid w:val="00D00786"/>
    <w:rsid w:val="00D00CD2"/>
    <w:rsid w:val="00D02912"/>
    <w:rsid w:val="00D02A06"/>
    <w:rsid w:val="00D02B70"/>
    <w:rsid w:val="00D04800"/>
    <w:rsid w:val="00D055E4"/>
    <w:rsid w:val="00D10316"/>
    <w:rsid w:val="00D13007"/>
    <w:rsid w:val="00D133FB"/>
    <w:rsid w:val="00D139A5"/>
    <w:rsid w:val="00D157F5"/>
    <w:rsid w:val="00D176FD"/>
    <w:rsid w:val="00D20978"/>
    <w:rsid w:val="00D21138"/>
    <w:rsid w:val="00D22396"/>
    <w:rsid w:val="00D227E8"/>
    <w:rsid w:val="00D26F94"/>
    <w:rsid w:val="00D27D6C"/>
    <w:rsid w:val="00D30223"/>
    <w:rsid w:val="00D31B95"/>
    <w:rsid w:val="00D31D02"/>
    <w:rsid w:val="00D31ECF"/>
    <w:rsid w:val="00D32FBB"/>
    <w:rsid w:val="00D352AC"/>
    <w:rsid w:val="00D41D7E"/>
    <w:rsid w:val="00D42688"/>
    <w:rsid w:val="00D42779"/>
    <w:rsid w:val="00D442A2"/>
    <w:rsid w:val="00D46BCF"/>
    <w:rsid w:val="00D50AE7"/>
    <w:rsid w:val="00D533B4"/>
    <w:rsid w:val="00D5400D"/>
    <w:rsid w:val="00D5467F"/>
    <w:rsid w:val="00D553C7"/>
    <w:rsid w:val="00D60877"/>
    <w:rsid w:val="00D60E67"/>
    <w:rsid w:val="00D610B2"/>
    <w:rsid w:val="00D64389"/>
    <w:rsid w:val="00D64635"/>
    <w:rsid w:val="00D66464"/>
    <w:rsid w:val="00D669AF"/>
    <w:rsid w:val="00D672E0"/>
    <w:rsid w:val="00D70DF5"/>
    <w:rsid w:val="00D71689"/>
    <w:rsid w:val="00D76328"/>
    <w:rsid w:val="00D77D01"/>
    <w:rsid w:val="00D82BC0"/>
    <w:rsid w:val="00D82C17"/>
    <w:rsid w:val="00D854ED"/>
    <w:rsid w:val="00D8606C"/>
    <w:rsid w:val="00D913E0"/>
    <w:rsid w:val="00D9160D"/>
    <w:rsid w:val="00D91F03"/>
    <w:rsid w:val="00D96BE7"/>
    <w:rsid w:val="00D97D04"/>
    <w:rsid w:val="00DA0769"/>
    <w:rsid w:val="00DA0FAC"/>
    <w:rsid w:val="00DA36A6"/>
    <w:rsid w:val="00DA3BFB"/>
    <w:rsid w:val="00DA4232"/>
    <w:rsid w:val="00DA4E00"/>
    <w:rsid w:val="00DA5F34"/>
    <w:rsid w:val="00DA71B5"/>
    <w:rsid w:val="00DA7EEF"/>
    <w:rsid w:val="00DB0CBA"/>
    <w:rsid w:val="00DB6969"/>
    <w:rsid w:val="00DB70B9"/>
    <w:rsid w:val="00DB7488"/>
    <w:rsid w:val="00DB7797"/>
    <w:rsid w:val="00DB7CCB"/>
    <w:rsid w:val="00DC0624"/>
    <w:rsid w:val="00DC1692"/>
    <w:rsid w:val="00DC272D"/>
    <w:rsid w:val="00DC2888"/>
    <w:rsid w:val="00DC39F4"/>
    <w:rsid w:val="00DC547F"/>
    <w:rsid w:val="00DC58E3"/>
    <w:rsid w:val="00DD2D5F"/>
    <w:rsid w:val="00DD56BF"/>
    <w:rsid w:val="00DD5EE0"/>
    <w:rsid w:val="00DD5F08"/>
    <w:rsid w:val="00DD6D2E"/>
    <w:rsid w:val="00DD7B3E"/>
    <w:rsid w:val="00DD7CAA"/>
    <w:rsid w:val="00DE0D9D"/>
    <w:rsid w:val="00DE1E0E"/>
    <w:rsid w:val="00DE2055"/>
    <w:rsid w:val="00DE5FFD"/>
    <w:rsid w:val="00DE63AB"/>
    <w:rsid w:val="00DE7493"/>
    <w:rsid w:val="00DF3716"/>
    <w:rsid w:val="00DF41D3"/>
    <w:rsid w:val="00DF535B"/>
    <w:rsid w:val="00DF69A4"/>
    <w:rsid w:val="00DF7572"/>
    <w:rsid w:val="00E001AD"/>
    <w:rsid w:val="00E036EF"/>
    <w:rsid w:val="00E03882"/>
    <w:rsid w:val="00E045C6"/>
    <w:rsid w:val="00E04F2D"/>
    <w:rsid w:val="00E04FD8"/>
    <w:rsid w:val="00E07719"/>
    <w:rsid w:val="00E07A44"/>
    <w:rsid w:val="00E07BA1"/>
    <w:rsid w:val="00E118E8"/>
    <w:rsid w:val="00E12A74"/>
    <w:rsid w:val="00E13381"/>
    <w:rsid w:val="00E141C2"/>
    <w:rsid w:val="00E1569B"/>
    <w:rsid w:val="00E1571D"/>
    <w:rsid w:val="00E16B61"/>
    <w:rsid w:val="00E17A68"/>
    <w:rsid w:val="00E21253"/>
    <w:rsid w:val="00E2321F"/>
    <w:rsid w:val="00E246B9"/>
    <w:rsid w:val="00E30867"/>
    <w:rsid w:val="00E32797"/>
    <w:rsid w:val="00E32B1B"/>
    <w:rsid w:val="00E33B31"/>
    <w:rsid w:val="00E34176"/>
    <w:rsid w:val="00E343DD"/>
    <w:rsid w:val="00E355EA"/>
    <w:rsid w:val="00E3693C"/>
    <w:rsid w:val="00E37BCD"/>
    <w:rsid w:val="00E410A6"/>
    <w:rsid w:val="00E4191C"/>
    <w:rsid w:val="00E4223C"/>
    <w:rsid w:val="00E424C3"/>
    <w:rsid w:val="00E42B74"/>
    <w:rsid w:val="00E465B5"/>
    <w:rsid w:val="00E469C9"/>
    <w:rsid w:val="00E474AF"/>
    <w:rsid w:val="00E474B2"/>
    <w:rsid w:val="00E50436"/>
    <w:rsid w:val="00E514D3"/>
    <w:rsid w:val="00E54457"/>
    <w:rsid w:val="00E5522C"/>
    <w:rsid w:val="00E55486"/>
    <w:rsid w:val="00E56F2D"/>
    <w:rsid w:val="00E576EA"/>
    <w:rsid w:val="00E622BD"/>
    <w:rsid w:val="00E6257D"/>
    <w:rsid w:val="00E63403"/>
    <w:rsid w:val="00E6403E"/>
    <w:rsid w:val="00E657DF"/>
    <w:rsid w:val="00E65E19"/>
    <w:rsid w:val="00E662CC"/>
    <w:rsid w:val="00E718EC"/>
    <w:rsid w:val="00E720A3"/>
    <w:rsid w:val="00E72138"/>
    <w:rsid w:val="00E727E3"/>
    <w:rsid w:val="00E72FE5"/>
    <w:rsid w:val="00E73F77"/>
    <w:rsid w:val="00E74735"/>
    <w:rsid w:val="00E75478"/>
    <w:rsid w:val="00E7636F"/>
    <w:rsid w:val="00E76513"/>
    <w:rsid w:val="00E770FD"/>
    <w:rsid w:val="00E805E9"/>
    <w:rsid w:val="00E806ED"/>
    <w:rsid w:val="00E823A9"/>
    <w:rsid w:val="00E83C06"/>
    <w:rsid w:val="00E861C2"/>
    <w:rsid w:val="00E87CB4"/>
    <w:rsid w:val="00E900A4"/>
    <w:rsid w:val="00E9136A"/>
    <w:rsid w:val="00E94C3A"/>
    <w:rsid w:val="00E96AF9"/>
    <w:rsid w:val="00E970EA"/>
    <w:rsid w:val="00EA3819"/>
    <w:rsid w:val="00EA42F7"/>
    <w:rsid w:val="00EA5816"/>
    <w:rsid w:val="00EA779C"/>
    <w:rsid w:val="00EB0BF9"/>
    <w:rsid w:val="00EB0C67"/>
    <w:rsid w:val="00EB1BB5"/>
    <w:rsid w:val="00EB1F69"/>
    <w:rsid w:val="00EB20B0"/>
    <w:rsid w:val="00EB2F9A"/>
    <w:rsid w:val="00EB3012"/>
    <w:rsid w:val="00EB3107"/>
    <w:rsid w:val="00EB3A92"/>
    <w:rsid w:val="00EB52A0"/>
    <w:rsid w:val="00EB571B"/>
    <w:rsid w:val="00EB58F5"/>
    <w:rsid w:val="00EB655C"/>
    <w:rsid w:val="00EB7144"/>
    <w:rsid w:val="00EB7752"/>
    <w:rsid w:val="00EC0139"/>
    <w:rsid w:val="00EC1DD6"/>
    <w:rsid w:val="00EC3CD8"/>
    <w:rsid w:val="00EC4DB0"/>
    <w:rsid w:val="00EC523F"/>
    <w:rsid w:val="00EC6012"/>
    <w:rsid w:val="00EC6943"/>
    <w:rsid w:val="00ED0E65"/>
    <w:rsid w:val="00ED1471"/>
    <w:rsid w:val="00ED14EA"/>
    <w:rsid w:val="00ED2020"/>
    <w:rsid w:val="00ED214E"/>
    <w:rsid w:val="00ED2217"/>
    <w:rsid w:val="00ED262A"/>
    <w:rsid w:val="00ED3BE9"/>
    <w:rsid w:val="00ED5311"/>
    <w:rsid w:val="00ED59ED"/>
    <w:rsid w:val="00EE0DF6"/>
    <w:rsid w:val="00EE2CAD"/>
    <w:rsid w:val="00EE3B41"/>
    <w:rsid w:val="00EE462E"/>
    <w:rsid w:val="00EF0190"/>
    <w:rsid w:val="00F00A60"/>
    <w:rsid w:val="00F0179C"/>
    <w:rsid w:val="00F030D5"/>
    <w:rsid w:val="00F031D1"/>
    <w:rsid w:val="00F037A3"/>
    <w:rsid w:val="00F044DE"/>
    <w:rsid w:val="00F04A02"/>
    <w:rsid w:val="00F05463"/>
    <w:rsid w:val="00F0587C"/>
    <w:rsid w:val="00F10C42"/>
    <w:rsid w:val="00F11D0E"/>
    <w:rsid w:val="00F1277D"/>
    <w:rsid w:val="00F13AEA"/>
    <w:rsid w:val="00F15104"/>
    <w:rsid w:val="00F15FDE"/>
    <w:rsid w:val="00F178CB"/>
    <w:rsid w:val="00F20398"/>
    <w:rsid w:val="00F20DD3"/>
    <w:rsid w:val="00F213FF"/>
    <w:rsid w:val="00F24183"/>
    <w:rsid w:val="00F24CCC"/>
    <w:rsid w:val="00F250AB"/>
    <w:rsid w:val="00F2553E"/>
    <w:rsid w:val="00F2573A"/>
    <w:rsid w:val="00F257AB"/>
    <w:rsid w:val="00F25CAA"/>
    <w:rsid w:val="00F26501"/>
    <w:rsid w:val="00F2FC86"/>
    <w:rsid w:val="00F3024B"/>
    <w:rsid w:val="00F32B0B"/>
    <w:rsid w:val="00F32EFF"/>
    <w:rsid w:val="00F32F70"/>
    <w:rsid w:val="00F335EE"/>
    <w:rsid w:val="00F337EE"/>
    <w:rsid w:val="00F34290"/>
    <w:rsid w:val="00F35556"/>
    <w:rsid w:val="00F37355"/>
    <w:rsid w:val="00F409CC"/>
    <w:rsid w:val="00F4267D"/>
    <w:rsid w:val="00F42BAD"/>
    <w:rsid w:val="00F42E7D"/>
    <w:rsid w:val="00F42EE8"/>
    <w:rsid w:val="00F44C38"/>
    <w:rsid w:val="00F459BC"/>
    <w:rsid w:val="00F45E23"/>
    <w:rsid w:val="00F45E79"/>
    <w:rsid w:val="00F46851"/>
    <w:rsid w:val="00F470FA"/>
    <w:rsid w:val="00F47BD5"/>
    <w:rsid w:val="00F5079A"/>
    <w:rsid w:val="00F52D4D"/>
    <w:rsid w:val="00F55394"/>
    <w:rsid w:val="00F5669E"/>
    <w:rsid w:val="00F571F9"/>
    <w:rsid w:val="00F57F41"/>
    <w:rsid w:val="00F61282"/>
    <w:rsid w:val="00F62071"/>
    <w:rsid w:val="00F64709"/>
    <w:rsid w:val="00F64754"/>
    <w:rsid w:val="00F6689D"/>
    <w:rsid w:val="00F6691A"/>
    <w:rsid w:val="00F6701B"/>
    <w:rsid w:val="00F725DD"/>
    <w:rsid w:val="00F72795"/>
    <w:rsid w:val="00F75A50"/>
    <w:rsid w:val="00F773BF"/>
    <w:rsid w:val="00F8109F"/>
    <w:rsid w:val="00F81FB9"/>
    <w:rsid w:val="00F82FF6"/>
    <w:rsid w:val="00F8395D"/>
    <w:rsid w:val="00F84351"/>
    <w:rsid w:val="00F8542C"/>
    <w:rsid w:val="00F8552F"/>
    <w:rsid w:val="00F859BF"/>
    <w:rsid w:val="00F86362"/>
    <w:rsid w:val="00F86EE7"/>
    <w:rsid w:val="00F9221C"/>
    <w:rsid w:val="00F92AD6"/>
    <w:rsid w:val="00F92ED1"/>
    <w:rsid w:val="00F9334D"/>
    <w:rsid w:val="00F93812"/>
    <w:rsid w:val="00F93A4C"/>
    <w:rsid w:val="00F95387"/>
    <w:rsid w:val="00F95684"/>
    <w:rsid w:val="00FA13AB"/>
    <w:rsid w:val="00FA5297"/>
    <w:rsid w:val="00FA5823"/>
    <w:rsid w:val="00FA5CEF"/>
    <w:rsid w:val="00FA6B9B"/>
    <w:rsid w:val="00FA765B"/>
    <w:rsid w:val="00FA79F2"/>
    <w:rsid w:val="00FA7A0A"/>
    <w:rsid w:val="00FB1037"/>
    <w:rsid w:val="00FB1BA5"/>
    <w:rsid w:val="00FB4620"/>
    <w:rsid w:val="00FB6231"/>
    <w:rsid w:val="00FB7306"/>
    <w:rsid w:val="00FB792F"/>
    <w:rsid w:val="00FC11FB"/>
    <w:rsid w:val="00FC12FB"/>
    <w:rsid w:val="00FC2960"/>
    <w:rsid w:val="00FC3362"/>
    <w:rsid w:val="00FC33C4"/>
    <w:rsid w:val="00FC391B"/>
    <w:rsid w:val="00FC3B92"/>
    <w:rsid w:val="00FC4722"/>
    <w:rsid w:val="00FC48EF"/>
    <w:rsid w:val="00FC4CBA"/>
    <w:rsid w:val="00FC51F4"/>
    <w:rsid w:val="00FC5364"/>
    <w:rsid w:val="00FC5B4D"/>
    <w:rsid w:val="00FC6D0D"/>
    <w:rsid w:val="00FD0194"/>
    <w:rsid w:val="00FD06B2"/>
    <w:rsid w:val="00FD0FC0"/>
    <w:rsid w:val="00FD315B"/>
    <w:rsid w:val="00FD48C5"/>
    <w:rsid w:val="00FE02DC"/>
    <w:rsid w:val="00FE3D0B"/>
    <w:rsid w:val="00FE4616"/>
    <w:rsid w:val="00FE4F98"/>
    <w:rsid w:val="00FE7EE7"/>
    <w:rsid w:val="00FF02AF"/>
    <w:rsid w:val="00FF07C7"/>
    <w:rsid w:val="00FF1059"/>
    <w:rsid w:val="00FF14EE"/>
    <w:rsid w:val="00FF4018"/>
    <w:rsid w:val="00FF6752"/>
    <w:rsid w:val="00FF689A"/>
    <w:rsid w:val="00FF74C4"/>
    <w:rsid w:val="0102F13B"/>
    <w:rsid w:val="010435F0"/>
    <w:rsid w:val="010B6309"/>
    <w:rsid w:val="010F5A41"/>
    <w:rsid w:val="012317CD"/>
    <w:rsid w:val="013D1D8E"/>
    <w:rsid w:val="014F90D2"/>
    <w:rsid w:val="015A61E2"/>
    <w:rsid w:val="015C01EA"/>
    <w:rsid w:val="019C41C3"/>
    <w:rsid w:val="01EE77A5"/>
    <w:rsid w:val="020364F8"/>
    <w:rsid w:val="020A638D"/>
    <w:rsid w:val="0211B522"/>
    <w:rsid w:val="02187C5C"/>
    <w:rsid w:val="022069E2"/>
    <w:rsid w:val="02803F1A"/>
    <w:rsid w:val="029915D8"/>
    <w:rsid w:val="02CA0603"/>
    <w:rsid w:val="02CD0568"/>
    <w:rsid w:val="02D80617"/>
    <w:rsid w:val="02F6819A"/>
    <w:rsid w:val="0346CD27"/>
    <w:rsid w:val="034B9C10"/>
    <w:rsid w:val="035C9CE0"/>
    <w:rsid w:val="03601946"/>
    <w:rsid w:val="036BCD6D"/>
    <w:rsid w:val="0374C27C"/>
    <w:rsid w:val="03FDE310"/>
    <w:rsid w:val="04156BE0"/>
    <w:rsid w:val="046B4636"/>
    <w:rsid w:val="0477245B"/>
    <w:rsid w:val="047848BF"/>
    <w:rsid w:val="04B432FA"/>
    <w:rsid w:val="04BFDBD7"/>
    <w:rsid w:val="0511CA1C"/>
    <w:rsid w:val="051E7C52"/>
    <w:rsid w:val="05283B9D"/>
    <w:rsid w:val="054776F3"/>
    <w:rsid w:val="05521B6D"/>
    <w:rsid w:val="0552D9C3"/>
    <w:rsid w:val="05871665"/>
    <w:rsid w:val="05A697D3"/>
    <w:rsid w:val="05A6A8CD"/>
    <w:rsid w:val="05E03ACC"/>
    <w:rsid w:val="05EE2A25"/>
    <w:rsid w:val="05FBDFD6"/>
    <w:rsid w:val="0601C0B1"/>
    <w:rsid w:val="0617BFB1"/>
    <w:rsid w:val="0646DD29"/>
    <w:rsid w:val="064C9E58"/>
    <w:rsid w:val="06ED2D18"/>
    <w:rsid w:val="06F14730"/>
    <w:rsid w:val="07089BA3"/>
    <w:rsid w:val="07574C6E"/>
    <w:rsid w:val="075C8C67"/>
    <w:rsid w:val="0785BA84"/>
    <w:rsid w:val="07A03800"/>
    <w:rsid w:val="07AB727A"/>
    <w:rsid w:val="07C02489"/>
    <w:rsid w:val="07C29217"/>
    <w:rsid w:val="07C4320E"/>
    <w:rsid w:val="07D6D776"/>
    <w:rsid w:val="0800FC65"/>
    <w:rsid w:val="080EFB09"/>
    <w:rsid w:val="08248539"/>
    <w:rsid w:val="0842EE9A"/>
    <w:rsid w:val="085F4D73"/>
    <w:rsid w:val="08625ECF"/>
    <w:rsid w:val="0867CE49"/>
    <w:rsid w:val="0880F6A6"/>
    <w:rsid w:val="0881BEF8"/>
    <w:rsid w:val="0883CFAD"/>
    <w:rsid w:val="08C477A1"/>
    <w:rsid w:val="08D6EEED"/>
    <w:rsid w:val="08F52894"/>
    <w:rsid w:val="09045E12"/>
    <w:rsid w:val="090D02EB"/>
    <w:rsid w:val="09272520"/>
    <w:rsid w:val="095BF4EA"/>
    <w:rsid w:val="0982FBF3"/>
    <w:rsid w:val="09A06FA2"/>
    <w:rsid w:val="09CBC5A5"/>
    <w:rsid w:val="09FCC5DC"/>
    <w:rsid w:val="0A0AE578"/>
    <w:rsid w:val="0A3552FE"/>
    <w:rsid w:val="0A5A62C2"/>
    <w:rsid w:val="0A787040"/>
    <w:rsid w:val="0A9B5DD3"/>
    <w:rsid w:val="0AD4C8CE"/>
    <w:rsid w:val="0AF2403D"/>
    <w:rsid w:val="0AF7C54B"/>
    <w:rsid w:val="0B6569AF"/>
    <w:rsid w:val="0B733974"/>
    <w:rsid w:val="0BAA2DCD"/>
    <w:rsid w:val="0BB90992"/>
    <w:rsid w:val="0BC4F162"/>
    <w:rsid w:val="0BC7FF58"/>
    <w:rsid w:val="0BF59028"/>
    <w:rsid w:val="0BFE6225"/>
    <w:rsid w:val="0C00E2EE"/>
    <w:rsid w:val="0C0227A3"/>
    <w:rsid w:val="0C65683F"/>
    <w:rsid w:val="0C730EE0"/>
    <w:rsid w:val="0CC7C7B8"/>
    <w:rsid w:val="0CDADCBB"/>
    <w:rsid w:val="0CFA96C5"/>
    <w:rsid w:val="0D432E5D"/>
    <w:rsid w:val="0D7EF174"/>
    <w:rsid w:val="0E0B29F7"/>
    <w:rsid w:val="0E16BED9"/>
    <w:rsid w:val="0E1B7212"/>
    <w:rsid w:val="0E202C94"/>
    <w:rsid w:val="0E644C2B"/>
    <w:rsid w:val="0E6EBDF9"/>
    <w:rsid w:val="0E772C39"/>
    <w:rsid w:val="0EA19517"/>
    <w:rsid w:val="0EA89700"/>
    <w:rsid w:val="0EA9A03A"/>
    <w:rsid w:val="0ED83819"/>
    <w:rsid w:val="0EEE5939"/>
    <w:rsid w:val="0EEF8829"/>
    <w:rsid w:val="0EF59381"/>
    <w:rsid w:val="0EFD045A"/>
    <w:rsid w:val="0EFEECEA"/>
    <w:rsid w:val="0F2D1F39"/>
    <w:rsid w:val="0F6775F9"/>
    <w:rsid w:val="0F7C1370"/>
    <w:rsid w:val="0FB997E9"/>
    <w:rsid w:val="0FBB779E"/>
    <w:rsid w:val="0FE0DC93"/>
    <w:rsid w:val="0FE959E1"/>
    <w:rsid w:val="0FE99257"/>
    <w:rsid w:val="0FEB6028"/>
    <w:rsid w:val="102A7928"/>
    <w:rsid w:val="103CD5E6"/>
    <w:rsid w:val="1091F51D"/>
    <w:rsid w:val="10939749"/>
    <w:rsid w:val="109A03AB"/>
    <w:rsid w:val="109ABD4B"/>
    <w:rsid w:val="10A5B30C"/>
    <w:rsid w:val="10A9C168"/>
    <w:rsid w:val="11182B4A"/>
    <w:rsid w:val="11587664"/>
    <w:rsid w:val="118D75C7"/>
    <w:rsid w:val="119FCF2F"/>
    <w:rsid w:val="11E943E8"/>
    <w:rsid w:val="12076E4E"/>
    <w:rsid w:val="120B51D9"/>
    <w:rsid w:val="1217BFED"/>
    <w:rsid w:val="122EE3A0"/>
    <w:rsid w:val="12412031"/>
    <w:rsid w:val="12491809"/>
    <w:rsid w:val="1272303F"/>
    <w:rsid w:val="128B3C84"/>
    <w:rsid w:val="12A00DC8"/>
    <w:rsid w:val="12AB0877"/>
    <w:rsid w:val="12D9217D"/>
    <w:rsid w:val="12E715C1"/>
    <w:rsid w:val="12F138AB"/>
    <w:rsid w:val="12F5A6DA"/>
    <w:rsid w:val="131212B9"/>
    <w:rsid w:val="13264A39"/>
    <w:rsid w:val="132FF895"/>
    <w:rsid w:val="137D99F3"/>
    <w:rsid w:val="13850B71"/>
    <w:rsid w:val="1393F7F9"/>
    <w:rsid w:val="13A100E8"/>
    <w:rsid w:val="13B46497"/>
    <w:rsid w:val="13D25E0D"/>
    <w:rsid w:val="13DE1B5F"/>
    <w:rsid w:val="1439C06C"/>
    <w:rsid w:val="144FEA41"/>
    <w:rsid w:val="14506F3A"/>
    <w:rsid w:val="145B98D4"/>
    <w:rsid w:val="146E5516"/>
    <w:rsid w:val="147E20C5"/>
    <w:rsid w:val="1482E622"/>
    <w:rsid w:val="14992283"/>
    <w:rsid w:val="149D3D46"/>
    <w:rsid w:val="14FD6FEC"/>
    <w:rsid w:val="157E5DCC"/>
    <w:rsid w:val="1589D82E"/>
    <w:rsid w:val="159AD855"/>
    <w:rsid w:val="15A15824"/>
    <w:rsid w:val="15A338EF"/>
    <w:rsid w:val="15B75342"/>
    <w:rsid w:val="15E2F89A"/>
    <w:rsid w:val="15F0FCEA"/>
    <w:rsid w:val="15F24872"/>
    <w:rsid w:val="15FCB36D"/>
    <w:rsid w:val="1600738F"/>
    <w:rsid w:val="1619F126"/>
    <w:rsid w:val="162D9739"/>
    <w:rsid w:val="162F6532"/>
    <w:rsid w:val="1633E8A1"/>
    <w:rsid w:val="1634D157"/>
    <w:rsid w:val="1645F9C5"/>
    <w:rsid w:val="1648C904"/>
    <w:rsid w:val="16532418"/>
    <w:rsid w:val="16676E9E"/>
    <w:rsid w:val="166F539F"/>
    <w:rsid w:val="1677C4CC"/>
    <w:rsid w:val="168E99EA"/>
    <w:rsid w:val="16B20190"/>
    <w:rsid w:val="16DBB035"/>
    <w:rsid w:val="16DC3BF9"/>
    <w:rsid w:val="170DBBB7"/>
    <w:rsid w:val="1714C473"/>
    <w:rsid w:val="174D0296"/>
    <w:rsid w:val="175BCD5E"/>
    <w:rsid w:val="17693272"/>
    <w:rsid w:val="1782FFF0"/>
    <w:rsid w:val="17A1DE2E"/>
    <w:rsid w:val="17B5C187"/>
    <w:rsid w:val="17C0A553"/>
    <w:rsid w:val="17CB3593"/>
    <w:rsid w:val="17DEAA2E"/>
    <w:rsid w:val="17ECAB3E"/>
    <w:rsid w:val="17ED9A4A"/>
    <w:rsid w:val="17F3F4AD"/>
    <w:rsid w:val="189D733C"/>
    <w:rsid w:val="18A7DB61"/>
    <w:rsid w:val="18AD52C8"/>
    <w:rsid w:val="18BC9EC3"/>
    <w:rsid w:val="18F4AC43"/>
    <w:rsid w:val="19282566"/>
    <w:rsid w:val="195191E8"/>
    <w:rsid w:val="19607A2F"/>
    <w:rsid w:val="198AC4DA"/>
    <w:rsid w:val="1991509F"/>
    <w:rsid w:val="199514FC"/>
    <w:rsid w:val="1A419F91"/>
    <w:rsid w:val="1A594F3A"/>
    <w:rsid w:val="1A834C8D"/>
    <w:rsid w:val="1A8A41CB"/>
    <w:rsid w:val="1AA6291E"/>
    <w:rsid w:val="1AC28E2A"/>
    <w:rsid w:val="1ADE2D8A"/>
    <w:rsid w:val="1AF45D0A"/>
    <w:rsid w:val="1B00D3D8"/>
    <w:rsid w:val="1B02D655"/>
    <w:rsid w:val="1B05325B"/>
    <w:rsid w:val="1B0FB1CF"/>
    <w:rsid w:val="1B202076"/>
    <w:rsid w:val="1B448776"/>
    <w:rsid w:val="1B5CD5F2"/>
    <w:rsid w:val="1BBC93F5"/>
    <w:rsid w:val="1BDBB3A2"/>
    <w:rsid w:val="1BF829E3"/>
    <w:rsid w:val="1C1FDC41"/>
    <w:rsid w:val="1C369615"/>
    <w:rsid w:val="1C458F48"/>
    <w:rsid w:val="1C70F137"/>
    <w:rsid w:val="1C981AF1"/>
    <w:rsid w:val="1C9D226B"/>
    <w:rsid w:val="1CAD0937"/>
    <w:rsid w:val="1CD20ABD"/>
    <w:rsid w:val="1CD6D239"/>
    <w:rsid w:val="1CFBCFA9"/>
    <w:rsid w:val="1D0E0784"/>
    <w:rsid w:val="1D3E94A9"/>
    <w:rsid w:val="1D441790"/>
    <w:rsid w:val="1D4745D7"/>
    <w:rsid w:val="1D6216EA"/>
    <w:rsid w:val="1D8703B4"/>
    <w:rsid w:val="1D94065F"/>
    <w:rsid w:val="1DA8242D"/>
    <w:rsid w:val="1DA84AE4"/>
    <w:rsid w:val="1DBC28C7"/>
    <w:rsid w:val="1DE1E3B6"/>
    <w:rsid w:val="1DEB6CAB"/>
    <w:rsid w:val="1DF2F3B0"/>
    <w:rsid w:val="1E15A064"/>
    <w:rsid w:val="1E241D57"/>
    <w:rsid w:val="1E25030B"/>
    <w:rsid w:val="1E2BFDCC"/>
    <w:rsid w:val="1E33EB52"/>
    <w:rsid w:val="1E4D2CFC"/>
    <w:rsid w:val="1E627D01"/>
    <w:rsid w:val="1E83D3E5"/>
    <w:rsid w:val="1EB595B8"/>
    <w:rsid w:val="1ECFE027"/>
    <w:rsid w:val="1EDE9826"/>
    <w:rsid w:val="1EFBA077"/>
    <w:rsid w:val="1F00CDB3"/>
    <w:rsid w:val="1F1290AC"/>
    <w:rsid w:val="1F19472E"/>
    <w:rsid w:val="1F353BCC"/>
    <w:rsid w:val="1F58ABF3"/>
    <w:rsid w:val="1F7362AE"/>
    <w:rsid w:val="1F8BD349"/>
    <w:rsid w:val="1F8EBBCA"/>
    <w:rsid w:val="1FCEE729"/>
    <w:rsid w:val="1FCFBBB3"/>
    <w:rsid w:val="1FE4EA0A"/>
    <w:rsid w:val="1FFCC21E"/>
    <w:rsid w:val="201A0DB4"/>
    <w:rsid w:val="201BF2EE"/>
    <w:rsid w:val="201D21F0"/>
    <w:rsid w:val="201E2A8A"/>
    <w:rsid w:val="204C75D3"/>
    <w:rsid w:val="2054BB4E"/>
    <w:rsid w:val="205E0502"/>
    <w:rsid w:val="206DC320"/>
    <w:rsid w:val="209BAD84"/>
    <w:rsid w:val="20A1FFC2"/>
    <w:rsid w:val="20BABFA1"/>
    <w:rsid w:val="20C742A3"/>
    <w:rsid w:val="20F3893B"/>
    <w:rsid w:val="2111948E"/>
    <w:rsid w:val="213E09F8"/>
    <w:rsid w:val="214DC965"/>
    <w:rsid w:val="214F40A6"/>
    <w:rsid w:val="21779C2F"/>
    <w:rsid w:val="217C7075"/>
    <w:rsid w:val="2181AFF0"/>
    <w:rsid w:val="2190BF1D"/>
    <w:rsid w:val="21A34790"/>
    <w:rsid w:val="21AC4070"/>
    <w:rsid w:val="21DE35AB"/>
    <w:rsid w:val="2213F46B"/>
    <w:rsid w:val="22232679"/>
    <w:rsid w:val="224E4AC8"/>
    <w:rsid w:val="224F24ED"/>
    <w:rsid w:val="225F2075"/>
    <w:rsid w:val="2261BE72"/>
    <w:rsid w:val="22A14098"/>
    <w:rsid w:val="22A5D799"/>
    <w:rsid w:val="22B69734"/>
    <w:rsid w:val="22C32D90"/>
    <w:rsid w:val="22CDED96"/>
    <w:rsid w:val="22FF6EEF"/>
    <w:rsid w:val="23075C75"/>
    <w:rsid w:val="23105F67"/>
    <w:rsid w:val="2317FF4C"/>
    <w:rsid w:val="23481986"/>
    <w:rsid w:val="23502ADC"/>
    <w:rsid w:val="23817EF7"/>
    <w:rsid w:val="239A5A11"/>
    <w:rsid w:val="23CF597A"/>
    <w:rsid w:val="23F6427C"/>
    <w:rsid w:val="23F9187B"/>
    <w:rsid w:val="23FC7F60"/>
    <w:rsid w:val="24224FE3"/>
    <w:rsid w:val="2428BB45"/>
    <w:rsid w:val="24B733D3"/>
    <w:rsid w:val="24EFBA5E"/>
    <w:rsid w:val="24FBC1CF"/>
    <w:rsid w:val="250F0EFC"/>
    <w:rsid w:val="25149BD1"/>
    <w:rsid w:val="25181289"/>
    <w:rsid w:val="2539F416"/>
    <w:rsid w:val="2549536B"/>
    <w:rsid w:val="25657908"/>
    <w:rsid w:val="25919E80"/>
    <w:rsid w:val="2594961C"/>
    <w:rsid w:val="25A0B171"/>
    <w:rsid w:val="2612A25B"/>
    <w:rsid w:val="26239FAA"/>
    <w:rsid w:val="263271C9"/>
    <w:rsid w:val="2636C2A6"/>
    <w:rsid w:val="26449881"/>
    <w:rsid w:val="26492F19"/>
    <w:rsid w:val="26530434"/>
    <w:rsid w:val="26556E2E"/>
    <w:rsid w:val="265B9B81"/>
    <w:rsid w:val="267864E3"/>
    <w:rsid w:val="268565CB"/>
    <w:rsid w:val="268A5D53"/>
    <w:rsid w:val="26B26637"/>
    <w:rsid w:val="26B7F4F6"/>
    <w:rsid w:val="26C8C6F9"/>
    <w:rsid w:val="26D262CB"/>
    <w:rsid w:val="270A3843"/>
    <w:rsid w:val="27439FE7"/>
    <w:rsid w:val="27467EF6"/>
    <w:rsid w:val="275A6EE3"/>
    <w:rsid w:val="2765DF85"/>
    <w:rsid w:val="2792652B"/>
    <w:rsid w:val="279F03F7"/>
    <w:rsid w:val="27BC5CA6"/>
    <w:rsid w:val="27C8643B"/>
    <w:rsid w:val="27D38682"/>
    <w:rsid w:val="27DD6810"/>
    <w:rsid w:val="27EED495"/>
    <w:rsid w:val="28109058"/>
    <w:rsid w:val="282BDEA6"/>
    <w:rsid w:val="28396938"/>
    <w:rsid w:val="28530D83"/>
    <w:rsid w:val="2884E9DC"/>
    <w:rsid w:val="28A64B28"/>
    <w:rsid w:val="28DC1E12"/>
    <w:rsid w:val="2951DE98"/>
    <w:rsid w:val="29532438"/>
    <w:rsid w:val="29634762"/>
    <w:rsid w:val="2966CBC0"/>
    <w:rsid w:val="29CBE255"/>
    <w:rsid w:val="2A20836A"/>
    <w:rsid w:val="2A2B6DD5"/>
    <w:rsid w:val="2A306D1B"/>
    <w:rsid w:val="2A95B4CB"/>
    <w:rsid w:val="2AA7F25E"/>
    <w:rsid w:val="2AB6DF64"/>
    <w:rsid w:val="2ABB1645"/>
    <w:rsid w:val="2AC49470"/>
    <w:rsid w:val="2AD1DFE9"/>
    <w:rsid w:val="2B1A4FAE"/>
    <w:rsid w:val="2B2987F0"/>
    <w:rsid w:val="2B3AB9A1"/>
    <w:rsid w:val="2B682AD9"/>
    <w:rsid w:val="2B859916"/>
    <w:rsid w:val="2B8E4F49"/>
    <w:rsid w:val="2BA77EBD"/>
    <w:rsid w:val="2BB574E9"/>
    <w:rsid w:val="2BD168CD"/>
    <w:rsid w:val="2BD20A38"/>
    <w:rsid w:val="2BDF3FBD"/>
    <w:rsid w:val="2BF394B5"/>
    <w:rsid w:val="2BF62783"/>
    <w:rsid w:val="2BF87597"/>
    <w:rsid w:val="2BFE415C"/>
    <w:rsid w:val="2C27DDBB"/>
    <w:rsid w:val="2C2BDEE7"/>
    <w:rsid w:val="2C5C3EF7"/>
    <w:rsid w:val="2C7727AB"/>
    <w:rsid w:val="2C7DED59"/>
    <w:rsid w:val="2CB08412"/>
    <w:rsid w:val="2CD8BAF4"/>
    <w:rsid w:val="2CEDEE6B"/>
    <w:rsid w:val="2CEF7704"/>
    <w:rsid w:val="2CFE0218"/>
    <w:rsid w:val="2D06C16A"/>
    <w:rsid w:val="2D0F9F3F"/>
    <w:rsid w:val="2D233FF4"/>
    <w:rsid w:val="2D2C3993"/>
    <w:rsid w:val="2D3F7A92"/>
    <w:rsid w:val="2D8F6516"/>
    <w:rsid w:val="2DC0804E"/>
    <w:rsid w:val="2DC4C63E"/>
    <w:rsid w:val="2DE88A40"/>
    <w:rsid w:val="2E12F80C"/>
    <w:rsid w:val="2E1CBBA8"/>
    <w:rsid w:val="2E1D5DB8"/>
    <w:rsid w:val="2E4A0F1C"/>
    <w:rsid w:val="2E621A2E"/>
    <w:rsid w:val="2E6F7165"/>
    <w:rsid w:val="2E7734E0"/>
    <w:rsid w:val="2E80DA2F"/>
    <w:rsid w:val="2ECE7B8D"/>
    <w:rsid w:val="2EFFFF65"/>
    <w:rsid w:val="2F13027D"/>
    <w:rsid w:val="2F24A9B2"/>
    <w:rsid w:val="2F331389"/>
    <w:rsid w:val="2F36F4D1"/>
    <w:rsid w:val="2F4B5F96"/>
    <w:rsid w:val="2F92DAA4"/>
    <w:rsid w:val="2F9AB97B"/>
    <w:rsid w:val="2FA77F6B"/>
    <w:rsid w:val="2FAEC86D"/>
    <w:rsid w:val="2FD1B9D4"/>
    <w:rsid w:val="2FD385C1"/>
    <w:rsid w:val="2FD8E35F"/>
    <w:rsid w:val="2FE97B02"/>
    <w:rsid w:val="2FECA6B7"/>
    <w:rsid w:val="2FF55181"/>
    <w:rsid w:val="300B3C92"/>
    <w:rsid w:val="300DEF69"/>
    <w:rsid w:val="3014B21C"/>
    <w:rsid w:val="3032212A"/>
    <w:rsid w:val="304A84B7"/>
    <w:rsid w:val="304C2656"/>
    <w:rsid w:val="3066C221"/>
    <w:rsid w:val="3080760D"/>
    <w:rsid w:val="308E5C32"/>
    <w:rsid w:val="30AD0B7F"/>
    <w:rsid w:val="30B65729"/>
    <w:rsid w:val="30C07A13"/>
    <w:rsid w:val="30E72FF7"/>
    <w:rsid w:val="30F212B2"/>
    <w:rsid w:val="30F6D268"/>
    <w:rsid w:val="30FC4D91"/>
    <w:rsid w:val="314AD0D2"/>
    <w:rsid w:val="316FFA35"/>
    <w:rsid w:val="3181AFDE"/>
    <w:rsid w:val="3189DD39"/>
    <w:rsid w:val="3197EE22"/>
    <w:rsid w:val="31E71BFA"/>
    <w:rsid w:val="31F44A7C"/>
    <w:rsid w:val="31F459E1"/>
    <w:rsid w:val="31F4826E"/>
    <w:rsid w:val="3223AD8C"/>
    <w:rsid w:val="324F1A61"/>
    <w:rsid w:val="3252278A"/>
    <w:rsid w:val="326A617A"/>
    <w:rsid w:val="3276A35C"/>
    <w:rsid w:val="32AC103A"/>
    <w:rsid w:val="32ACF132"/>
    <w:rsid w:val="32B8AE88"/>
    <w:rsid w:val="32D4BD7D"/>
    <w:rsid w:val="32FD55DA"/>
    <w:rsid w:val="3300D02A"/>
    <w:rsid w:val="331944EB"/>
    <w:rsid w:val="3345902B"/>
    <w:rsid w:val="336FDFE8"/>
    <w:rsid w:val="33722664"/>
    <w:rsid w:val="33B352DF"/>
    <w:rsid w:val="33B56F72"/>
    <w:rsid w:val="33D00A31"/>
    <w:rsid w:val="33DF3A46"/>
    <w:rsid w:val="33F81AD5"/>
    <w:rsid w:val="34027501"/>
    <w:rsid w:val="341BAB50"/>
    <w:rsid w:val="34420E0F"/>
    <w:rsid w:val="34500D51"/>
    <w:rsid w:val="34671F06"/>
    <w:rsid w:val="3467C496"/>
    <w:rsid w:val="347C6084"/>
    <w:rsid w:val="3497C9D9"/>
    <w:rsid w:val="34B69545"/>
    <w:rsid w:val="34B950A0"/>
    <w:rsid w:val="34CE7B6C"/>
    <w:rsid w:val="34E1608C"/>
    <w:rsid w:val="35056247"/>
    <w:rsid w:val="352A2EC0"/>
    <w:rsid w:val="352ECFED"/>
    <w:rsid w:val="353A3C50"/>
    <w:rsid w:val="354B2F15"/>
    <w:rsid w:val="3562CE84"/>
    <w:rsid w:val="356696B4"/>
    <w:rsid w:val="356F01D9"/>
    <w:rsid w:val="358073A6"/>
    <w:rsid w:val="3582EF6A"/>
    <w:rsid w:val="358502EF"/>
    <w:rsid w:val="35986C0B"/>
    <w:rsid w:val="35AD5FB1"/>
    <w:rsid w:val="35AEDE9B"/>
    <w:rsid w:val="35B5A64B"/>
    <w:rsid w:val="35BCD51B"/>
    <w:rsid w:val="35C20197"/>
    <w:rsid w:val="35C28EA0"/>
    <w:rsid w:val="35E7AF08"/>
    <w:rsid w:val="36159689"/>
    <w:rsid w:val="3621C6DE"/>
    <w:rsid w:val="362DF866"/>
    <w:rsid w:val="36685CCC"/>
    <w:rsid w:val="368C12FC"/>
    <w:rsid w:val="36CE36BB"/>
    <w:rsid w:val="37040A18"/>
    <w:rsid w:val="37316F50"/>
    <w:rsid w:val="3740AE27"/>
    <w:rsid w:val="374D7236"/>
    <w:rsid w:val="3756717B"/>
    <w:rsid w:val="375E5F01"/>
    <w:rsid w:val="3766BF55"/>
    <w:rsid w:val="376FCB9F"/>
    <w:rsid w:val="378007C5"/>
    <w:rsid w:val="379737E4"/>
    <w:rsid w:val="37FFE8A1"/>
    <w:rsid w:val="38031851"/>
    <w:rsid w:val="3804EF03"/>
    <w:rsid w:val="38217BE6"/>
    <w:rsid w:val="382546B1"/>
    <w:rsid w:val="38308D57"/>
    <w:rsid w:val="383D451F"/>
    <w:rsid w:val="3848DDA1"/>
    <w:rsid w:val="384AA0C3"/>
    <w:rsid w:val="386A071C"/>
    <w:rsid w:val="387B023C"/>
    <w:rsid w:val="389F13F6"/>
    <w:rsid w:val="38A0FB0B"/>
    <w:rsid w:val="38A85BB1"/>
    <w:rsid w:val="38EDF336"/>
    <w:rsid w:val="38FE4C93"/>
    <w:rsid w:val="393C000F"/>
    <w:rsid w:val="393DF761"/>
    <w:rsid w:val="396AEF12"/>
    <w:rsid w:val="3976F93B"/>
    <w:rsid w:val="398014B1"/>
    <w:rsid w:val="39A09138"/>
    <w:rsid w:val="39A57D3C"/>
    <w:rsid w:val="3A05D77D"/>
    <w:rsid w:val="3ABC1FC9"/>
    <w:rsid w:val="3ABF0B22"/>
    <w:rsid w:val="3AD0FBE8"/>
    <w:rsid w:val="3AD9D05D"/>
    <w:rsid w:val="3ADC57F9"/>
    <w:rsid w:val="3B150142"/>
    <w:rsid w:val="3B372A55"/>
    <w:rsid w:val="3B3D4047"/>
    <w:rsid w:val="3B74E4A4"/>
    <w:rsid w:val="3C04500E"/>
    <w:rsid w:val="3C151EE8"/>
    <w:rsid w:val="3C1733B7"/>
    <w:rsid w:val="3C1BD98D"/>
    <w:rsid w:val="3C1D9479"/>
    <w:rsid w:val="3C30DF17"/>
    <w:rsid w:val="3CC46285"/>
    <w:rsid w:val="3CCAADBE"/>
    <w:rsid w:val="3CD7A709"/>
    <w:rsid w:val="3CE916C5"/>
    <w:rsid w:val="3CF8923D"/>
    <w:rsid w:val="3D0C2075"/>
    <w:rsid w:val="3D417A5F"/>
    <w:rsid w:val="3D5C38ED"/>
    <w:rsid w:val="3D9EFD1B"/>
    <w:rsid w:val="3DA7F0B9"/>
    <w:rsid w:val="3DB7A9EE"/>
    <w:rsid w:val="3DDA35A5"/>
    <w:rsid w:val="3E0F8FD8"/>
    <w:rsid w:val="3E2A3336"/>
    <w:rsid w:val="3E606650"/>
    <w:rsid w:val="3E7EC6CD"/>
    <w:rsid w:val="3E9F4335"/>
    <w:rsid w:val="3EA23BC7"/>
    <w:rsid w:val="3EBC89D6"/>
    <w:rsid w:val="3ECAAB18"/>
    <w:rsid w:val="3ED948A0"/>
    <w:rsid w:val="3EF8DA9A"/>
    <w:rsid w:val="3F14AE7D"/>
    <w:rsid w:val="3F16A894"/>
    <w:rsid w:val="3F1F7A91"/>
    <w:rsid w:val="3F2C6EF6"/>
    <w:rsid w:val="3F537A4F"/>
    <w:rsid w:val="3F737672"/>
    <w:rsid w:val="3F80C377"/>
    <w:rsid w:val="3FCA4940"/>
    <w:rsid w:val="3FFC0347"/>
    <w:rsid w:val="400BEC0D"/>
    <w:rsid w:val="40133604"/>
    <w:rsid w:val="403161AB"/>
    <w:rsid w:val="404804EA"/>
    <w:rsid w:val="40489C62"/>
    <w:rsid w:val="406110F0"/>
    <w:rsid w:val="406D32C2"/>
    <w:rsid w:val="407798B8"/>
    <w:rsid w:val="40CEA9C8"/>
    <w:rsid w:val="40DA13CA"/>
    <w:rsid w:val="41030289"/>
    <w:rsid w:val="410F46D3"/>
    <w:rsid w:val="411B9649"/>
    <w:rsid w:val="411EF86A"/>
    <w:rsid w:val="412DBE89"/>
    <w:rsid w:val="413D82B2"/>
    <w:rsid w:val="41461D22"/>
    <w:rsid w:val="416A652B"/>
    <w:rsid w:val="41746075"/>
    <w:rsid w:val="417DC040"/>
    <w:rsid w:val="4191AD4C"/>
    <w:rsid w:val="41974AE5"/>
    <w:rsid w:val="41A2D910"/>
    <w:rsid w:val="41B33D7E"/>
    <w:rsid w:val="41CEA772"/>
    <w:rsid w:val="41DFB267"/>
    <w:rsid w:val="41FED36C"/>
    <w:rsid w:val="420D5CB5"/>
    <w:rsid w:val="42183C8F"/>
    <w:rsid w:val="423B572E"/>
    <w:rsid w:val="423C390D"/>
    <w:rsid w:val="42562E63"/>
    <w:rsid w:val="425BC58D"/>
    <w:rsid w:val="4264A6B3"/>
    <w:rsid w:val="42AB1734"/>
    <w:rsid w:val="430C3774"/>
    <w:rsid w:val="431BD444"/>
    <w:rsid w:val="43217ECD"/>
    <w:rsid w:val="43288789"/>
    <w:rsid w:val="432F1473"/>
    <w:rsid w:val="434C4B68"/>
    <w:rsid w:val="43654C67"/>
    <w:rsid w:val="43929B99"/>
    <w:rsid w:val="43ACB9C3"/>
    <w:rsid w:val="4403AABF"/>
    <w:rsid w:val="440E3E9F"/>
    <w:rsid w:val="4411876D"/>
    <w:rsid w:val="4460A1D6"/>
    <w:rsid w:val="446394F4"/>
    <w:rsid w:val="4463AA95"/>
    <w:rsid w:val="446E808E"/>
    <w:rsid w:val="44A95371"/>
    <w:rsid w:val="44C577E3"/>
    <w:rsid w:val="44CED940"/>
    <w:rsid w:val="4505059F"/>
    <w:rsid w:val="455B2E03"/>
    <w:rsid w:val="457222B0"/>
    <w:rsid w:val="45BF86BD"/>
    <w:rsid w:val="45CA0874"/>
    <w:rsid w:val="45CB7288"/>
    <w:rsid w:val="45DF133D"/>
    <w:rsid w:val="4620039D"/>
    <w:rsid w:val="46376592"/>
    <w:rsid w:val="464AE9FA"/>
    <w:rsid w:val="466BACCC"/>
    <w:rsid w:val="4679F98B"/>
    <w:rsid w:val="468F4FDC"/>
    <w:rsid w:val="469E8B3B"/>
    <w:rsid w:val="46B115F2"/>
    <w:rsid w:val="46C6EDAE"/>
    <w:rsid w:val="46F23A61"/>
    <w:rsid w:val="46F9DA54"/>
    <w:rsid w:val="47192365"/>
    <w:rsid w:val="47503881"/>
    <w:rsid w:val="476DFEFD"/>
    <w:rsid w:val="4777BD8E"/>
    <w:rsid w:val="47A279CB"/>
    <w:rsid w:val="47C0EB72"/>
    <w:rsid w:val="47D07092"/>
    <w:rsid w:val="47DF84EF"/>
    <w:rsid w:val="47F705CE"/>
    <w:rsid w:val="480AC752"/>
    <w:rsid w:val="4811EBD8"/>
    <w:rsid w:val="48440707"/>
    <w:rsid w:val="4874854B"/>
    <w:rsid w:val="48802AE6"/>
    <w:rsid w:val="48803E11"/>
    <w:rsid w:val="488A4BAD"/>
    <w:rsid w:val="488C5CE1"/>
    <w:rsid w:val="48927F33"/>
    <w:rsid w:val="48AD55B8"/>
    <w:rsid w:val="48D058F0"/>
    <w:rsid w:val="48D75801"/>
    <w:rsid w:val="48E525AF"/>
    <w:rsid w:val="48F35EF0"/>
    <w:rsid w:val="49237D35"/>
    <w:rsid w:val="49490304"/>
    <w:rsid w:val="495CB892"/>
    <w:rsid w:val="4970EE21"/>
    <w:rsid w:val="498F9BA6"/>
    <w:rsid w:val="49BE1F75"/>
    <w:rsid w:val="49DEEA7B"/>
    <w:rsid w:val="49F210FF"/>
    <w:rsid w:val="4A0555EF"/>
    <w:rsid w:val="4A07364D"/>
    <w:rsid w:val="4A106884"/>
    <w:rsid w:val="4A252ED4"/>
    <w:rsid w:val="4A269458"/>
    <w:rsid w:val="4A778DC5"/>
    <w:rsid w:val="4A956107"/>
    <w:rsid w:val="4A989D87"/>
    <w:rsid w:val="4AA374B0"/>
    <w:rsid w:val="4AB1E79A"/>
    <w:rsid w:val="4AF0F55C"/>
    <w:rsid w:val="4AF14B04"/>
    <w:rsid w:val="4B4D6AAE"/>
    <w:rsid w:val="4B7B74F8"/>
    <w:rsid w:val="4B7ED09D"/>
    <w:rsid w:val="4B9DD46F"/>
    <w:rsid w:val="4B9E3EFF"/>
    <w:rsid w:val="4BE84708"/>
    <w:rsid w:val="4C4561AE"/>
    <w:rsid w:val="4C659231"/>
    <w:rsid w:val="4C6FC3B9"/>
    <w:rsid w:val="4C8465B7"/>
    <w:rsid w:val="4C9DD897"/>
    <w:rsid w:val="4CC517BE"/>
    <w:rsid w:val="4CC950E2"/>
    <w:rsid w:val="4CE7A653"/>
    <w:rsid w:val="4CE8816F"/>
    <w:rsid w:val="4CF8E765"/>
    <w:rsid w:val="4CFF7436"/>
    <w:rsid w:val="4D032316"/>
    <w:rsid w:val="4D123931"/>
    <w:rsid w:val="4D233337"/>
    <w:rsid w:val="4D273199"/>
    <w:rsid w:val="4D3036C8"/>
    <w:rsid w:val="4D6C562E"/>
    <w:rsid w:val="4D7C2341"/>
    <w:rsid w:val="4E072197"/>
    <w:rsid w:val="4E0F3AAB"/>
    <w:rsid w:val="4E258109"/>
    <w:rsid w:val="4E5CBE31"/>
    <w:rsid w:val="4E6C1DBD"/>
    <w:rsid w:val="4E9C02AF"/>
    <w:rsid w:val="4EB6715F"/>
    <w:rsid w:val="4EBEB7CD"/>
    <w:rsid w:val="4EFF9211"/>
    <w:rsid w:val="4F09DC3D"/>
    <w:rsid w:val="4F0ACB59"/>
    <w:rsid w:val="4F457BF7"/>
    <w:rsid w:val="4F479D9A"/>
    <w:rsid w:val="4F509E4F"/>
    <w:rsid w:val="4F5FCA9F"/>
    <w:rsid w:val="4F82BE3C"/>
    <w:rsid w:val="4FBED4C7"/>
    <w:rsid w:val="4FEE6CA2"/>
    <w:rsid w:val="5000498B"/>
    <w:rsid w:val="501F8AB9"/>
    <w:rsid w:val="501FE865"/>
    <w:rsid w:val="504580DF"/>
    <w:rsid w:val="5074F63C"/>
    <w:rsid w:val="50F03794"/>
    <w:rsid w:val="50F486ED"/>
    <w:rsid w:val="512C38A0"/>
    <w:rsid w:val="5130E128"/>
    <w:rsid w:val="514C669F"/>
    <w:rsid w:val="514E7A59"/>
    <w:rsid w:val="516F73BF"/>
    <w:rsid w:val="51767966"/>
    <w:rsid w:val="518D6179"/>
    <w:rsid w:val="51AD87E3"/>
    <w:rsid w:val="51F5FFA7"/>
    <w:rsid w:val="5219DB9C"/>
    <w:rsid w:val="521DF8FF"/>
    <w:rsid w:val="5274A78C"/>
    <w:rsid w:val="528562D6"/>
    <w:rsid w:val="52889208"/>
    <w:rsid w:val="529A61BE"/>
    <w:rsid w:val="52D8AC60"/>
    <w:rsid w:val="52E696C5"/>
    <w:rsid w:val="52E79387"/>
    <w:rsid w:val="52F19AC5"/>
    <w:rsid w:val="530A5AA4"/>
    <w:rsid w:val="5316A286"/>
    <w:rsid w:val="53217725"/>
    <w:rsid w:val="5322416E"/>
    <w:rsid w:val="5327C0F9"/>
    <w:rsid w:val="533B9109"/>
    <w:rsid w:val="536BD8D2"/>
    <w:rsid w:val="53877864"/>
    <w:rsid w:val="538E9BA1"/>
    <w:rsid w:val="53AF41A5"/>
    <w:rsid w:val="53CC956E"/>
    <w:rsid w:val="542FC5DC"/>
    <w:rsid w:val="5431EEFC"/>
    <w:rsid w:val="544EA2CE"/>
    <w:rsid w:val="5459F39E"/>
    <w:rsid w:val="54617704"/>
    <w:rsid w:val="546A2FE4"/>
    <w:rsid w:val="547240CF"/>
    <w:rsid w:val="54890E07"/>
    <w:rsid w:val="54A2BB4B"/>
    <w:rsid w:val="54B4DB7E"/>
    <w:rsid w:val="54DD22E6"/>
    <w:rsid w:val="54DF7424"/>
    <w:rsid w:val="54F014B8"/>
    <w:rsid w:val="5537E833"/>
    <w:rsid w:val="553EB241"/>
    <w:rsid w:val="5548291B"/>
    <w:rsid w:val="55669B74"/>
    <w:rsid w:val="5595D4AE"/>
    <w:rsid w:val="55C1FC98"/>
    <w:rsid w:val="55CD924C"/>
    <w:rsid w:val="55F34C1A"/>
    <w:rsid w:val="560DFAD5"/>
    <w:rsid w:val="5632E331"/>
    <w:rsid w:val="5638388E"/>
    <w:rsid w:val="5639A410"/>
    <w:rsid w:val="564C48D8"/>
    <w:rsid w:val="56547AFD"/>
    <w:rsid w:val="56550306"/>
    <w:rsid w:val="56744398"/>
    <w:rsid w:val="5693C272"/>
    <w:rsid w:val="56CBC660"/>
    <w:rsid w:val="56D21397"/>
    <w:rsid w:val="56FF220A"/>
    <w:rsid w:val="57026BD5"/>
    <w:rsid w:val="575C032B"/>
    <w:rsid w:val="576A3AE5"/>
    <w:rsid w:val="576D2AC2"/>
    <w:rsid w:val="57768117"/>
    <w:rsid w:val="57987617"/>
    <w:rsid w:val="57B6AFD6"/>
    <w:rsid w:val="57B84612"/>
    <w:rsid w:val="57CD57AE"/>
    <w:rsid w:val="580E6AB4"/>
    <w:rsid w:val="58522EAD"/>
    <w:rsid w:val="5865412B"/>
    <w:rsid w:val="58C17492"/>
    <w:rsid w:val="58C8AA02"/>
    <w:rsid w:val="58CB979A"/>
    <w:rsid w:val="58CD8857"/>
    <w:rsid w:val="58DA26CB"/>
    <w:rsid w:val="58DF1E53"/>
    <w:rsid w:val="58E1447E"/>
    <w:rsid w:val="590336FF"/>
    <w:rsid w:val="592AECDC"/>
    <w:rsid w:val="5937A2E2"/>
    <w:rsid w:val="5970D2B1"/>
    <w:rsid w:val="599640A7"/>
    <w:rsid w:val="59F2C871"/>
    <w:rsid w:val="5A01118C"/>
    <w:rsid w:val="5A3A0C97"/>
    <w:rsid w:val="5A43ACD1"/>
    <w:rsid w:val="5A47A409"/>
    <w:rsid w:val="5A531627"/>
    <w:rsid w:val="5A9292E4"/>
    <w:rsid w:val="5AA20A5E"/>
    <w:rsid w:val="5AC3A15F"/>
    <w:rsid w:val="5AC6BD3D"/>
    <w:rsid w:val="5AC93FBA"/>
    <w:rsid w:val="5AE934B4"/>
    <w:rsid w:val="5AEA5D32"/>
    <w:rsid w:val="5AF1A2CA"/>
    <w:rsid w:val="5B1823B7"/>
    <w:rsid w:val="5B4EB5A8"/>
    <w:rsid w:val="5B704740"/>
    <w:rsid w:val="5B836ED6"/>
    <w:rsid w:val="5B89092C"/>
    <w:rsid w:val="5B965E1F"/>
    <w:rsid w:val="5B9CE1ED"/>
    <w:rsid w:val="5BD4C9DA"/>
    <w:rsid w:val="5BEB167A"/>
    <w:rsid w:val="5BF31112"/>
    <w:rsid w:val="5BF4C650"/>
    <w:rsid w:val="5C4DE0F7"/>
    <w:rsid w:val="5C5F71C0"/>
    <w:rsid w:val="5C628D9E"/>
    <w:rsid w:val="5CB4D6F2"/>
    <w:rsid w:val="5CDD5D11"/>
    <w:rsid w:val="5CDF2201"/>
    <w:rsid w:val="5D07D980"/>
    <w:rsid w:val="5D527874"/>
    <w:rsid w:val="5D68AB18"/>
    <w:rsid w:val="5DC4E94D"/>
    <w:rsid w:val="5DFE5DFF"/>
    <w:rsid w:val="5E29D760"/>
    <w:rsid w:val="5E5A83C0"/>
    <w:rsid w:val="5E927D7C"/>
    <w:rsid w:val="5E9B2F3A"/>
    <w:rsid w:val="5EB804E8"/>
    <w:rsid w:val="5EEDB303"/>
    <w:rsid w:val="5EF5304F"/>
    <w:rsid w:val="5EFAD0BB"/>
    <w:rsid w:val="5F096A1B"/>
    <w:rsid w:val="5F19DA74"/>
    <w:rsid w:val="5F202EE8"/>
    <w:rsid w:val="5F54C1A1"/>
    <w:rsid w:val="5F5E45B3"/>
    <w:rsid w:val="5F971282"/>
    <w:rsid w:val="5FAC0F21"/>
    <w:rsid w:val="5FBD488B"/>
    <w:rsid w:val="5FD2BF42"/>
    <w:rsid w:val="5FD91B65"/>
    <w:rsid w:val="5FEBD07E"/>
    <w:rsid w:val="5FEC378E"/>
    <w:rsid w:val="6010FF77"/>
    <w:rsid w:val="60208541"/>
    <w:rsid w:val="60282F77"/>
    <w:rsid w:val="60700E50"/>
    <w:rsid w:val="60A04F20"/>
    <w:rsid w:val="60B6D3DD"/>
    <w:rsid w:val="60BEF357"/>
    <w:rsid w:val="6117C927"/>
    <w:rsid w:val="6139FDE3"/>
    <w:rsid w:val="61403BF3"/>
    <w:rsid w:val="614DB824"/>
    <w:rsid w:val="61641603"/>
    <w:rsid w:val="61A9E3A0"/>
    <w:rsid w:val="61D7CA09"/>
    <w:rsid w:val="6202682F"/>
    <w:rsid w:val="6205E5BA"/>
    <w:rsid w:val="620C2371"/>
    <w:rsid w:val="6211A4AB"/>
    <w:rsid w:val="621628C8"/>
    <w:rsid w:val="6229B7FA"/>
    <w:rsid w:val="6266C410"/>
    <w:rsid w:val="6267AF6B"/>
    <w:rsid w:val="6291F468"/>
    <w:rsid w:val="6295F20F"/>
    <w:rsid w:val="62BE9C04"/>
    <w:rsid w:val="62C73514"/>
    <w:rsid w:val="62D5C68E"/>
    <w:rsid w:val="62DC3F25"/>
    <w:rsid w:val="630A6B97"/>
    <w:rsid w:val="6315CB4E"/>
    <w:rsid w:val="63592D4A"/>
    <w:rsid w:val="63681591"/>
    <w:rsid w:val="636EA156"/>
    <w:rsid w:val="63880528"/>
    <w:rsid w:val="63A0FE29"/>
    <w:rsid w:val="63A13E2E"/>
    <w:rsid w:val="63BD064B"/>
    <w:rsid w:val="63DFD096"/>
    <w:rsid w:val="63EBDD9C"/>
    <w:rsid w:val="6420871C"/>
    <w:rsid w:val="6443CE2D"/>
    <w:rsid w:val="6445E9A6"/>
    <w:rsid w:val="649F2B6A"/>
    <w:rsid w:val="64C5E487"/>
    <w:rsid w:val="64C74DCC"/>
    <w:rsid w:val="64E8B3A5"/>
    <w:rsid w:val="64F4FDAB"/>
    <w:rsid w:val="650D972A"/>
    <w:rsid w:val="65170E04"/>
    <w:rsid w:val="6554FC69"/>
    <w:rsid w:val="6556869E"/>
    <w:rsid w:val="65715AE9"/>
    <w:rsid w:val="65763A53"/>
    <w:rsid w:val="65961820"/>
    <w:rsid w:val="65D600A2"/>
    <w:rsid w:val="66070FD1"/>
    <w:rsid w:val="660E6EA4"/>
    <w:rsid w:val="661BFF43"/>
    <w:rsid w:val="6635F553"/>
    <w:rsid w:val="66475910"/>
    <w:rsid w:val="66674F26"/>
    <w:rsid w:val="668B21A2"/>
    <w:rsid w:val="66993C1A"/>
    <w:rsid w:val="66CA5B0D"/>
    <w:rsid w:val="66EBA9E1"/>
    <w:rsid w:val="6743FCAE"/>
    <w:rsid w:val="6759B058"/>
    <w:rsid w:val="6770D4E4"/>
    <w:rsid w:val="67F10E53"/>
    <w:rsid w:val="67FAB3A2"/>
    <w:rsid w:val="68355FFB"/>
    <w:rsid w:val="6841260A"/>
    <w:rsid w:val="684D8084"/>
    <w:rsid w:val="6854AF11"/>
    <w:rsid w:val="6868B60E"/>
    <w:rsid w:val="688B6E3B"/>
    <w:rsid w:val="6890392A"/>
    <w:rsid w:val="68F056B5"/>
    <w:rsid w:val="68F2BFF2"/>
    <w:rsid w:val="690CB431"/>
    <w:rsid w:val="692DCB78"/>
    <w:rsid w:val="69473B97"/>
    <w:rsid w:val="6947C023"/>
    <w:rsid w:val="694A1445"/>
    <w:rsid w:val="6972B11C"/>
    <w:rsid w:val="69C78CEF"/>
    <w:rsid w:val="69DF9ED2"/>
    <w:rsid w:val="69E9BBEA"/>
    <w:rsid w:val="69F8607F"/>
    <w:rsid w:val="6A11A30F"/>
    <w:rsid w:val="6A2257FA"/>
    <w:rsid w:val="6A2AD448"/>
    <w:rsid w:val="6A2D32E9"/>
    <w:rsid w:val="6A44D247"/>
    <w:rsid w:val="6A808E71"/>
    <w:rsid w:val="6A82D461"/>
    <w:rsid w:val="6A8C77E2"/>
    <w:rsid w:val="6A9BDA0F"/>
    <w:rsid w:val="6AF48FD2"/>
    <w:rsid w:val="6B26E247"/>
    <w:rsid w:val="6B6CC6F8"/>
    <w:rsid w:val="6B79B33B"/>
    <w:rsid w:val="6B87FCB8"/>
    <w:rsid w:val="6B8FC5C0"/>
    <w:rsid w:val="6BA786B6"/>
    <w:rsid w:val="6BB89FAD"/>
    <w:rsid w:val="6BE40115"/>
    <w:rsid w:val="6BF02E09"/>
    <w:rsid w:val="6C02119F"/>
    <w:rsid w:val="6C128328"/>
    <w:rsid w:val="6C1B1422"/>
    <w:rsid w:val="6C1F6BD2"/>
    <w:rsid w:val="6C211D72"/>
    <w:rsid w:val="6C37851E"/>
    <w:rsid w:val="6C5B6431"/>
    <w:rsid w:val="6C8C51BD"/>
    <w:rsid w:val="6CBF28DB"/>
    <w:rsid w:val="6CC3DD75"/>
    <w:rsid w:val="6CC51088"/>
    <w:rsid w:val="6CE9DFFE"/>
    <w:rsid w:val="6CFDA3D1"/>
    <w:rsid w:val="6D05172B"/>
    <w:rsid w:val="6D089759"/>
    <w:rsid w:val="6D22D214"/>
    <w:rsid w:val="6D282034"/>
    <w:rsid w:val="6D3F5E0D"/>
    <w:rsid w:val="6D4032EE"/>
    <w:rsid w:val="6D4E4697"/>
    <w:rsid w:val="6DDFC8F0"/>
    <w:rsid w:val="6DF3693D"/>
    <w:rsid w:val="6E032FE5"/>
    <w:rsid w:val="6E2970AE"/>
    <w:rsid w:val="6E35CAE8"/>
    <w:rsid w:val="6E76E271"/>
    <w:rsid w:val="6E9BFDB0"/>
    <w:rsid w:val="6ECAB7CF"/>
    <w:rsid w:val="6ED2AF43"/>
    <w:rsid w:val="6EF1F8EB"/>
    <w:rsid w:val="6F195C5E"/>
    <w:rsid w:val="6F1CF87E"/>
    <w:rsid w:val="6F73A02F"/>
    <w:rsid w:val="6F8BED9A"/>
    <w:rsid w:val="6F93AD65"/>
    <w:rsid w:val="6F9DAF4F"/>
    <w:rsid w:val="6FA2FB91"/>
    <w:rsid w:val="7013A857"/>
    <w:rsid w:val="701F6C80"/>
    <w:rsid w:val="7047F86C"/>
    <w:rsid w:val="7049D55E"/>
    <w:rsid w:val="70531D56"/>
    <w:rsid w:val="705FC0F6"/>
    <w:rsid w:val="706336E3"/>
    <w:rsid w:val="70668830"/>
    <w:rsid w:val="706A4A27"/>
    <w:rsid w:val="707C5F40"/>
    <w:rsid w:val="708275F3"/>
    <w:rsid w:val="7089F46D"/>
    <w:rsid w:val="709AF447"/>
    <w:rsid w:val="70C50E5F"/>
    <w:rsid w:val="7102F638"/>
    <w:rsid w:val="7119B9D8"/>
    <w:rsid w:val="7127BDFB"/>
    <w:rsid w:val="712EBF10"/>
    <w:rsid w:val="7132D1B4"/>
    <w:rsid w:val="713CD2B9"/>
    <w:rsid w:val="71462105"/>
    <w:rsid w:val="71531B18"/>
    <w:rsid w:val="7174D7AD"/>
    <w:rsid w:val="71815798"/>
    <w:rsid w:val="71A3B8F6"/>
    <w:rsid w:val="71C66557"/>
    <w:rsid w:val="71CF56FE"/>
    <w:rsid w:val="71D380B3"/>
    <w:rsid w:val="71E44213"/>
    <w:rsid w:val="71F4ED09"/>
    <w:rsid w:val="71FB727A"/>
    <w:rsid w:val="722F3942"/>
    <w:rsid w:val="726D507B"/>
    <w:rsid w:val="72702FFC"/>
    <w:rsid w:val="728EF502"/>
    <w:rsid w:val="72C38E5C"/>
    <w:rsid w:val="72E27D04"/>
    <w:rsid w:val="7315A1EB"/>
    <w:rsid w:val="7360D6A6"/>
    <w:rsid w:val="736D3572"/>
    <w:rsid w:val="736F5114"/>
    <w:rsid w:val="7390A6A1"/>
    <w:rsid w:val="739391FA"/>
    <w:rsid w:val="739761B8"/>
    <w:rsid w:val="739AD7A5"/>
    <w:rsid w:val="739E28F2"/>
    <w:rsid w:val="73A30CF0"/>
    <w:rsid w:val="73A943E3"/>
    <w:rsid w:val="73B5EBB2"/>
    <w:rsid w:val="73CDCD1B"/>
    <w:rsid w:val="73F048E3"/>
    <w:rsid w:val="73F4C9A5"/>
    <w:rsid w:val="7419A927"/>
    <w:rsid w:val="745F5EBD"/>
    <w:rsid w:val="74A12EF7"/>
    <w:rsid w:val="74A8C1D5"/>
    <w:rsid w:val="74D30A2C"/>
    <w:rsid w:val="74F7FCD2"/>
    <w:rsid w:val="7539F953"/>
    <w:rsid w:val="756A88BB"/>
    <w:rsid w:val="75805719"/>
    <w:rsid w:val="7582B6F7"/>
    <w:rsid w:val="759C781F"/>
    <w:rsid w:val="75AAE02C"/>
    <w:rsid w:val="75CCE19D"/>
    <w:rsid w:val="75FB2F1E"/>
    <w:rsid w:val="76253887"/>
    <w:rsid w:val="763C5CCA"/>
    <w:rsid w:val="76449C95"/>
    <w:rsid w:val="76545541"/>
    <w:rsid w:val="766C5F57"/>
    <w:rsid w:val="76702EDC"/>
    <w:rsid w:val="76744BE2"/>
    <w:rsid w:val="76745775"/>
    <w:rsid w:val="76A77889"/>
    <w:rsid w:val="76CB782A"/>
    <w:rsid w:val="76E6E35E"/>
    <w:rsid w:val="76E90C57"/>
    <w:rsid w:val="76EADD51"/>
    <w:rsid w:val="76F18EB6"/>
    <w:rsid w:val="7745852D"/>
    <w:rsid w:val="776B042D"/>
    <w:rsid w:val="778DB744"/>
    <w:rsid w:val="779D8E0E"/>
    <w:rsid w:val="77A21338"/>
    <w:rsid w:val="77EA62ED"/>
    <w:rsid w:val="780CB3A2"/>
    <w:rsid w:val="780FF505"/>
    <w:rsid w:val="7816BCAE"/>
    <w:rsid w:val="78326DCE"/>
    <w:rsid w:val="78354094"/>
    <w:rsid w:val="78540024"/>
    <w:rsid w:val="785B44E8"/>
    <w:rsid w:val="7876786E"/>
    <w:rsid w:val="78B6C87D"/>
    <w:rsid w:val="78F617D4"/>
    <w:rsid w:val="78FA9C94"/>
    <w:rsid w:val="7912459E"/>
    <w:rsid w:val="791D5CCD"/>
    <w:rsid w:val="7932CFE0"/>
    <w:rsid w:val="794D7E41"/>
    <w:rsid w:val="795A9543"/>
    <w:rsid w:val="79819A14"/>
    <w:rsid w:val="7999EF63"/>
    <w:rsid w:val="799F41F4"/>
    <w:rsid w:val="79CE8FC2"/>
    <w:rsid w:val="79DB3EA4"/>
    <w:rsid w:val="79F3630E"/>
    <w:rsid w:val="79F8FF73"/>
    <w:rsid w:val="7A0A1929"/>
    <w:rsid w:val="7A410B3F"/>
    <w:rsid w:val="7A5A916A"/>
    <w:rsid w:val="7A5BF16B"/>
    <w:rsid w:val="7A7651B1"/>
    <w:rsid w:val="7A95A295"/>
    <w:rsid w:val="7AB5888D"/>
    <w:rsid w:val="7AD45C97"/>
    <w:rsid w:val="7AECF533"/>
    <w:rsid w:val="7BB1285D"/>
    <w:rsid w:val="7BEAAB21"/>
    <w:rsid w:val="7BF0FA87"/>
    <w:rsid w:val="7BFF3B5F"/>
    <w:rsid w:val="7C0B2057"/>
    <w:rsid w:val="7C127F2A"/>
    <w:rsid w:val="7C35DE61"/>
    <w:rsid w:val="7C465724"/>
    <w:rsid w:val="7C979995"/>
    <w:rsid w:val="7CB8DA5F"/>
    <w:rsid w:val="7CBB983B"/>
    <w:rsid w:val="7CEF851F"/>
    <w:rsid w:val="7D3603C5"/>
    <w:rsid w:val="7D6653EA"/>
    <w:rsid w:val="7DA987DC"/>
    <w:rsid w:val="7DB62D7B"/>
    <w:rsid w:val="7DBEF245"/>
    <w:rsid w:val="7E1F368F"/>
    <w:rsid w:val="7E443193"/>
    <w:rsid w:val="7E7A1D7A"/>
    <w:rsid w:val="7E984051"/>
    <w:rsid w:val="7EA17680"/>
    <w:rsid w:val="7EB289BD"/>
    <w:rsid w:val="7ED4F910"/>
    <w:rsid w:val="7EE8C91F"/>
    <w:rsid w:val="7EF22697"/>
    <w:rsid w:val="7F10CDB1"/>
    <w:rsid w:val="7F42C45F"/>
    <w:rsid w:val="7F5C7DD7"/>
    <w:rsid w:val="7F87C235"/>
    <w:rsid w:val="7F8F8B98"/>
    <w:rsid w:val="7F9B8698"/>
    <w:rsid w:val="7FBBD735"/>
    <w:rsid w:val="7FEE7238"/>
    <w:rsid w:val="7FF28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ED31E"/>
  <w15:chartTrackingRefBased/>
  <w15:docId w15:val="{AD8CC9F3-8857-4B5A-832A-838E51D21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31AC3"/>
    <w:pPr>
      <w:widowControl w:val="0"/>
      <w:autoSpaceDE w:val="0"/>
      <w:autoSpaceDN w:val="0"/>
      <w:spacing w:before="59"/>
      <w:ind w:left="1902" w:right="1620"/>
      <w:jc w:val="center"/>
      <w:outlineLvl w:val="0"/>
    </w:pPr>
    <w:rPr>
      <w:rFonts w:ascii="Arial" w:eastAsia="Arial" w:hAnsi="Arial" w:cs="Arial"/>
      <w:i/>
      <w:sz w:val="40"/>
      <w:szCs w:val="40"/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731AC3"/>
    <w:pPr>
      <w:widowControl w:val="0"/>
      <w:autoSpaceDE w:val="0"/>
      <w:autoSpaceDN w:val="0"/>
      <w:spacing w:before="91"/>
      <w:ind w:left="1902"/>
      <w:outlineLvl w:val="1"/>
    </w:pPr>
    <w:rPr>
      <w:rFonts w:ascii="Arial" w:eastAsia="Arial" w:hAnsi="Arial" w:cs="Arial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02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0223"/>
  </w:style>
  <w:style w:type="paragraph" w:styleId="Footer">
    <w:name w:val="footer"/>
    <w:basedOn w:val="Normal"/>
    <w:link w:val="FooterChar"/>
    <w:uiPriority w:val="99"/>
    <w:unhideWhenUsed/>
    <w:rsid w:val="00D302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0223"/>
  </w:style>
  <w:style w:type="paragraph" w:customStyle="1" w:styleId="Default">
    <w:name w:val="Default"/>
    <w:rsid w:val="00D30223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US"/>
    </w:rPr>
  </w:style>
  <w:style w:type="table" w:styleId="TableGrid">
    <w:name w:val="Table Grid"/>
    <w:basedOn w:val="TableNormal"/>
    <w:uiPriority w:val="39"/>
    <w:rsid w:val="00D302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D30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1AC3"/>
    <w:rPr>
      <w:rFonts w:ascii="Arial" w:eastAsia="Arial" w:hAnsi="Arial" w:cs="Arial"/>
      <w:i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31AC3"/>
    <w:rPr>
      <w:rFonts w:ascii="Arial" w:eastAsia="Arial" w:hAnsi="Arial" w:cs="Arial"/>
      <w:b/>
      <w:bCs/>
      <w:sz w:val="28"/>
      <w:szCs w:val="28"/>
      <w:lang w:val="en-US"/>
    </w:rPr>
  </w:style>
  <w:style w:type="paragraph" w:styleId="TOC1">
    <w:name w:val="toc 1"/>
    <w:basedOn w:val="Normal"/>
    <w:uiPriority w:val="39"/>
    <w:qFormat/>
    <w:rsid w:val="00731AC3"/>
    <w:pPr>
      <w:widowControl w:val="0"/>
      <w:autoSpaceDE w:val="0"/>
      <w:autoSpaceDN w:val="0"/>
      <w:spacing w:before="360" w:after="360"/>
    </w:pPr>
    <w:rPr>
      <w:rFonts w:eastAsia="Arial" w:cstheme="minorHAnsi"/>
      <w:b/>
      <w:bCs/>
      <w:caps/>
      <w:sz w:val="22"/>
      <w:szCs w:val="22"/>
      <w:u w:val="single"/>
      <w:lang w:val="en-US"/>
    </w:rPr>
  </w:style>
  <w:style w:type="paragraph" w:styleId="TOC2">
    <w:name w:val="toc 2"/>
    <w:basedOn w:val="Normal"/>
    <w:uiPriority w:val="39"/>
    <w:qFormat/>
    <w:rsid w:val="00731AC3"/>
    <w:pPr>
      <w:widowControl w:val="0"/>
      <w:autoSpaceDE w:val="0"/>
      <w:autoSpaceDN w:val="0"/>
    </w:pPr>
    <w:rPr>
      <w:rFonts w:eastAsia="Arial" w:cstheme="minorHAnsi"/>
      <w:b/>
      <w:bCs/>
      <w:smallCaps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731AC3"/>
    <w:pPr>
      <w:widowControl w:val="0"/>
      <w:autoSpaceDE w:val="0"/>
      <w:autoSpaceDN w:val="0"/>
    </w:pPr>
    <w:rPr>
      <w:rFonts w:ascii="Arial" w:eastAsia="Arial" w:hAnsi="Arial" w:cs="Arial"/>
      <w:b/>
      <w:bCs/>
      <w:sz w:val="26"/>
      <w:szCs w:val="2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31AC3"/>
    <w:rPr>
      <w:rFonts w:ascii="Arial" w:eastAsia="Arial" w:hAnsi="Arial" w:cs="Arial"/>
      <w:b/>
      <w:bCs/>
      <w:sz w:val="26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731AC3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731AC3"/>
  </w:style>
  <w:style w:type="character" w:styleId="CommentReference">
    <w:name w:val="annotation reference"/>
    <w:basedOn w:val="DefaultParagraphFont"/>
    <w:uiPriority w:val="99"/>
    <w:semiHidden/>
    <w:unhideWhenUsed/>
    <w:rsid w:val="004A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61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61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61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612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B1BA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6F747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i w:val="0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0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03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0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7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02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7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8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3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66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9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48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40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AD7906-A14C-4BCD-9C4F-44ACDFAB0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5</Pages>
  <Words>7866</Words>
  <Characters>44841</Characters>
  <Application>Microsoft Office Word</Application>
  <DocSecurity>0</DocSecurity>
  <Lines>373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02</CharactersWithSpaces>
  <SharedDoc>false</SharedDoc>
  <HLinks>
    <vt:vector size="204" baseType="variant">
      <vt:variant>
        <vt:i4>176952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64867553</vt:lpwstr>
      </vt:variant>
      <vt:variant>
        <vt:i4>176952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64867552</vt:lpwstr>
      </vt:variant>
      <vt:variant>
        <vt:i4>176952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64867551</vt:lpwstr>
      </vt:variant>
      <vt:variant>
        <vt:i4>176952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64867550</vt:lpwstr>
      </vt:variant>
      <vt:variant>
        <vt:i4>170399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64867549</vt:lpwstr>
      </vt:variant>
      <vt:variant>
        <vt:i4>170399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64867548</vt:lpwstr>
      </vt:variant>
      <vt:variant>
        <vt:i4>170399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64867547</vt:lpwstr>
      </vt:variant>
      <vt:variant>
        <vt:i4>170399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64867546</vt:lpwstr>
      </vt:variant>
      <vt:variant>
        <vt:i4>170399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64867545</vt:lpwstr>
      </vt:variant>
      <vt:variant>
        <vt:i4>170399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4867544</vt:lpwstr>
      </vt:variant>
      <vt:variant>
        <vt:i4>170399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4867543</vt:lpwstr>
      </vt:variant>
      <vt:variant>
        <vt:i4>170399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4867542</vt:lpwstr>
      </vt:variant>
      <vt:variant>
        <vt:i4>170399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4867541</vt:lpwstr>
      </vt:variant>
      <vt:variant>
        <vt:i4>170399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4867540</vt:lpwstr>
      </vt:variant>
      <vt:variant>
        <vt:i4>19005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4867539</vt:lpwstr>
      </vt:variant>
      <vt:variant>
        <vt:i4>190059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4867538</vt:lpwstr>
      </vt:variant>
      <vt:variant>
        <vt:i4>190059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4867537</vt:lpwstr>
      </vt:variant>
      <vt:variant>
        <vt:i4>19005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4867536</vt:lpwstr>
      </vt:variant>
      <vt:variant>
        <vt:i4>19005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4867535</vt:lpwstr>
      </vt:variant>
      <vt:variant>
        <vt:i4>19005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4867534</vt:lpwstr>
      </vt:variant>
      <vt:variant>
        <vt:i4>190059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4867533</vt:lpwstr>
      </vt:variant>
      <vt:variant>
        <vt:i4>190059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4867532</vt:lpwstr>
      </vt:variant>
      <vt:variant>
        <vt:i4>190059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4867531</vt:lpwstr>
      </vt:variant>
      <vt:variant>
        <vt:i4>19005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4867530</vt:lpwstr>
      </vt:variant>
      <vt:variant>
        <vt:i4>183506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4867529</vt:lpwstr>
      </vt:variant>
      <vt:variant>
        <vt:i4>18350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4867528</vt:lpwstr>
      </vt:variant>
      <vt:variant>
        <vt:i4>183506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4867527</vt:lpwstr>
      </vt:variant>
      <vt:variant>
        <vt:i4>18350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4867526</vt:lpwstr>
      </vt:variant>
      <vt:variant>
        <vt:i4>183506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4867525</vt:lpwstr>
      </vt:variant>
      <vt:variant>
        <vt:i4>18350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4867524</vt:lpwstr>
      </vt:variant>
      <vt:variant>
        <vt:i4>183506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4867523</vt:lpwstr>
      </vt:variant>
      <vt:variant>
        <vt:i4>183506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4867522</vt:lpwstr>
      </vt:variant>
      <vt:variant>
        <vt:i4>183506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4867521</vt:lpwstr>
      </vt:variant>
      <vt:variant>
        <vt:i4>183506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48675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AVATHI A/P DURAISAMY</dc:creator>
  <cp:keywords/>
  <dc:description/>
  <cp:lastModifiedBy>Shirley Kuik</cp:lastModifiedBy>
  <cp:revision>27</cp:revision>
  <cp:lastPrinted>2019-06-16T07:48:00Z</cp:lastPrinted>
  <dcterms:created xsi:type="dcterms:W3CDTF">2024-04-24T10:11:00Z</dcterms:created>
  <dcterms:modified xsi:type="dcterms:W3CDTF">2024-04-24T12:22:00Z</dcterms:modified>
</cp:coreProperties>
</file>